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348BC1" w14:textId="562DBFBF" w:rsidR="00137C7C" w:rsidRPr="00DD7BEB" w:rsidRDefault="009C7C46" w:rsidP="004D25C8">
      <w:pPr>
        <w:jc w:val="center"/>
        <w:rPr>
          <w:sz w:val="22"/>
          <w:szCs w:val="22"/>
        </w:rPr>
      </w:pPr>
      <w:bookmarkStart w:id="0" w:name="_GoBack"/>
      <w:bookmarkEnd w:id="0"/>
      <w:r w:rsidRPr="002E465E">
        <w:rPr>
          <w:b/>
          <w:noProof/>
          <w:sz w:val="72"/>
        </w:rPr>
        <w:drawing>
          <wp:inline distT="0" distB="0" distL="0" distR="0" wp14:anchorId="4ABC33A8" wp14:editId="551FDC69">
            <wp:extent cx="1019175" cy="700542"/>
            <wp:effectExtent l="0" t="0" r="0" b="4445"/>
            <wp:docPr id="17" name="Picture 17" descr="LOGO&amp;T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&amp;TA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051" cy="7073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25224" w14:textId="77777777" w:rsidR="009C7C46" w:rsidRDefault="009C7C46" w:rsidP="00137C7C">
      <w:pPr>
        <w:jc w:val="center"/>
        <w:rPr>
          <w:b/>
          <w:sz w:val="28"/>
          <w:szCs w:val="22"/>
        </w:rPr>
      </w:pPr>
    </w:p>
    <w:p w14:paraId="1675FF8E" w14:textId="77777777" w:rsidR="00137C7C" w:rsidRPr="007A27B3" w:rsidRDefault="00137C7C" w:rsidP="00137C7C">
      <w:pPr>
        <w:jc w:val="center"/>
        <w:rPr>
          <w:b/>
          <w:sz w:val="28"/>
          <w:szCs w:val="28"/>
        </w:rPr>
      </w:pPr>
      <w:bookmarkStart w:id="1" w:name="Individual_Entry_Form_Actual"/>
      <w:r w:rsidRPr="007A27B3">
        <w:rPr>
          <w:b/>
          <w:sz w:val="28"/>
          <w:szCs w:val="28"/>
        </w:rPr>
        <w:t>INDIVIDUAL ENTRY FORM</w:t>
      </w:r>
    </w:p>
    <w:bookmarkEnd w:id="1"/>
    <w:p w14:paraId="47D9A135" w14:textId="77777777" w:rsidR="00137C7C" w:rsidRPr="00DD7BEB" w:rsidRDefault="00137C7C" w:rsidP="00137C7C">
      <w:pPr>
        <w:jc w:val="center"/>
        <w:rPr>
          <w:b/>
          <w:sz w:val="16"/>
          <w:szCs w:val="16"/>
        </w:rPr>
      </w:pPr>
    </w:p>
    <w:p w14:paraId="030A580F" w14:textId="77777777" w:rsidR="00137C7C" w:rsidRPr="006D0B3E" w:rsidRDefault="00137C7C" w:rsidP="00C946E9">
      <w:pPr>
        <w:pStyle w:val="ListParagraph"/>
        <w:numPr>
          <w:ilvl w:val="0"/>
          <w:numId w:val="37"/>
        </w:numPr>
        <w:rPr>
          <w:b/>
          <w:sz w:val="20"/>
          <w:szCs w:val="20"/>
        </w:rPr>
      </w:pPr>
      <w:r w:rsidRPr="006D0B3E">
        <w:rPr>
          <w:sz w:val="20"/>
          <w:szCs w:val="20"/>
        </w:rPr>
        <w:t xml:space="preserve">Please key all information requested below. </w:t>
      </w:r>
      <w:r w:rsidRPr="006D0B3E">
        <w:rPr>
          <w:b/>
          <w:sz w:val="20"/>
          <w:szCs w:val="20"/>
        </w:rPr>
        <w:t xml:space="preserve">Handwritten and incomplete forms will </w:t>
      </w:r>
      <w:r w:rsidRPr="006D0B3E">
        <w:rPr>
          <w:b/>
          <w:i/>
          <w:sz w:val="20"/>
          <w:szCs w:val="20"/>
        </w:rPr>
        <w:t>not</w:t>
      </w:r>
      <w:r w:rsidRPr="006D0B3E">
        <w:rPr>
          <w:b/>
          <w:sz w:val="20"/>
          <w:szCs w:val="20"/>
        </w:rPr>
        <w:t xml:space="preserve"> be accepted.</w:t>
      </w:r>
    </w:p>
    <w:p w14:paraId="3EE0D6D8" w14:textId="77777777" w:rsidR="00137C7C" w:rsidRPr="006D0B3E" w:rsidRDefault="00137C7C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6D0B3E">
        <w:rPr>
          <w:sz w:val="20"/>
          <w:szCs w:val="20"/>
        </w:rPr>
        <w:t xml:space="preserve">A hard copy must be provided to the event administrator before your </w:t>
      </w:r>
      <w:r w:rsidR="00B562BA" w:rsidRPr="006D0B3E">
        <w:rPr>
          <w:sz w:val="20"/>
          <w:szCs w:val="20"/>
        </w:rPr>
        <w:t>presentation</w:t>
      </w:r>
      <w:r w:rsidRPr="006D0B3E">
        <w:rPr>
          <w:sz w:val="20"/>
          <w:szCs w:val="20"/>
        </w:rPr>
        <w:t xml:space="preserve"> to the judges. </w:t>
      </w:r>
    </w:p>
    <w:p w14:paraId="529EFA6E" w14:textId="77777777" w:rsidR="00137C7C" w:rsidRPr="006D0B3E" w:rsidRDefault="00137C7C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6D0B3E">
        <w:rPr>
          <w:sz w:val="20"/>
          <w:szCs w:val="20"/>
        </w:rPr>
        <w:t>An additional hard copy will be required if you present again as a finalist.</w:t>
      </w:r>
    </w:p>
    <w:p w14:paraId="37FA3643" w14:textId="77777777" w:rsidR="00D67CC2" w:rsidRPr="006D0B3E" w:rsidRDefault="00D67CC2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6D0B3E">
        <w:rPr>
          <w:sz w:val="20"/>
          <w:szCs w:val="20"/>
        </w:rPr>
        <w:t xml:space="preserve">Signatures are </w:t>
      </w:r>
      <w:r w:rsidRPr="006D0B3E">
        <w:rPr>
          <w:i/>
          <w:sz w:val="20"/>
          <w:szCs w:val="20"/>
        </w:rPr>
        <w:t>not</w:t>
      </w:r>
      <w:r w:rsidRPr="006D0B3E">
        <w:rPr>
          <w:sz w:val="20"/>
          <w:szCs w:val="20"/>
        </w:rPr>
        <w:t xml:space="preserve"> required at the time of pre-submission; you must still supply signatures when checking into the event on-site.</w:t>
      </w:r>
    </w:p>
    <w:p w14:paraId="15007C30" w14:textId="201768FC" w:rsidR="00137C7C" w:rsidRPr="006D0B3E" w:rsidRDefault="00137C7C" w:rsidP="00C946E9">
      <w:pPr>
        <w:pStyle w:val="ListParagraph"/>
        <w:numPr>
          <w:ilvl w:val="0"/>
          <w:numId w:val="37"/>
        </w:numPr>
        <w:rPr>
          <w:sz w:val="20"/>
          <w:szCs w:val="20"/>
        </w:rPr>
      </w:pPr>
      <w:r w:rsidRPr="006D0B3E">
        <w:rPr>
          <w:sz w:val="20"/>
          <w:szCs w:val="20"/>
        </w:rPr>
        <w:t xml:space="preserve">The Contestant Number is the same as </w:t>
      </w:r>
      <w:r w:rsidR="00A219F7" w:rsidRPr="006D0B3E">
        <w:rPr>
          <w:sz w:val="20"/>
          <w:szCs w:val="20"/>
        </w:rPr>
        <w:t>the Member Number in the BPA On</w:t>
      </w:r>
      <w:r w:rsidR="00A00789" w:rsidRPr="006D0B3E">
        <w:rPr>
          <w:sz w:val="20"/>
          <w:szCs w:val="20"/>
        </w:rPr>
        <w:t>line Registration s</w:t>
      </w:r>
      <w:r w:rsidRPr="006D0B3E">
        <w:rPr>
          <w:sz w:val="20"/>
          <w:szCs w:val="20"/>
        </w:rPr>
        <w:t>ystem.</w:t>
      </w:r>
    </w:p>
    <w:p w14:paraId="4EA8FABA" w14:textId="77777777" w:rsidR="00137C7C" w:rsidRPr="00DD7BEB" w:rsidRDefault="00137C7C" w:rsidP="00137C7C">
      <w:pPr>
        <w:rPr>
          <w:b/>
          <w:sz w:val="16"/>
          <w:szCs w:val="16"/>
        </w:rPr>
      </w:pPr>
    </w:p>
    <w:p w14:paraId="43A7A1BD" w14:textId="77777777" w:rsidR="00137C7C" w:rsidRPr="007A27B3" w:rsidRDefault="00137C7C" w:rsidP="00137C7C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Event Name:</w:t>
      </w:r>
    </w:p>
    <w:p w14:paraId="10F4A648" w14:textId="2AC45EF9" w:rsidR="00137C7C" w:rsidRPr="007A27B3" w:rsidRDefault="00137C7C" w:rsidP="00137C7C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Event #:</w:t>
      </w:r>
    </w:p>
    <w:p w14:paraId="149BCABC" w14:textId="77777777" w:rsidR="00137C7C" w:rsidRPr="007A27B3" w:rsidRDefault="00137C7C" w:rsidP="00137C7C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Date:</w:t>
      </w:r>
    </w:p>
    <w:p w14:paraId="37BD5913" w14:textId="77777777" w:rsidR="00137C7C" w:rsidRPr="007A27B3" w:rsidRDefault="00137C7C" w:rsidP="00137C7C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 xml:space="preserve">Software Used (if applicable): </w:t>
      </w:r>
    </w:p>
    <w:p w14:paraId="760F1261" w14:textId="77777777" w:rsidR="00137C7C" w:rsidRPr="007A27B3" w:rsidRDefault="00137C7C" w:rsidP="00137C7C">
      <w:pPr>
        <w:rPr>
          <w:b/>
          <w:sz w:val="28"/>
          <w:szCs w:val="28"/>
        </w:rPr>
      </w:pPr>
      <w:r w:rsidRPr="007A27B3">
        <w:rPr>
          <w:b/>
          <w:sz w:val="28"/>
          <w:szCs w:val="28"/>
        </w:rPr>
        <w:t>URL (if applicable):</w:t>
      </w:r>
    </w:p>
    <w:p w14:paraId="3B410355" w14:textId="77777777" w:rsidR="00137C7C" w:rsidRPr="00DD7BEB" w:rsidRDefault="00137C7C" w:rsidP="00137C7C">
      <w:pPr>
        <w:rPr>
          <w:sz w:val="16"/>
          <w:szCs w:val="16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87"/>
        <w:gridCol w:w="1081"/>
        <w:gridCol w:w="1530"/>
        <w:gridCol w:w="2158"/>
        <w:gridCol w:w="1352"/>
      </w:tblGrid>
      <w:tr w:rsidR="00137C7C" w:rsidRPr="00DD7BEB" w14:paraId="1CCDCB33" w14:textId="77777777" w:rsidTr="007A084F">
        <w:trPr>
          <w:trHeight w:val="432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829A387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Name </w:t>
            </w:r>
          </w:p>
          <w:p w14:paraId="00734F1C" w14:textId="77777777" w:rsidR="00137C7C" w:rsidRPr="00DD7BEB" w:rsidRDefault="00137C7C" w:rsidP="007A084F"/>
        </w:tc>
        <w:tc>
          <w:tcPr>
            <w:tcW w:w="368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2AE8936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Contestant # </w:t>
            </w:r>
          </w:p>
        </w:tc>
        <w:tc>
          <w:tcPr>
            <w:tcW w:w="135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2C49E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Grade</w:t>
            </w:r>
          </w:p>
        </w:tc>
      </w:tr>
      <w:tr w:rsidR="00137C7C" w:rsidRPr="00DD7BEB" w14:paraId="0E3F46FC" w14:textId="77777777" w:rsidTr="007A084F">
        <w:trPr>
          <w:trHeight w:val="494"/>
        </w:trPr>
        <w:tc>
          <w:tcPr>
            <w:tcW w:w="4968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DF9294A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Chapter Name</w:t>
            </w:r>
          </w:p>
        </w:tc>
        <w:tc>
          <w:tcPr>
            <w:tcW w:w="504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7AB1B37A" w14:textId="77777777" w:rsidR="00137C7C" w:rsidRPr="000C0321" w:rsidRDefault="00137C7C" w:rsidP="007A084F">
            <w:pPr>
              <w:rPr>
                <w:sz w:val="22"/>
                <w:szCs w:val="22"/>
              </w:rPr>
            </w:pPr>
            <w:r w:rsidRPr="000C0321">
              <w:rPr>
                <w:sz w:val="22"/>
                <w:szCs w:val="22"/>
              </w:rPr>
              <w:t>Advisor</w:t>
            </w:r>
          </w:p>
        </w:tc>
      </w:tr>
      <w:tr w:rsidR="00137C7C" w:rsidRPr="00DD7BEB" w14:paraId="1AE1A36C" w14:textId="77777777" w:rsidTr="007A084F">
        <w:trPr>
          <w:trHeight w:val="440"/>
        </w:trPr>
        <w:tc>
          <w:tcPr>
            <w:tcW w:w="1000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2C92E82C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City, State, ZIP</w:t>
            </w:r>
          </w:p>
        </w:tc>
      </w:tr>
      <w:tr w:rsidR="00137C7C" w:rsidRPr="00DD7BEB" w14:paraId="55C5CC51" w14:textId="77777777" w:rsidTr="007A084F">
        <w:trPr>
          <w:trHeight w:val="350"/>
        </w:trPr>
        <w:tc>
          <w:tcPr>
            <w:tcW w:w="3887" w:type="dxa"/>
            <w:tcBorders>
              <w:left w:val="single" w:sz="4" w:space="0" w:color="auto"/>
              <w:right w:val="single" w:sz="4" w:space="0" w:color="auto"/>
            </w:tcBorders>
          </w:tcPr>
          <w:p w14:paraId="5D472BFE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School Phone                                                                                                         </w:t>
            </w:r>
          </w:p>
        </w:tc>
        <w:tc>
          <w:tcPr>
            <w:tcW w:w="2611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E6F8D3D" w14:textId="77777777" w:rsidR="00137C7C" w:rsidRPr="000C0321" w:rsidRDefault="00137C7C" w:rsidP="007A084F">
            <w:pPr>
              <w:rPr>
                <w:sz w:val="22"/>
                <w:szCs w:val="22"/>
              </w:rPr>
            </w:pPr>
            <w:r w:rsidRPr="000C0321">
              <w:rPr>
                <w:sz w:val="22"/>
                <w:szCs w:val="22"/>
              </w:rPr>
              <w:t>Fax</w:t>
            </w:r>
          </w:p>
        </w:tc>
        <w:tc>
          <w:tcPr>
            <w:tcW w:w="351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88A0818" w14:textId="1223AE8C" w:rsidR="00137C7C" w:rsidRPr="00DD7BEB" w:rsidRDefault="00137C7C" w:rsidP="007A084F">
            <w:r w:rsidRPr="00DD7BEB">
              <w:rPr>
                <w:sz w:val="22"/>
                <w:szCs w:val="22"/>
              </w:rPr>
              <w:t>Advisor E</w:t>
            </w:r>
            <w:r w:rsidR="004D2827">
              <w:rPr>
                <w:sz w:val="22"/>
                <w:szCs w:val="22"/>
              </w:rPr>
              <w:t>-</w:t>
            </w:r>
            <w:r w:rsidRPr="00DD7BEB">
              <w:rPr>
                <w:sz w:val="22"/>
                <w:szCs w:val="22"/>
              </w:rPr>
              <w:t>mail</w:t>
            </w:r>
          </w:p>
          <w:p w14:paraId="12655DA2" w14:textId="77777777" w:rsidR="00137C7C" w:rsidRPr="00DD7BEB" w:rsidRDefault="00137C7C" w:rsidP="007A084F"/>
        </w:tc>
      </w:tr>
    </w:tbl>
    <w:p w14:paraId="203C2FAC" w14:textId="77777777" w:rsidR="00137C7C" w:rsidRPr="00DD7BEB" w:rsidRDefault="00137C7C" w:rsidP="00137C7C">
      <w:pPr>
        <w:rPr>
          <w:b/>
          <w:sz w:val="16"/>
          <w:szCs w:val="16"/>
        </w:rPr>
      </w:pPr>
    </w:p>
    <w:p w14:paraId="3FFD90B5" w14:textId="77777777" w:rsidR="00137C7C" w:rsidRPr="00DD7BEB" w:rsidRDefault="00137C7C" w:rsidP="00137C7C">
      <w:pPr>
        <w:rPr>
          <w:b/>
          <w:sz w:val="16"/>
          <w:szCs w:val="16"/>
        </w:rPr>
      </w:pPr>
    </w:p>
    <w:p w14:paraId="7DA54492" w14:textId="77777777" w:rsidR="00137C7C" w:rsidRPr="00DD7BEB" w:rsidRDefault="00137C7C" w:rsidP="00137C7C">
      <w:pPr>
        <w:rPr>
          <w:sz w:val="22"/>
          <w:szCs w:val="22"/>
        </w:rPr>
      </w:pPr>
      <w:r w:rsidRPr="00DD7BEB">
        <w:rPr>
          <w:b/>
          <w:sz w:val="22"/>
          <w:szCs w:val="22"/>
        </w:rPr>
        <w:t>Student Verification</w:t>
      </w:r>
    </w:p>
    <w:p w14:paraId="4844868E" w14:textId="77777777" w:rsidR="00137C7C" w:rsidRPr="00DD7BEB" w:rsidRDefault="00137C7C" w:rsidP="00137C7C">
      <w:pPr>
        <w:rPr>
          <w:sz w:val="22"/>
          <w:szCs w:val="22"/>
        </w:rPr>
      </w:pPr>
      <w:r w:rsidRPr="00DD7BEB">
        <w:rPr>
          <w:sz w:val="22"/>
          <w:szCs w:val="22"/>
        </w:rPr>
        <w:t>I, the undersigned, attest that this project was conducted solely by me and that the work resulting from my effort is original and in compliance with all event specifications.</w:t>
      </w:r>
    </w:p>
    <w:p w14:paraId="07EAD69F" w14:textId="77777777" w:rsidR="00137C7C" w:rsidRPr="00DD7BEB" w:rsidRDefault="00137C7C" w:rsidP="00137C7C">
      <w:pPr>
        <w:rPr>
          <w:sz w:val="16"/>
          <w:szCs w:val="16"/>
          <w:u w:val="single"/>
        </w:rPr>
      </w:pPr>
    </w:p>
    <w:tbl>
      <w:tblPr>
        <w:tblW w:w="99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3150"/>
      </w:tblGrid>
      <w:tr w:rsidR="00137C7C" w:rsidRPr="00DD7BEB" w14:paraId="68ED451C" w14:textId="77777777" w:rsidTr="007A084F">
        <w:tc>
          <w:tcPr>
            <w:tcW w:w="6840" w:type="dxa"/>
          </w:tcPr>
          <w:p w14:paraId="57384DDA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Student signature</w:t>
            </w:r>
          </w:p>
          <w:p w14:paraId="260F97F6" w14:textId="77777777" w:rsidR="00137C7C" w:rsidRPr="00DD7BEB" w:rsidRDefault="00137C7C" w:rsidP="007A084F"/>
        </w:tc>
        <w:tc>
          <w:tcPr>
            <w:tcW w:w="3150" w:type="dxa"/>
          </w:tcPr>
          <w:p w14:paraId="3F458432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Date</w:t>
            </w:r>
          </w:p>
        </w:tc>
      </w:tr>
    </w:tbl>
    <w:p w14:paraId="71811FEE" w14:textId="77777777" w:rsidR="00137C7C" w:rsidRPr="00DD7BEB" w:rsidRDefault="00137C7C" w:rsidP="00137C7C">
      <w:pPr>
        <w:rPr>
          <w:b/>
          <w:sz w:val="16"/>
          <w:szCs w:val="16"/>
        </w:rPr>
      </w:pPr>
    </w:p>
    <w:p w14:paraId="01B2E8B9" w14:textId="77777777" w:rsidR="00137C7C" w:rsidRPr="00DD7BEB" w:rsidRDefault="00137C7C" w:rsidP="00137C7C">
      <w:pPr>
        <w:rPr>
          <w:b/>
          <w:sz w:val="22"/>
          <w:szCs w:val="22"/>
        </w:rPr>
      </w:pPr>
      <w:r w:rsidRPr="00DD7BEB">
        <w:rPr>
          <w:b/>
          <w:sz w:val="22"/>
          <w:szCs w:val="22"/>
        </w:rPr>
        <w:t>Advisor Verification</w:t>
      </w:r>
    </w:p>
    <w:p w14:paraId="4796AD0A" w14:textId="77777777" w:rsidR="00137C7C" w:rsidRPr="00DD7BEB" w:rsidRDefault="00137C7C" w:rsidP="00137C7C">
      <w:pPr>
        <w:rPr>
          <w:sz w:val="16"/>
          <w:szCs w:val="16"/>
        </w:rPr>
      </w:pPr>
    </w:p>
    <w:p w14:paraId="7A793C70" w14:textId="77777777" w:rsidR="00137C7C" w:rsidRPr="00DD7BEB" w:rsidRDefault="00137C7C" w:rsidP="00137C7C">
      <w:pPr>
        <w:rPr>
          <w:sz w:val="22"/>
          <w:szCs w:val="22"/>
        </w:rPr>
      </w:pPr>
      <w:r w:rsidRPr="00DD7BEB">
        <w:rPr>
          <w:sz w:val="22"/>
          <w:szCs w:val="22"/>
        </w:rPr>
        <w:t>I have reviewed the work to be submitted and verify that it reflects the above-named student</w:t>
      </w:r>
      <w:r w:rsidR="00B562BA">
        <w:rPr>
          <w:sz w:val="22"/>
          <w:szCs w:val="22"/>
        </w:rPr>
        <w:t>’</w:t>
      </w:r>
      <w:r w:rsidRPr="00DD7BEB">
        <w:rPr>
          <w:sz w:val="22"/>
          <w:szCs w:val="22"/>
        </w:rPr>
        <w:t>s original work and is in compliance with all event specifications.</w:t>
      </w:r>
    </w:p>
    <w:p w14:paraId="1810836F" w14:textId="77777777" w:rsidR="00137C7C" w:rsidRPr="00DD7BEB" w:rsidRDefault="00137C7C" w:rsidP="00137C7C">
      <w:pPr>
        <w:rPr>
          <w:sz w:val="16"/>
          <w:szCs w:val="16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58"/>
        <w:gridCol w:w="3150"/>
      </w:tblGrid>
      <w:tr w:rsidR="00137C7C" w:rsidRPr="00DD7BEB" w14:paraId="5E7A3444" w14:textId="77777777" w:rsidTr="007A084F">
        <w:trPr>
          <w:trHeight w:val="395"/>
        </w:trPr>
        <w:tc>
          <w:tcPr>
            <w:tcW w:w="6858" w:type="dxa"/>
          </w:tcPr>
          <w:p w14:paraId="4C8EFEC8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Advisor signature</w:t>
            </w:r>
          </w:p>
          <w:p w14:paraId="24D1271C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3150" w:type="dxa"/>
          </w:tcPr>
          <w:p w14:paraId="06D61898" w14:textId="77777777" w:rsidR="00137C7C" w:rsidRPr="00DD7BEB" w:rsidRDefault="00137C7C" w:rsidP="007A084F">
            <w:r w:rsidRPr="00DD7BEB">
              <w:rPr>
                <w:sz w:val="22"/>
                <w:szCs w:val="22"/>
              </w:rPr>
              <w:t>Date</w:t>
            </w:r>
          </w:p>
        </w:tc>
      </w:tr>
    </w:tbl>
    <w:p w14:paraId="13C87457" w14:textId="77777777" w:rsidR="00137C7C" w:rsidRPr="00DD7BEB" w:rsidRDefault="00137C7C" w:rsidP="00137C7C"/>
    <w:sectPr w:rsidR="00137C7C" w:rsidRPr="00DD7BEB" w:rsidSect="00834F73">
      <w:footerReference w:type="default" r:id="rId9"/>
      <w:type w:val="continuous"/>
      <w:pgSz w:w="12240" w:h="15840" w:code="1"/>
      <w:pgMar w:top="1440" w:right="1260" w:bottom="1440" w:left="1440" w:header="288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FCB6D7" w14:textId="77777777" w:rsidR="00BB21EA" w:rsidRDefault="00BB21EA">
      <w:r>
        <w:separator/>
      </w:r>
    </w:p>
  </w:endnote>
  <w:endnote w:type="continuationSeparator" w:id="0">
    <w:p w14:paraId="2118A600" w14:textId="77777777" w:rsidR="00BB21EA" w:rsidRDefault="00BB21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MS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altName w:val="Times New Roman"/>
    <w:charset w:val="00"/>
    <w:family w:val="roman"/>
    <w:pitch w:val="default"/>
  </w:font>
  <w:font w:name="Arial Italic">
    <w:panose1 w:val="020B0604020202090204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348AF" w14:textId="77777777" w:rsidR="00834F73" w:rsidRDefault="00834F73" w:rsidP="00834F73">
    <w:pPr>
      <w:jc w:val="center"/>
      <w:rPr>
        <w:sz w:val="22"/>
        <w:szCs w:val="22"/>
      </w:rPr>
    </w:pPr>
    <w:r>
      <w:rPr>
        <w:sz w:val="22"/>
        <w:szCs w:val="22"/>
      </w:rPr>
      <w:t>Business Professionals of America Workplace Skills Assessment Program</w:t>
    </w:r>
  </w:p>
  <w:p w14:paraId="05385172" w14:textId="77777777" w:rsidR="00834F73" w:rsidRDefault="00834F73" w:rsidP="00834F73">
    <w:pPr>
      <w:jc w:val="center"/>
      <w:rPr>
        <w:b/>
      </w:rPr>
    </w:pPr>
    <w:r>
      <w:rPr>
        <w:b/>
      </w:rPr>
      <w:t>Material contained in this publication may be reproduced for member and/or event use only.</w:t>
    </w:r>
  </w:p>
  <w:p w14:paraId="5C993D3B" w14:textId="06F9BA2E" w:rsidR="00834F73" w:rsidRDefault="00834F73" w:rsidP="00834F73">
    <w:pPr>
      <w:pStyle w:val="Footer"/>
      <w:rPr>
        <w:sz w:val="22"/>
        <w:szCs w:val="22"/>
      </w:rPr>
    </w:pPr>
    <w:r>
      <w:rPr>
        <w:noProof/>
        <w:sz w:val="22"/>
        <w:szCs w:val="22"/>
      </w:rPr>
      <w:t>September 1, 2017</w:t>
    </w:r>
    <w:r>
      <w:rPr>
        <w:sz w:val="22"/>
        <w:szCs w:val="22"/>
      </w:rPr>
      <w:ptab w:relativeTo="margin" w:alignment="center" w:leader="none"/>
    </w:r>
    <w:r>
      <w:rPr>
        <w:sz w:val="22"/>
        <w:szCs w:val="22"/>
      </w:rPr>
      <w:ptab w:relativeTo="margin" w:alignment="right" w:leader="none"/>
    </w:r>
    <w:r>
      <w:rPr>
        <w:sz w:val="22"/>
        <w:szCs w:val="22"/>
      </w:rPr>
      <w:t xml:space="preserve"> Page | </w:t>
    </w:r>
    <w:r>
      <w:rPr>
        <w:sz w:val="22"/>
        <w:szCs w:val="22"/>
      </w:rPr>
      <w:fldChar w:fldCharType="begin"/>
    </w:r>
    <w:r>
      <w:rPr>
        <w:sz w:val="22"/>
        <w:szCs w:val="22"/>
      </w:rPr>
      <w:instrText xml:space="preserve"> PAGE   \* MERGEFORMAT </w:instrText>
    </w:r>
    <w:r>
      <w:rPr>
        <w:sz w:val="22"/>
        <w:szCs w:val="22"/>
      </w:rPr>
      <w:fldChar w:fldCharType="separate"/>
    </w:r>
    <w:r w:rsidR="00327036">
      <w:rPr>
        <w:noProof/>
        <w:sz w:val="22"/>
        <w:szCs w:val="22"/>
      </w:rPr>
      <w:t>1</w:t>
    </w:r>
    <w:r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t>6</w:t>
    </w:r>
  </w:p>
  <w:p w14:paraId="46BB8F22" w14:textId="77777777" w:rsidR="00834F73" w:rsidRDefault="00834F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8326E6" w14:textId="77777777" w:rsidR="00BB21EA" w:rsidRDefault="00BB21EA">
      <w:r>
        <w:separator/>
      </w:r>
    </w:p>
  </w:footnote>
  <w:footnote w:type="continuationSeparator" w:id="0">
    <w:p w14:paraId="3FCF3D92" w14:textId="77777777" w:rsidR="00BB21EA" w:rsidRDefault="00BB21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</w:abstractNum>
  <w:abstractNum w:abstractNumId="1" w15:restartNumberingAfterBreak="0">
    <w:nsid w:val="02897832"/>
    <w:multiLevelType w:val="hybridMultilevel"/>
    <w:tmpl w:val="B7A24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323254"/>
    <w:multiLevelType w:val="hybridMultilevel"/>
    <w:tmpl w:val="1C7AB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3A4685"/>
    <w:multiLevelType w:val="hybridMultilevel"/>
    <w:tmpl w:val="33CA4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B002CC"/>
    <w:multiLevelType w:val="singleLevel"/>
    <w:tmpl w:val="BE7042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5" w15:restartNumberingAfterBreak="0">
    <w:nsid w:val="05053995"/>
    <w:multiLevelType w:val="hybridMultilevel"/>
    <w:tmpl w:val="874023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059554C4"/>
    <w:multiLevelType w:val="hybridMultilevel"/>
    <w:tmpl w:val="685CFC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FB2167"/>
    <w:multiLevelType w:val="hybridMultilevel"/>
    <w:tmpl w:val="26EC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63B3EF9"/>
    <w:multiLevelType w:val="hybridMultilevel"/>
    <w:tmpl w:val="A53ECC90"/>
    <w:lvl w:ilvl="0" w:tplc="14BCBB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6870CBA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0" w15:restartNumberingAfterBreak="0">
    <w:nsid w:val="07796592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-360"/>
        </w:tabs>
        <w:ind w:left="-36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108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108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108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108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108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108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108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108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1" w15:restartNumberingAfterBreak="0">
    <w:nsid w:val="09A70BF1"/>
    <w:multiLevelType w:val="hybridMultilevel"/>
    <w:tmpl w:val="926E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5F6087"/>
    <w:multiLevelType w:val="hybridMultilevel"/>
    <w:tmpl w:val="B3DEC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996527"/>
    <w:multiLevelType w:val="hybridMultilevel"/>
    <w:tmpl w:val="3F2A853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0E992E11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5" w15:restartNumberingAfterBreak="0">
    <w:nsid w:val="0F5F70C3"/>
    <w:multiLevelType w:val="hybridMultilevel"/>
    <w:tmpl w:val="52388F08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106242C0"/>
    <w:multiLevelType w:val="hybridMultilevel"/>
    <w:tmpl w:val="1C1EFB10"/>
    <w:lvl w:ilvl="0" w:tplc="18DAEAEE">
      <w:start w:val="1"/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46"/>
      </w:rPr>
    </w:lvl>
    <w:lvl w:ilvl="1" w:tplc="55702146">
      <w:start w:val="1"/>
      <w:numFmt w:val="bullet"/>
      <w:lvlText w:val="o"/>
      <w:lvlJc w:val="left"/>
      <w:pPr>
        <w:ind w:left="82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D5522D08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3" w:tplc="DA048984">
      <w:start w:val="1"/>
      <w:numFmt w:val="bullet"/>
      <w:lvlText w:val="•"/>
      <w:lvlJc w:val="left"/>
      <w:pPr>
        <w:ind w:left="2537" w:hanging="360"/>
      </w:pPr>
      <w:rPr>
        <w:rFonts w:hint="default"/>
      </w:rPr>
    </w:lvl>
    <w:lvl w:ilvl="4" w:tplc="31F6102A">
      <w:start w:val="1"/>
      <w:numFmt w:val="bullet"/>
      <w:lvlText w:val="•"/>
      <w:lvlJc w:val="left"/>
      <w:pPr>
        <w:ind w:left="3535" w:hanging="360"/>
      </w:pPr>
      <w:rPr>
        <w:rFonts w:hint="default"/>
      </w:rPr>
    </w:lvl>
    <w:lvl w:ilvl="5" w:tplc="8F869514">
      <w:start w:val="1"/>
      <w:numFmt w:val="bullet"/>
      <w:lvlText w:val="•"/>
      <w:lvlJc w:val="left"/>
      <w:pPr>
        <w:ind w:left="4532" w:hanging="360"/>
      </w:pPr>
      <w:rPr>
        <w:rFonts w:hint="default"/>
      </w:rPr>
    </w:lvl>
    <w:lvl w:ilvl="6" w:tplc="AEEADB06">
      <w:start w:val="1"/>
      <w:numFmt w:val="bullet"/>
      <w:lvlText w:val="•"/>
      <w:lvlJc w:val="left"/>
      <w:pPr>
        <w:ind w:left="5530" w:hanging="360"/>
      </w:pPr>
      <w:rPr>
        <w:rFonts w:hint="default"/>
      </w:rPr>
    </w:lvl>
    <w:lvl w:ilvl="7" w:tplc="FD4E2BB8">
      <w:start w:val="1"/>
      <w:numFmt w:val="bullet"/>
      <w:lvlText w:val="•"/>
      <w:lvlJc w:val="left"/>
      <w:pPr>
        <w:ind w:left="6527" w:hanging="360"/>
      </w:pPr>
      <w:rPr>
        <w:rFonts w:hint="default"/>
      </w:rPr>
    </w:lvl>
    <w:lvl w:ilvl="8" w:tplc="B970AC7A">
      <w:start w:val="1"/>
      <w:numFmt w:val="bullet"/>
      <w:lvlText w:val="•"/>
      <w:lvlJc w:val="left"/>
      <w:pPr>
        <w:ind w:left="7525" w:hanging="360"/>
      </w:pPr>
      <w:rPr>
        <w:rFonts w:hint="default"/>
      </w:rPr>
    </w:lvl>
  </w:abstractNum>
  <w:abstractNum w:abstractNumId="17" w15:restartNumberingAfterBreak="0">
    <w:nsid w:val="12630EC2"/>
    <w:multiLevelType w:val="hybridMultilevel"/>
    <w:tmpl w:val="446085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C75FC6"/>
    <w:multiLevelType w:val="hybridMultilevel"/>
    <w:tmpl w:val="0B60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F30E7D"/>
    <w:multiLevelType w:val="singleLevel"/>
    <w:tmpl w:val="47DC45D8"/>
    <w:lvl w:ilvl="0">
      <w:start w:val="1"/>
      <w:numFmt w:val="bullet"/>
      <w:pStyle w:val="bullet2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16AE522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16D7614D"/>
    <w:multiLevelType w:val="hybridMultilevel"/>
    <w:tmpl w:val="1604F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17C05230"/>
    <w:multiLevelType w:val="hybridMultilevel"/>
    <w:tmpl w:val="782818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9AA400A"/>
    <w:multiLevelType w:val="hybridMultilevel"/>
    <w:tmpl w:val="261AF7E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1BEC67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1D2D7D7F"/>
    <w:multiLevelType w:val="hybridMultilevel"/>
    <w:tmpl w:val="7222D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EDD326C"/>
    <w:multiLevelType w:val="hybridMultilevel"/>
    <w:tmpl w:val="08B0A8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1F524EB3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20354AA3"/>
    <w:multiLevelType w:val="multilevel"/>
    <w:tmpl w:val="254C27CA"/>
    <w:lvl w:ilvl="0">
      <w:start w:val="28"/>
      <w:numFmt w:val="decimal"/>
      <w:lvlText w:val="(%1)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9" w15:restartNumberingAfterBreak="0">
    <w:nsid w:val="232E4E15"/>
    <w:multiLevelType w:val="hybridMultilevel"/>
    <w:tmpl w:val="55120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3BF079D"/>
    <w:multiLevelType w:val="hybridMultilevel"/>
    <w:tmpl w:val="AAF4D14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1" w15:restartNumberingAfterBreak="0">
    <w:nsid w:val="24EF10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2" w15:restartNumberingAfterBreak="0">
    <w:nsid w:val="253A691A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33" w15:restartNumberingAfterBreak="0">
    <w:nsid w:val="25A43C43"/>
    <w:multiLevelType w:val="hybridMultilevel"/>
    <w:tmpl w:val="4790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5D75B27"/>
    <w:multiLevelType w:val="hybridMultilevel"/>
    <w:tmpl w:val="54D60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96E15E4"/>
    <w:multiLevelType w:val="hybridMultilevel"/>
    <w:tmpl w:val="B27E02A2"/>
    <w:lvl w:ilvl="0" w:tplc="6B0E746C">
      <w:start w:val="1"/>
      <w:numFmt w:val="bullet"/>
      <w:pStyle w:val="bullet11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A262BD9"/>
    <w:multiLevelType w:val="multilevel"/>
    <w:tmpl w:val="B134A3CA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ind w:left="-720" w:firstLine="1440"/>
      </w:pPr>
      <w:rPr>
        <w:rFonts w:ascii="Courier New" w:hAnsi="Courier New" w:cs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37" w15:restartNumberingAfterBreak="0">
    <w:nsid w:val="2B575EDE"/>
    <w:multiLevelType w:val="hybridMultilevel"/>
    <w:tmpl w:val="2C0C2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2DC63FCD"/>
    <w:multiLevelType w:val="hybridMultilevel"/>
    <w:tmpl w:val="6A98BBA4"/>
    <w:lvl w:ilvl="0" w:tplc="01382CDA">
      <w:start w:val="1"/>
      <w:numFmt w:val="bullet"/>
      <w:pStyle w:val="bullet1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2F0D3C60"/>
    <w:multiLevelType w:val="hybridMultilevel"/>
    <w:tmpl w:val="E0A259D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F660715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318C73DB"/>
    <w:multiLevelType w:val="multilevel"/>
    <w:tmpl w:val="55286DBC"/>
    <w:styleLink w:val="PBA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3."/>
      <w:lvlJc w:val="right"/>
      <w:pPr>
        <w:ind w:left="144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2" w15:restartNumberingAfterBreak="0">
    <w:nsid w:val="34740B5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43" w15:restartNumberingAfterBreak="0">
    <w:nsid w:val="363B42F9"/>
    <w:multiLevelType w:val="hybridMultilevel"/>
    <w:tmpl w:val="2FB824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38D32B3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3AD95AC0"/>
    <w:multiLevelType w:val="hybridMultilevel"/>
    <w:tmpl w:val="7E6ED7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D496622"/>
    <w:multiLevelType w:val="hybridMultilevel"/>
    <w:tmpl w:val="DBAAC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3DF47CC9"/>
    <w:multiLevelType w:val="hybridMultilevel"/>
    <w:tmpl w:val="DF76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AB7799"/>
    <w:multiLevelType w:val="hybridMultilevel"/>
    <w:tmpl w:val="18A01C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F431F85"/>
    <w:multiLevelType w:val="hybridMultilevel"/>
    <w:tmpl w:val="D0FAB7F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0" w15:restartNumberingAfterBreak="0">
    <w:nsid w:val="424F1711"/>
    <w:multiLevelType w:val="multilevel"/>
    <w:tmpl w:val="4F386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4427574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52" w15:restartNumberingAfterBreak="0">
    <w:nsid w:val="44A22D5C"/>
    <w:multiLevelType w:val="hybridMultilevel"/>
    <w:tmpl w:val="C05C4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71126B3"/>
    <w:multiLevelType w:val="hybridMultilevel"/>
    <w:tmpl w:val="06D4455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54" w15:restartNumberingAfterBreak="0">
    <w:nsid w:val="4A0B3B42"/>
    <w:multiLevelType w:val="hybridMultilevel"/>
    <w:tmpl w:val="458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A9C0494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B0B2161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57" w15:restartNumberingAfterBreak="0">
    <w:nsid w:val="4BD904BA"/>
    <w:multiLevelType w:val="hybridMultilevel"/>
    <w:tmpl w:val="1C7C43AC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8" w15:restartNumberingAfterBreak="0">
    <w:nsid w:val="4C5B0811"/>
    <w:multiLevelType w:val="singleLevel"/>
    <w:tmpl w:val="F6F83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59" w15:restartNumberingAfterBreak="0">
    <w:nsid w:val="4F664A36"/>
    <w:multiLevelType w:val="hybridMultilevel"/>
    <w:tmpl w:val="52168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1F32CE7"/>
    <w:multiLevelType w:val="hybridMultilevel"/>
    <w:tmpl w:val="42DEA0D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29E2E75"/>
    <w:multiLevelType w:val="hybridMultilevel"/>
    <w:tmpl w:val="EEF48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5124F57"/>
    <w:multiLevelType w:val="hybridMultilevel"/>
    <w:tmpl w:val="1B223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5305851"/>
    <w:multiLevelType w:val="hybridMultilevel"/>
    <w:tmpl w:val="AC2C97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4" w15:restartNumberingAfterBreak="0">
    <w:nsid w:val="5617744C"/>
    <w:multiLevelType w:val="hybridMultilevel"/>
    <w:tmpl w:val="30300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9710CD2"/>
    <w:multiLevelType w:val="singleLevel"/>
    <w:tmpl w:val="9AB001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6" w15:restartNumberingAfterBreak="0">
    <w:nsid w:val="5A524887"/>
    <w:multiLevelType w:val="hybridMultilevel"/>
    <w:tmpl w:val="6AF8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CB5565"/>
    <w:multiLevelType w:val="singleLevel"/>
    <w:tmpl w:val="DCF6845A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 w:val="0"/>
        <w:bCs w:val="0"/>
        <w:i w:val="0"/>
        <w:iCs w:val="0"/>
        <w:sz w:val="22"/>
        <w:szCs w:val="22"/>
      </w:rPr>
    </w:lvl>
  </w:abstractNum>
  <w:abstractNum w:abstractNumId="68" w15:restartNumberingAfterBreak="0">
    <w:nsid w:val="5AF835A0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69" w15:restartNumberingAfterBreak="0">
    <w:nsid w:val="5C282CAF"/>
    <w:multiLevelType w:val="hybridMultilevel"/>
    <w:tmpl w:val="F7BC9B54"/>
    <w:lvl w:ilvl="0" w:tplc="4C78163E">
      <w:start w:val="1"/>
      <w:numFmt w:val="bullet"/>
      <w:lvlText w:val=""/>
      <w:lvlJc w:val="left"/>
      <w:pPr>
        <w:ind w:left="821" w:hanging="361"/>
      </w:pPr>
      <w:rPr>
        <w:rFonts w:ascii="Symbol" w:eastAsia="Symbol" w:hAnsi="Symbol" w:cs="Symbol" w:hint="default"/>
        <w:w w:val="46"/>
      </w:rPr>
    </w:lvl>
    <w:lvl w:ilvl="1" w:tplc="AB486396">
      <w:start w:val="1"/>
      <w:numFmt w:val="bullet"/>
      <w:lvlText w:val="•"/>
      <w:lvlJc w:val="left"/>
      <w:pPr>
        <w:ind w:left="1580" w:hanging="361"/>
      </w:pPr>
      <w:rPr>
        <w:rFonts w:hint="default"/>
      </w:rPr>
    </w:lvl>
    <w:lvl w:ilvl="2" w:tplc="0A4A1278">
      <w:start w:val="1"/>
      <w:numFmt w:val="bullet"/>
      <w:lvlText w:val="•"/>
      <w:lvlJc w:val="left"/>
      <w:pPr>
        <w:ind w:left="2341" w:hanging="361"/>
      </w:pPr>
      <w:rPr>
        <w:rFonts w:hint="default"/>
      </w:rPr>
    </w:lvl>
    <w:lvl w:ilvl="3" w:tplc="0D74853E">
      <w:start w:val="1"/>
      <w:numFmt w:val="bullet"/>
      <w:lvlText w:val="•"/>
      <w:lvlJc w:val="left"/>
      <w:pPr>
        <w:ind w:left="3101" w:hanging="361"/>
      </w:pPr>
      <w:rPr>
        <w:rFonts w:hint="default"/>
      </w:rPr>
    </w:lvl>
    <w:lvl w:ilvl="4" w:tplc="3D2E97B2">
      <w:start w:val="1"/>
      <w:numFmt w:val="bullet"/>
      <w:lvlText w:val="•"/>
      <w:lvlJc w:val="left"/>
      <w:pPr>
        <w:ind w:left="3862" w:hanging="361"/>
      </w:pPr>
      <w:rPr>
        <w:rFonts w:hint="default"/>
      </w:rPr>
    </w:lvl>
    <w:lvl w:ilvl="5" w:tplc="19B21714">
      <w:start w:val="1"/>
      <w:numFmt w:val="bullet"/>
      <w:lvlText w:val="•"/>
      <w:lvlJc w:val="left"/>
      <w:pPr>
        <w:ind w:left="4622" w:hanging="361"/>
      </w:pPr>
      <w:rPr>
        <w:rFonts w:hint="default"/>
      </w:rPr>
    </w:lvl>
    <w:lvl w:ilvl="6" w:tplc="99B08A14">
      <w:start w:val="1"/>
      <w:numFmt w:val="bullet"/>
      <w:lvlText w:val="•"/>
      <w:lvlJc w:val="left"/>
      <w:pPr>
        <w:ind w:left="5383" w:hanging="361"/>
      </w:pPr>
      <w:rPr>
        <w:rFonts w:hint="default"/>
      </w:rPr>
    </w:lvl>
    <w:lvl w:ilvl="7" w:tplc="ACB411EA">
      <w:start w:val="1"/>
      <w:numFmt w:val="bullet"/>
      <w:lvlText w:val="•"/>
      <w:lvlJc w:val="left"/>
      <w:pPr>
        <w:ind w:left="6143" w:hanging="361"/>
      </w:pPr>
      <w:rPr>
        <w:rFonts w:hint="default"/>
      </w:rPr>
    </w:lvl>
    <w:lvl w:ilvl="8" w:tplc="AE8E304E">
      <w:start w:val="1"/>
      <w:numFmt w:val="bullet"/>
      <w:lvlText w:val="•"/>
      <w:lvlJc w:val="left"/>
      <w:pPr>
        <w:ind w:left="6904" w:hanging="361"/>
      </w:pPr>
      <w:rPr>
        <w:rFonts w:hint="default"/>
      </w:rPr>
    </w:lvl>
  </w:abstractNum>
  <w:abstractNum w:abstractNumId="70" w15:restartNumberingAfterBreak="0">
    <w:nsid w:val="5C587677"/>
    <w:multiLevelType w:val="hybridMultilevel"/>
    <w:tmpl w:val="019072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5D0A10E6"/>
    <w:multiLevelType w:val="hybridMultilevel"/>
    <w:tmpl w:val="D4821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5DEE4FF1"/>
    <w:multiLevelType w:val="hybridMultilevel"/>
    <w:tmpl w:val="4E044D56"/>
    <w:lvl w:ilvl="0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73" w15:restartNumberingAfterBreak="0">
    <w:nsid w:val="5E9B3CD8"/>
    <w:multiLevelType w:val="hybridMultilevel"/>
    <w:tmpl w:val="2B0A6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5F2F5E8A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75" w15:restartNumberingAfterBreak="0">
    <w:nsid w:val="5F7D7878"/>
    <w:multiLevelType w:val="singleLevel"/>
    <w:tmpl w:val="CD24905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76" w15:restartNumberingAfterBreak="0">
    <w:nsid w:val="61D45F98"/>
    <w:multiLevelType w:val="hybridMultilevel"/>
    <w:tmpl w:val="3928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62842F49"/>
    <w:multiLevelType w:val="hybridMultilevel"/>
    <w:tmpl w:val="830AAE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3992016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79" w15:restartNumberingAfterBreak="0">
    <w:nsid w:val="6483415F"/>
    <w:multiLevelType w:val="multilevel"/>
    <w:tmpl w:val="27380C5C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suff w:val="nothing"/>
      <w:lvlText w:val="o"/>
      <w:lvlJc w:val="left"/>
      <w:pPr>
        <w:ind w:left="-720" w:firstLine="14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80" w15:restartNumberingAfterBreak="0">
    <w:nsid w:val="64A25610"/>
    <w:multiLevelType w:val="hybridMultilevel"/>
    <w:tmpl w:val="CFFA4134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1" w15:restartNumberingAfterBreak="0">
    <w:nsid w:val="682104DB"/>
    <w:multiLevelType w:val="hybridMultilevel"/>
    <w:tmpl w:val="F11075D8"/>
    <w:styleLink w:val="PBA1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2" w15:restartNumberingAfterBreak="0">
    <w:nsid w:val="6A394932"/>
    <w:multiLevelType w:val="hybridMultilevel"/>
    <w:tmpl w:val="9EEAD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BDF133A"/>
    <w:multiLevelType w:val="hybridMultilevel"/>
    <w:tmpl w:val="94169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 w15:restartNumberingAfterBreak="0">
    <w:nsid w:val="6CD742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5" w15:restartNumberingAfterBreak="0">
    <w:nsid w:val="6D093585"/>
    <w:multiLevelType w:val="hybridMultilevel"/>
    <w:tmpl w:val="E90A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F920420"/>
    <w:multiLevelType w:val="hybridMultilevel"/>
    <w:tmpl w:val="C7DE0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F9A47EF"/>
    <w:multiLevelType w:val="singleLevel"/>
    <w:tmpl w:val="C8947D06"/>
    <w:lvl w:ilvl="0">
      <w:start w:val="1"/>
      <w:numFmt w:val="lowerLetter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</w:abstractNum>
  <w:abstractNum w:abstractNumId="88" w15:restartNumberingAfterBreak="0">
    <w:nsid w:val="6FB54CF0"/>
    <w:multiLevelType w:val="hybridMultilevel"/>
    <w:tmpl w:val="C6C06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 w15:restartNumberingAfterBreak="0">
    <w:nsid w:val="6FBC5470"/>
    <w:multiLevelType w:val="hybridMultilevel"/>
    <w:tmpl w:val="0CF09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 w15:restartNumberingAfterBreak="0">
    <w:nsid w:val="6FDF7C73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0B64116"/>
    <w:multiLevelType w:val="hybridMultilevel"/>
    <w:tmpl w:val="457628D0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2" w15:restartNumberingAfterBreak="0">
    <w:nsid w:val="72770994"/>
    <w:multiLevelType w:val="hybridMultilevel"/>
    <w:tmpl w:val="56E86C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3C110BC"/>
    <w:multiLevelType w:val="multilevel"/>
    <w:tmpl w:val="8D6275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4594557"/>
    <w:multiLevelType w:val="multilevel"/>
    <w:tmpl w:val="8F4CD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538338A"/>
    <w:multiLevelType w:val="hybridMultilevel"/>
    <w:tmpl w:val="BFA0EF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6" w15:restartNumberingAfterBreak="0">
    <w:nsid w:val="772B7B63"/>
    <w:multiLevelType w:val="hybridMultilevel"/>
    <w:tmpl w:val="C882B69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7" w15:restartNumberingAfterBreak="0">
    <w:nsid w:val="773039B4"/>
    <w:multiLevelType w:val="hybridMultilevel"/>
    <w:tmpl w:val="E4D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768110D"/>
    <w:multiLevelType w:val="hybridMultilevel"/>
    <w:tmpl w:val="42D2E376"/>
    <w:lvl w:ilvl="0" w:tplc="C4544E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9EE7376"/>
    <w:multiLevelType w:val="hybridMultilevel"/>
    <w:tmpl w:val="7F4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A625C3D"/>
    <w:multiLevelType w:val="hybridMultilevel"/>
    <w:tmpl w:val="9B5CB3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1" w15:restartNumberingAfterBreak="0">
    <w:nsid w:val="7ABC4884"/>
    <w:multiLevelType w:val="singleLevel"/>
    <w:tmpl w:val="E4DC7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2" w15:restartNumberingAfterBreak="0">
    <w:nsid w:val="7C0B7A58"/>
    <w:multiLevelType w:val="hybridMultilevel"/>
    <w:tmpl w:val="C29E9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E321700"/>
    <w:multiLevelType w:val="multilevel"/>
    <w:tmpl w:val="471C8950"/>
    <w:lvl w:ilvl="0">
      <w:start w:val="1"/>
      <w:numFmt w:val="bullet"/>
      <w:lvlText w:val=""/>
      <w:lvlJc w:val="left"/>
      <w:pPr>
        <w:tabs>
          <w:tab w:val="num" w:pos="0"/>
        </w:tabs>
        <w:ind w:left="0" w:firstLine="360"/>
      </w:pPr>
      <w:rPr>
        <w:rFonts w:ascii="Symbol" w:hAnsi="Symbol" w:hint="default"/>
        <w:color w:val="000000"/>
        <w:position w:val="0"/>
        <w:sz w:val="24"/>
      </w:rPr>
    </w:lvl>
    <w:lvl w:ilvl="1">
      <w:start w:val="1"/>
      <w:numFmt w:val="bullet"/>
      <w:lvlText w:val=""/>
      <w:lvlJc w:val="left"/>
      <w:pPr>
        <w:ind w:left="-720" w:firstLine="1440"/>
      </w:pPr>
      <w:rPr>
        <w:rFonts w:ascii="Symbol" w:hAnsi="Symbol" w:hint="default"/>
        <w:color w:val="000000"/>
        <w:position w:val="0"/>
        <w:sz w:val="24"/>
      </w:rPr>
    </w:lvl>
    <w:lvl w:ilvl="2">
      <w:start w:val="1"/>
      <w:numFmt w:val="bullet"/>
      <w:suff w:val="nothing"/>
      <w:lvlText w:val=""/>
      <w:lvlJc w:val="left"/>
      <w:pPr>
        <w:ind w:left="-720" w:firstLine="21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suff w:val="nothing"/>
      <w:lvlText w:val="·"/>
      <w:lvlJc w:val="left"/>
      <w:pPr>
        <w:ind w:left="-72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bullet"/>
      <w:suff w:val="nothing"/>
      <w:lvlText w:val="o"/>
      <w:lvlJc w:val="left"/>
      <w:pPr>
        <w:ind w:left="-720" w:firstLine="36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suff w:val="nothing"/>
      <w:lvlText w:val=""/>
      <w:lvlJc w:val="left"/>
      <w:pPr>
        <w:ind w:left="-720" w:firstLine="432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suff w:val="nothing"/>
      <w:lvlText w:val="·"/>
      <w:lvlJc w:val="left"/>
      <w:pPr>
        <w:ind w:left="-72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bullet"/>
      <w:suff w:val="nothing"/>
      <w:lvlText w:val="o"/>
      <w:lvlJc w:val="left"/>
      <w:pPr>
        <w:ind w:left="-720" w:firstLine="57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suff w:val="nothing"/>
      <w:lvlText w:val=""/>
      <w:lvlJc w:val="left"/>
      <w:pPr>
        <w:ind w:left="-720" w:firstLine="648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num w:numId="1">
    <w:abstractNumId w:val="20"/>
  </w:num>
  <w:num w:numId="2">
    <w:abstractNumId w:val="44"/>
  </w:num>
  <w:num w:numId="3">
    <w:abstractNumId w:val="24"/>
  </w:num>
  <w:num w:numId="4">
    <w:abstractNumId w:val="4"/>
  </w:num>
  <w:num w:numId="5">
    <w:abstractNumId w:val="84"/>
  </w:num>
  <w:num w:numId="6">
    <w:abstractNumId w:val="31"/>
  </w:num>
  <w:num w:numId="7">
    <w:abstractNumId w:val="51"/>
  </w:num>
  <w:num w:numId="8">
    <w:abstractNumId w:val="58"/>
  </w:num>
  <w:num w:numId="9">
    <w:abstractNumId w:val="92"/>
  </w:num>
  <w:num w:numId="10">
    <w:abstractNumId w:val="19"/>
  </w:num>
  <w:num w:numId="11">
    <w:abstractNumId w:val="78"/>
  </w:num>
  <w:num w:numId="12">
    <w:abstractNumId w:val="27"/>
  </w:num>
  <w:num w:numId="13">
    <w:abstractNumId w:val="68"/>
  </w:num>
  <w:num w:numId="14">
    <w:abstractNumId w:val="75"/>
  </w:num>
  <w:num w:numId="15">
    <w:abstractNumId w:val="50"/>
  </w:num>
  <w:num w:numId="16">
    <w:abstractNumId w:val="67"/>
  </w:num>
  <w:num w:numId="17">
    <w:abstractNumId w:val="60"/>
  </w:num>
  <w:num w:numId="18">
    <w:abstractNumId w:val="19"/>
  </w:num>
  <w:num w:numId="19">
    <w:abstractNumId w:val="53"/>
  </w:num>
  <w:num w:numId="20">
    <w:abstractNumId w:val="62"/>
  </w:num>
  <w:num w:numId="21">
    <w:abstractNumId w:val="32"/>
  </w:num>
  <w:num w:numId="22">
    <w:abstractNumId w:val="9"/>
  </w:num>
  <w:num w:numId="23">
    <w:abstractNumId w:val="87"/>
  </w:num>
  <w:num w:numId="24">
    <w:abstractNumId w:val="42"/>
  </w:num>
  <w:num w:numId="25">
    <w:abstractNumId w:val="56"/>
  </w:num>
  <w:num w:numId="26">
    <w:abstractNumId w:val="89"/>
  </w:num>
  <w:num w:numId="27">
    <w:abstractNumId w:val="55"/>
  </w:num>
  <w:num w:numId="28">
    <w:abstractNumId w:val="28"/>
  </w:num>
  <w:num w:numId="29">
    <w:abstractNumId w:val="65"/>
  </w:num>
  <w:num w:numId="30">
    <w:abstractNumId w:val="41"/>
  </w:num>
  <w:num w:numId="31">
    <w:abstractNumId w:val="59"/>
  </w:num>
  <w:num w:numId="32">
    <w:abstractNumId w:val="101"/>
  </w:num>
  <w:num w:numId="33">
    <w:abstractNumId w:val="21"/>
  </w:num>
  <w:num w:numId="34">
    <w:abstractNumId w:val="38"/>
  </w:num>
  <w:num w:numId="35">
    <w:abstractNumId w:val="35"/>
  </w:num>
  <w:num w:numId="36">
    <w:abstractNumId w:val="81"/>
  </w:num>
  <w:num w:numId="37">
    <w:abstractNumId w:val="34"/>
  </w:num>
  <w:num w:numId="38">
    <w:abstractNumId w:val="7"/>
  </w:num>
  <w:num w:numId="39">
    <w:abstractNumId w:val="73"/>
  </w:num>
  <w:num w:numId="40">
    <w:abstractNumId w:val="1"/>
  </w:num>
  <w:num w:numId="41">
    <w:abstractNumId w:val="76"/>
  </w:num>
  <w:num w:numId="42">
    <w:abstractNumId w:val="12"/>
  </w:num>
  <w:num w:numId="43">
    <w:abstractNumId w:val="66"/>
  </w:num>
  <w:num w:numId="44">
    <w:abstractNumId w:val="91"/>
  </w:num>
  <w:num w:numId="45">
    <w:abstractNumId w:val="15"/>
  </w:num>
  <w:num w:numId="46">
    <w:abstractNumId w:val="23"/>
  </w:num>
  <w:num w:numId="47">
    <w:abstractNumId w:val="57"/>
  </w:num>
  <w:num w:numId="48">
    <w:abstractNumId w:val="80"/>
  </w:num>
  <w:num w:numId="49">
    <w:abstractNumId w:val="79"/>
  </w:num>
  <w:num w:numId="50">
    <w:abstractNumId w:val="83"/>
  </w:num>
  <w:num w:numId="51">
    <w:abstractNumId w:val="100"/>
  </w:num>
  <w:num w:numId="52">
    <w:abstractNumId w:val="71"/>
  </w:num>
  <w:num w:numId="53">
    <w:abstractNumId w:val="14"/>
  </w:num>
  <w:num w:numId="54">
    <w:abstractNumId w:val="74"/>
  </w:num>
  <w:num w:numId="55">
    <w:abstractNumId w:val="10"/>
  </w:num>
  <w:num w:numId="56">
    <w:abstractNumId w:val="103"/>
  </w:num>
  <w:num w:numId="57">
    <w:abstractNumId w:val="77"/>
  </w:num>
  <w:num w:numId="58">
    <w:abstractNumId w:val="13"/>
  </w:num>
  <w:num w:numId="59">
    <w:abstractNumId w:val="52"/>
  </w:num>
  <w:num w:numId="60">
    <w:abstractNumId w:val="8"/>
  </w:num>
  <w:num w:numId="61">
    <w:abstractNumId w:val="2"/>
  </w:num>
  <w:num w:numId="62">
    <w:abstractNumId w:val="26"/>
  </w:num>
  <w:num w:numId="63">
    <w:abstractNumId w:val="64"/>
  </w:num>
  <w:num w:numId="64">
    <w:abstractNumId w:val="18"/>
  </w:num>
  <w:num w:numId="65">
    <w:abstractNumId w:val="33"/>
  </w:num>
  <w:num w:numId="66">
    <w:abstractNumId w:val="6"/>
  </w:num>
  <w:num w:numId="67">
    <w:abstractNumId w:val="88"/>
  </w:num>
  <w:num w:numId="68">
    <w:abstractNumId w:val="29"/>
  </w:num>
  <w:num w:numId="69">
    <w:abstractNumId w:val="39"/>
  </w:num>
  <w:num w:numId="70">
    <w:abstractNumId w:val="46"/>
  </w:num>
  <w:num w:numId="71">
    <w:abstractNumId w:val="45"/>
  </w:num>
  <w:num w:numId="72">
    <w:abstractNumId w:val="17"/>
  </w:num>
  <w:num w:numId="73">
    <w:abstractNumId w:val="48"/>
  </w:num>
  <w:num w:numId="74">
    <w:abstractNumId w:val="85"/>
  </w:num>
  <w:num w:numId="75">
    <w:abstractNumId w:val="69"/>
  </w:num>
  <w:num w:numId="76">
    <w:abstractNumId w:val="16"/>
  </w:num>
  <w:num w:numId="77">
    <w:abstractNumId w:val="63"/>
  </w:num>
  <w:num w:numId="78">
    <w:abstractNumId w:val="49"/>
  </w:num>
  <w:num w:numId="79">
    <w:abstractNumId w:val="96"/>
  </w:num>
  <w:num w:numId="80">
    <w:abstractNumId w:val="86"/>
  </w:num>
  <w:num w:numId="81">
    <w:abstractNumId w:val="102"/>
  </w:num>
  <w:num w:numId="82">
    <w:abstractNumId w:val="70"/>
  </w:num>
  <w:num w:numId="83">
    <w:abstractNumId w:val="37"/>
  </w:num>
  <w:num w:numId="84">
    <w:abstractNumId w:val="95"/>
  </w:num>
  <w:num w:numId="85">
    <w:abstractNumId w:val="40"/>
  </w:num>
  <w:num w:numId="86">
    <w:abstractNumId w:val="90"/>
  </w:num>
  <w:num w:numId="87">
    <w:abstractNumId w:val="72"/>
  </w:num>
  <w:num w:numId="88">
    <w:abstractNumId w:val="93"/>
  </w:num>
  <w:num w:numId="89">
    <w:abstractNumId w:val="22"/>
  </w:num>
  <w:num w:numId="90">
    <w:abstractNumId w:val="36"/>
  </w:num>
  <w:num w:numId="91">
    <w:abstractNumId w:val="11"/>
  </w:num>
  <w:num w:numId="92">
    <w:abstractNumId w:val="98"/>
  </w:num>
  <w:num w:numId="93">
    <w:abstractNumId w:val="54"/>
  </w:num>
  <w:num w:numId="94">
    <w:abstractNumId w:val="94"/>
  </w:num>
  <w:num w:numId="95">
    <w:abstractNumId w:val="3"/>
  </w:num>
  <w:num w:numId="96">
    <w:abstractNumId w:val="30"/>
  </w:num>
  <w:num w:numId="97">
    <w:abstractNumId w:val="99"/>
  </w:num>
  <w:num w:numId="98">
    <w:abstractNumId w:val="61"/>
  </w:num>
  <w:num w:numId="99">
    <w:abstractNumId w:val="97"/>
  </w:num>
  <w:num w:numId="100">
    <w:abstractNumId w:val="5"/>
  </w:num>
  <w:num w:numId="101">
    <w:abstractNumId w:val="43"/>
  </w:num>
  <w:num w:numId="102">
    <w:abstractNumId w:val="82"/>
  </w:num>
  <w:num w:numId="103">
    <w:abstractNumId w:val="47"/>
  </w:num>
  <w:num w:numId="104">
    <w:abstractNumId w:val="25"/>
  </w:num>
  <w:numIdMacAtCleanup w:val="9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7EwNLM0NTE0NLVQ0lEKTi0uzszPAykwqQUAfP2JzywAAAA="/>
  </w:docVars>
  <w:rsids>
    <w:rsidRoot w:val="00237135"/>
    <w:rsid w:val="00000234"/>
    <w:rsid w:val="00000313"/>
    <w:rsid w:val="00002505"/>
    <w:rsid w:val="00004268"/>
    <w:rsid w:val="000042D2"/>
    <w:rsid w:val="000044A7"/>
    <w:rsid w:val="00006488"/>
    <w:rsid w:val="00006A68"/>
    <w:rsid w:val="00010584"/>
    <w:rsid w:val="0001123E"/>
    <w:rsid w:val="00012BE3"/>
    <w:rsid w:val="000143CE"/>
    <w:rsid w:val="00014983"/>
    <w:rsid w:val="000166AE"/>
    <w:rsid w:val="000204B1"/>
    <w:rsid w:val="00021795"/>
    <w:rsid w:val="00022F52"/>
    <w:rsid w:val="000230A2"/>
    <w:rsid w:val="000234EF"/>
    <w:rsid w:val="00024275"/>
    <w:rsid w:val="000249C3"/>
    <w:rsid w:val="000253B6"/>
    <w:rsid w:val="00026571"/>
    <w:rsid w:val="00031283"/>
    <w:rsid w:val="0003191C"/>
    <w:rsid w:val="00033617"/>
    <w:rsid w:val="000350DA"/>
    <w:rsid w:val="0003555E"/>
    <w:rsid w:val="00037A3F"/>
    <w:rsid w:val="00041798"/>
    <w:rsid w:val="00041FE0"/>
    <w:rsid w:val="00043477"/>
    <w:rsid w:val="00043B89"/>
    <w:rsid w:val="000459F1"/>
    <w:rsid w:val="0004769E"/>
    <w:rsid w:val="00051926"/>
    <w:rsid w:val="0005264C"/>
    <w:rsid w:val="00053C0A"/>
    <w:rsid w:val="0005486C"/>
    <w:rsid w:val="00055060"/>
    <w:rsid w:val="00055C12"/>
    <w:rsid w:val="000563A4"/>
    <w:rsid w:val="00060D34"/>
    <w:rsid w:val="00062336"/>
    <w:rsid w:val="00062530"/>
    <w:rsid w:val="00062954"/>
    <w:rsid w:val="0006306A"/>
    <w:rsid w:val="00065807"/>
    <w:rsid w:val="00065B9A"/>
    <w:rsid w:val="00067AA1"/>
    <w:rsid w:val="0007086F"/>
    <w:rsid w:val="00070C3E"/>
    <w:rsid w:val="0007158D"/>
    <w:rsid w:val="00071885"/>
    <w:rsid w:val="0007520F"/>
    <w:rsid w:val="000755AC"/>
    <w:rsid w:val="00076119"/>
    <w:rsid w:val="0008093F"/>
    <w:rsid w:val="000809BB"/>
    <w:rsid w:val="00081667"/>
    <w:rsid w:val="00081A4B"/>
    <w:rsid w:val="00081DAD"/>
    <w:rsid w:val="00082625"/>
    <w:rsid w:val="00082DFE"/>
    <w:rsid w:val="000836DB"/>
    <w:rsid w:val="00083D5B"/>
    <w:rsid w:val="0008450C"/>
    <w:rsid w:val="00085A54"/>
    <w:rsid w:val="0009013F"/>
    <w:rsid w:val="00090FF0"/>
    <w:rsid w:val="0009382B"/>
    <w:rsid w:val="00093BC6"/>
    <w:rsid w:val="000948DE"/>
    <w:rsid w:val="00095036"/>
    <w:rsid w:val="000A1F27"/>
    <w:rsid w:val="000A4401"/>
    <w:rsid w:val="000A62F5"/>
    <w:rsid w:val="000A6D89"/>
    <w:rsid w:val="000A7839"/>
    <w:rsid w:val="000B0326"/>
    <w:rsid w:val="000B1385"/>
    <w:rsid w:val="000B307E"/>
    <w:rsid w:val="000B3562"/>
    <w:rsid w:val="000B447F"/>
    <w:rsid w:val="000C0321"/>
    <w:rsid w:val="000C0BFF"/>
    <w:rsid w:val="000C19E2"/>
    <w:rsid w:val="000C1BDE"/>
    <w:rsid w:val="000C3A73"/>
    <w:rsid w:val="000C3C9F"/>
    <w:rsid w:val="000C46C3"/>
    <w:rsid w:val="000C5054"/>
    <w:rsid w:val="000C7F9B"/>
    <w:rsid w:val="000D12CF"/>
    <w:rsid w:val="000D247E"/>
    <w:rsid w:val="000D2DE8"/>
    <w:rsid w:val="000D492F"/>
    <w:rsid w:val="000D5A74"/>
    <w:rsid w:val="000D6B2B"/>
    <w:rsid w:val="000D6F3B"/>
    <w:rsid w:val="000E0DD9"/>
    <w:rsid w:val="000E1283"/>
    <w:rsid w:val="000E274D"/>
    <w:rsid w:val="000E2AA5"/>
    <w:rsid w:val="000E30B8"/>
    <w:rsid w:val="000E36D6"/>
    <w:rsid w:val="000E3E9D"/>
    <w:rsid w:val="000E771E"/>
    <w:rsid w:val="000F021F"/>
    <w:rsid w:val="000F0D59"/>
    <w:rsid w:val="000F2242"/>
    <w:rsid w:val="000F4B0D"/>
    <w:rsid w:val="000F4C94"/>
    <w:rsid w:val="000F4E58"/>
    <w:rsid w:val="000F5D0E"/>
    <w:rsid w:val="000F5F9E"/>
    <w:rsid w:val="000F6042"/>
    <w:rsid w:val="000F676A"/>
    <w:rsid w:val="000F6F26"/>
    <w:rsid w:val="000F76B7"/>
    <w:rsid w:val="000F7EA1"/>
    <w:rsid w:val="00100469"/>
    <w:rsid w:val="00103B0C"/>
    <w:rsid w:val="00104AA6"/>
    <w:rsid w:val="00105993"/>
    <w:rsid w:val="00110C30"/>
    <w:rsid w:val="00111562"/>
    <w:rsid w:val="00111989"/>
    <w:rsid w:val="00111C59"/>
    <w:rsid w:val="00112EBA"/>
    <w:rsid w:val="00112EBE"/>
    <w:rsid w:val="00112EDC"/>
    <w:rsid w:val="001135E1"/>
    <w:rsid w:val="00115B4A"/>
    <w:rsid w:val="00116A74"/>
    <w:rsid w:val="00121D7E"/>
    <w:rsid w:val="0012271C"/>
    <w:rsid w:val="0012499B"/>
    <w:rsid w:val="001251E8"/>
    <w:rsid w:val="001265F9"/>
    <w:rsid w:val="00126FEA"/>
    <w:rsid w:val="00127403"/>
    <w:rsid w:val="00127E49"/>
    <w:rsid w:val="00131C34"/>
    <w:rsid w:val="00131C4B"/>
    <w:rsid w:val="00131F97"/>
    <w:rsid w:val="0013320D"/>
    <w:rsid w:val="0013494C"/>
    <w:rsid w:val="00134BF1"/>
    <w:rsid w:val="00135BB9"/>
    <w:rsid w:val="001361DE"/>
    <w:rsid w:val="00136C11"/>
    <w:rsid w:val="00137C7C"/>
    <w:rsid w:val="00140C81"/>
    <w:rsid w:val="001415EB"/>
    <w:rsid w:val="0014203E"/>
    <w:rsid w:val="001435D3"/>
    <w:rsid w:val="00144E79"/>
    <w:rsid w:val="00146972"/>
    <w:rsid w:val="00146973"/>
    <w:rsid w:val="00146B7E"/>
    <w:rsid w:val="00151DCE"/>
    <w:rsid w:val="00152964"/>
    <w:rsid w:val="00156346"/>
    <w:rsid w:val="00156A48"/>
    <w:rsid w:val="001601AD"/>
    <w:rsid w:val="00160567"/>
    <w:rsid w:val="00162CB8"/>
    <w:rsid w:val="001649C4"/>
    <w:rsid w:val="00164EE3"/>
    <w:rsid w:val="00165784"/>
    <w:rsid w:val="00166013"/>
    <w:rsid w:val="00166632"/>
    <w:rsid w:val="00167E8D"/>
    <w:rsid w:val="001702DB"/>
    <w:rsid w:val="00173AB7"/>
    <w:rsid w:val="00177A3D"/>
    <w:rsid w:val="00180E04"/>
    <w:rsid w:val="001810BB"/>
    <w:rsid w:val="00181D1E"/>
    <w:rsid w:val="00182318"/>
    <w:rsid w:val="00182643"/>
    <w:rsid w:val="0018557D"/>
    <w:rsid w:val="00185A2E"/>
    <w:rsid w:val="00187417"/>
    <w:rsid w:val="0019010E"/>
    <w:rsid w:val="00190724"/>
    <w:rsid w:val="00190B5C"/>
    <w:rsid w:val="00190B80"/>
    <w:rsid w:val="00191ADF"/>
    <w:rsid w:val="00192DE0"/>
    <w:rsid w:val="00196794"/>
    <w:rsid w:val="001974BC"/>
    <w:rsid w:val="00197B61"/>
    <w:rsid w:val="001A0347"/>
    <w:rsid w:val="001A0565"/>
    <w:rsid w:val="001A060F"/>
    <w:rsid w:val="001A58BF"/>
    <w:rsid w:val="001A5C89"/>
    <w:rsid w:val="001A75EF"/>
    <w:rsid w:val="001A7B1E"/>
    <w:rsid w:val="001B032D"/>
    <w:rsid w:val="001B0BA8"/>
    <w:rsid w:val="001B143B"/>
    <w:rsid w:val="001B29DB"/>
    <w:rsid w:val="001B5296"/>
    <w:rsid w:val="001B53B0"/>
    <w:rsid w:val="001B58EA"/>
    <w:rsid w:val="001B717C"/>
    <w:rsid w:val="001B797B"/>
    <w:rsid w:val="001C1D45"/>
    <w:rsid w:val="001C28B1"/>
    <w:rsid w:val="001C301B"/>
    <w:rsid w:val="001C3910"/>
    <w:rsid w:val="001C4E23"/>
    <w:rsid w:val="001C4EEB"/>
    <w:rsid w:val="001C5B96"/>
    <w:rsid w:val="001C6304"/>
    <w:rsid w:val="001C7122"/>
    <w:rsid w:val="001C7DA1"/>
    <w:rsid w:val="001D0177"/>
    <w:rsid w:val="001D041A"/>
    <w:rsid w:val="001D081C"/>
    <w:rsid w:val="001D0AF6"/>
    <w:rsid w:val="001D2AC2"/>
    <w:rsid w:val="001D5B9D"/>
    <w:rsid w:val="001D6591"/>
    <w:rsid w:val="001D771B"/>
    <w:rsid w:val="001E1A86"/>
    <w:rsid w:val="001E1AE2"/>
    <w:rsid w:val="001E39C4"/>
    <w:rsid w:val="001E3AD5"/>
    <w:rsid w:val="001E3B69"/>
    <w:rsid w:val="001E4CE5"/>
    <w:rsid w:val="001E5655"/>
    <w:rsid w:val="001F0106"/>
    <w:rsid w:val="001F0234"/>
    <w:rsid w:val="001F0350"/>
    <w:rsid w:val="001F046E"/>
    <w:rsid w:val="001F1635"/>
    <w:rsid w:val="001F41AD"/>
    <w:rsid w:val="001F4208"/>
    <w:rsid w:val="001F459D"/>
    <w:rsid w:val="001F58FA"/>
    <w:rsid w:val="001F61F9"/>
    <w:rsid w:val="001F6D03"/>
    <w:rsid w:val="002003AB"/>
    <w:rsid w:val="00200B13"/>
    <w:rsid w:val="00200D44"/>
    <w:rsid w:val="00201450"/>
    <w:rsid w:val="0020723C"/>
    <w:rsid w:val="00210503"/>
    <w:rsid w:val="0021088A"/>
    <w:rsid w:val="00210D69"/>
    <w:rsid w:val="00211F0A"/>
    <w:rsid w:val="00212124"/>
    <w:rsid w:val="0021239D"/>
    <w:rsid w:val="00215584"/>
    <w:rsid w:val="00215C23"/>
    <w:rsid w:val="00215E6B"/>
    <w:rsid w:val="002162DD"/>
    <w:rsid w:val="002174A5"/>
    <w:rsid w:val="00221176"/>
    <w:rsid w:val="00221B9B"/>
    <w:rsid w:val="00221C94"/>
    <w:rsid w:val="00224C6E"/>
    <w:rsid w:val="002275B6"/>
    <w:rsid w:val="0023164D"/>
    <w:rsid w:val="002322D5"/>
    <w:rsid w:val="00232522"/>
    <w:rsid w:val="00232B18"/>
    <w:rsid w:val="002338E9"/>
    <w:rsid w:val="00233D14"/>
    <w:rsid w:val="002349E4"/>
    <w:rsid w:val="00237135"/>
    <w:rsid w:val="002401C2"/>
    <w:rsid w:val="00240566"/>
    <w:rsid w:val="00240625"/>
    <w:rsid w:val="00240F53"/>
    <w:rsid w:val="00241A5A"/>
    <w:rsid w:val="00241FC9"/>
    <w:rsid w:val="00243480"/>
    <w:rsid w:val="002474A3"/>
    <w:rsid w:val="00250293"/>
    <w:rsid w:val="00251A77"/>
    <w:rsid w:val="00252436"/>
    <w:rsid w:val="002526C0"/>
    <w:rsid w:val="0025435E"/>
    <w:rsid w:val="0025534F"/>
    <w:rsid w:val="00255657"/>
    <w:rsid w:val="00260974"/>
    <w:rsid w:val="002623A8"/>
    <w:rsid w:val="00262A52"/>
    <w:rsid w:val="0026391B"/>
    <w:rsid w:val="00263B08"/>
    <w:rsid w:val="00263EB1"/>
    <w:rsid w:val="00263EB8"/>
    <w:rsid w:val="0027083C"/>
    <w:rsid w:val="002711CB"/>
    <w:rsid w:val="002730E3"/>
    <w:rsid w:val="00276D7B"/>
    <w:rsid w:val="00280598"/>
    <w:rsid w:val="00282A65"/>
    <w:rsid w:val="002853A3"/>
    <w:rsid w:val="00286D6B"/>
    <w:rsid w:val="00287AF8"/>
    <w:rsid w:val="002927BB"/>
    <w:rsid w:val="002931C9"/>
    <w:rsid w:val="002946C3"/>
    <w:rsid w:val="00294C86"/>
    <w:rsid w:val="002974E8"/>
    <w:rsid w:val="002A0647"/>
    <w:rsid w:val="002A254E"/>
    <w:rsid w:val="002A2C69"/>
    <w:rsid w:val="002A4121"/>
    <w:rsid w:val="002A4CC2"/>
    <w:rsid w:val="002A4DCF"/>
    <w:rsid w:val="002A54DB"/>
    <w:rsid w:val="002A7AE2"/>
    <w:rsid w:val="002B0FBB"/>
    <w:rsid w:val="002B177D"/>
    <w:rsid w:val="002B18CE"/>
    <w:rsid w:val="002C0FFD"/>
    <w:rsid w:val="002C2AD9"/>
    <w:rsid w:val="002C3AFA"/>
    <w:rsid w:val="002C3BE1"/>
    <w:rsid w:val="002C54B9"/>
    <w:rsid w:val="002C74FE"/>
    <w:rsid w:val="002C7C65"/>
    <w:rsid w:val="002D004E"/>
    <w:rsid w:val="002D05A6"/>
    <w:rsid w:val="002D1B83"/>
    <w:rsid w:val="002D2323"/>
    <w:rsid w:val="002D2C49"/>
    <w:rsid w:val="002D3569"/>
    <w:rsid w:val="002D3676"/>
    <w:rsid w:val="002D636F"/>
    <w:rsid w:val="002D65BA"/>
    <w:rsid w:val="002D7403"/>
    <w:rsid w:val="002E1771"/>
    <w:rsid w:val="002E3355"/>
    <w:rsid w:val="002E3620"/>
    <w:rsid w:val="002E363D"/>
    <w:rsid w:val="002E4101"/>
    <w:rsid w:val="002E5ADE"/>
    <w:rsid w:val="002E6A50"/>
    <w:rsid w:val="002E7BCA"/>
    <w:rsid w:val="002E7D97"/>
    <w:rsid w:val="002F1A6F"/>
    <w:rsid w:val="002F2256"/>
    <w:rsid w:val="002F2436"/>
    <w:rsid w:val="002F27DB"/>
    <w:rsid w:val="002F2C05"/>
    <w:rsid w:val="002F4A6F"/>
    <w:rsid w:val="002F501E"/>
    <w:rsid w:val="002F50DC"/>
    <w:rsid w:val="002F5B71"/>
    <w:rsid w:val="002F6EB2"/>
    <w:rsid w:val="002F7B48"/>
    <w:rsid w:val="002F7C97"/>
    <w:rsid w:val="002F7F7D"/>
    <w:rsid w:val="00301F2F"/>
    <w:rsid w:val="00303779"/>
    <w:rsid w:val="00307541"/>
    <w:rsid w:val="0030796A"/>
    <w:rsid w:val="00311006"/>
    <w:rsid w:val="00314549"/>
    <w:rsid w:val="0031555F"/>
    <w:rsid w:val="0032187C"/>
    <w:rsid w:val="00323B28"/>
    <w:rsid w:val="00324AEA"/>
    <w:rsid w:val="003269EF"/>
    <w:rsid w:val="00326B69"/>
    <w:rsid w:val="00327036"/>
    <w:rsid w:val="00327A8C"/>
    <w:rsid w:val="003309C9"/>
    <w:rsid w:val="003341EA"/>
    <w:rsid w:val="003352E7"/>
    <w:rsid w:val="00336D1F"/>
    <w:rsid w:val="00342151"/>
    <w:rsid w:val="0034254B"/>
    <w:rsid w:val="00342A3E"/>
    <w:rsid w:val="00343B37"/>
    <w:rsid w:val="00343BFA"/>
    <w:rsid w:val="00350862"/>
    <w:rsid w:val="00351E2E"/>
    <w:rsid w:val="003522DC"/>
    <w:rsid w:val="00352BD1"/>
    <w:rsid w:val="00356542"/>
    <w:rsid w:val="00356C64"/>
    <w:rsid w:val="00356F67"/>
    <w:rsid w:val="00357CD4"/>
    <w:rsid w:val="00361C68"/>
    <w:rsid w:val="003625A5"/>
    <w:rsid w:val="00364587"/>
    <w:rsid w:val="00365E9D"/>
    <w:rsid w:val="00366115"/>
    <w:rsid w:val="00366BE5"/>
    <w:rsid w:val="00367377"/>
    <w:rsid w:val="0036779C"/>
    <w:rsid w:val="00372015"/>
    <w:rsid w:val="00372D93"/>
    <w:rsid w:val="003743AF"/>
    <w:rsid w:val="00374CF6"/>
    <w:rsid w:val="0037552D"/>
    <w:rsid w:val="003766D6"/>
    <w:rsid w:val="00380792"/>
    <w:rsid w:val="00380EE4"/>
    <w:rsid w:val="003810C7"/>
    <w:rsid w:val="00381592"/>
    <w:rsid w:val="00381B18"/>
    <w:rsid w:val="003844B0"/>
    <w:rsid w:val="00384DED"/>
    <w:rsid w:val="00385874"/>
    <w:rsid w:val="00386A4B"/>
    <w:rsid w:val="003901A0"/>
    <w:rsid w:val="00391557"/>
    <w:rsid w:val="00391D72"/>
    <w:rsid w:val="00393B0E"/>
    <w:rsid w:val="00393FE9"/>
    <w:rsid w:val="0039779B"/>
    <w:rsid w:val="00397B80"/>
    <w:rsid w:val="003A0877"/>
    <w:rsid w:val="003A260D"/>
    <w:rsid w:val="003A344D"/>
    <w:rsid w:val="003A39EB"/>
    <w:rsid w:val="003A53E9"/>
    <w:rsid w:val="003B342B"/>
    <w:rsid w:val="003B3562"/>
    <w:rsid w:val="003B378F"/>
    <w:rsid w:val="003B37C7"/>
    <w:rsid w:val="003B3809"/>
    <w:rsid w:val="003B380A"/>
    <w:rsid w:val="003B3FEA"/>
    <w:rsid w:val="003B54EC"/>
    <w:rsid w:val="003B6528"/>
    <w:rsid w:val="003B7DE7"/>
    <w:rsid w:val="003C0139"/>
    <w:rsid w:val="003C2BFC"/>
    <w:rsid w:val="003C32F2"/>
    <w:rsid w:val="003C3640"/>
    <w:rsid w:val="003C3665"/>
    <w:rsid w:val="003C517A"/>
    <w:rsid w:val="003C663C"/>
    <w:rsid w:val="003D3028"/>
    <w:rsid w:val="003D3DA9"/>
    <w:rsid w:val="003D4385"/>
    <w:rsid w:val="003D4F67"/>
    <w:rsid w:val="003D5164"/>
    <w:rsid w:val="003D5671"/>
    <w:rsid w:val="003E0277"/>
    <w:rsid w:val="003E141E"/>
    <w:rsid w:val="003E3B4D"/>
    <w:rsid w:val="003E3C1E"/>
    <w:rsid w:val="003E4B18"/>
    <w:rsid w:val="003E5BE8"/>
    <w:rsid w:val="003E63E3"/>
    <w:rsid w:val="003E651D"/>
    <w:rsid w:val="003F0851"/>
    <w:rsid w:val="003F333B"/>
    <w:rsid w:val="003F3E6B"/>
    <w:rsid w:val="003F52F4"/>
    <w:rsid w:val="003F56CD"/>
    <w:rsid w:val="003F5788"/>
    <w:rsid w:val="003F647F"/>
    <w:rsid w:val="00400D94"/>
    <w:rsid w:val="00400DB7"/>
    <w:rsid w:val="004018B8"/>
    <w:rsid w:val="004021D1"/>
    <w:rsid w:val="00403820"/>
    <w:rsid w:val="00404B49"/>
    <w:rsid w:val="004057C4"/>
    <w:rsid w:val="00406FFE"/>
    <w:rsid w:val="004078E6"/>
    <w:rsid w:val="004107E9"/>
    <w:rsid w:val="00411CA3"/>
    <w:rsid w:val="004122A6"/>
    <w:rsid w:val="004142AA"/>
    <w:rsid w:val="00414D34"/>
    <w:rsid w:val="004166F5"/>
    <w:rsid w:val="004170D4"/>
    <w:rsid w:val="00417C01"/>
    <w:rsid w:val="00422810"/>
    <w:rsid w:val="00422F52"/>
    <w:rsid w:val="00425B03"/>
    <w:rsid w:val="00425E0B"/>
    <w:rsid w:val="00426029"/>
    <w:rsid w:val="00426267"/>
    <w:rsid w:val="004262F0"/>
    <w:rsid w:val="00426BC0"/>
    <w:rsid w:val="004307E4"/>
    <w:rsid w:val="004309C4"/>
    <w:rsid w:val="0043182B"/>
    <w:rsid w:val="004332E5"/>
    <w:rsid w:val="004355CE"/>
    <w:rsid w:val="004367D0"/>
    <w:rsid w:val="00443016"/>
    <w:rsid w:val="00444507"/>
    <w:rsid w:val="00446F55"/>
    <w:rsid w:val="004474B8"/>
    <w:rsid w:val="00451E8B"/>
    <w:rsid w:val="00452276"/>
    <w:rsid w:val="00453617"/>
    <w:rsid w:val="004558A6"/>
    <w:rsid w:val="00456054"/>
    <w:rsid w:val="00456875"/>
    <w:rsid w:val="0046023A"/>
    <w:rsid w:val="00462124"/>
    <w:rsid w:val="00462984"/>
    <w:rsid w:val="00462D52"/>
    <w:rsid w:val="004645E3"/>
    <w:rsid w:val="00467985"/>
    <w:rsid w:val="00470A62"/>
    <w:rsid w:val="004712A4"/>
    <w:rsid w:val="004718EE"/>
    <w:rsid w:val="0047349C"/>
    <w:rsid w:val="00473F22"/>
    <w:rsid w:val="0047468B"/>
    <w:rsid w:val="00475C2A"/>
    <w:rsid w:val="00476402"/>
    <w:rsid w:val="0047654C"/>
    <w:rsid w:val="00476AEF"/>
    <w:rsid w:val="00477848"/>
    <w:rsid w:val="004778CA"/>
    <w:rsid w:val="00481B27"/>
    <w:rsid w:val="004859DB"/>
    <w:rsid w:val="004859E7"/>
    <w:rsid w:val="00486E42"/>
    <w:rsid w:val="0048766F"/>
    <w:rsid w:val="00491939"/>
    <w:rsid w:val="0049303B"/>
    <w:rsid w:val="004937E0"/>
    <w:rsid w:val="00493A59"/>
    <w:rsid w:val="00497369"/>
    <w:rsid w:val="00497BCD"/>
    <w:rsid w:val="004A2460"/>
    <w:rsid w:val="004A4348"/>
    <w:rsid w:val="004A56E6"/>
    <w:rsid w:val="004A6758"/>
    <w:rsid w:val="004A6FB7"/>
    <w:rsid w:val="004A7E8D"/>
    <w:rsid w:val="004B01C2"/>
    <w:rsid w:val="004B0F7F"/>
    <w:rsid w:val="004B10CC"/>
    <w:rsid w:val="004B179E"/>
    <w:rsid w:val="004B18A2"/>
    <w:rsid w:val="004B1DBD"/>
    <w:rsid w:val="004B216E"/>
    <w:rsid w:val="004B2B3F"/>
    <w:rsid w:val="004B35FA"/>
    <w:rsid w:val="004B3F0B"/>
    <w:rsid w:val="004B491A"/>
    <w:rsid w:val="004B7B80"/>
    <w:rsid w:val="004B7D87"/>
    <w:rsid w:val="004C18ED"/>
    <w:rsid w:val="004C1E3C"/>
    <w:rsid w:val="004C289B"/>
    <w:rsid w:val="004C3AC1"/>
    <w:rsid w:val="004D077A"/>
    <w:rsid w:val="004D0F28"/>
    <w:rsid w:val="004D25C8"/>
    <w:rsid w:val="004D2827"/>
    <w:rsid w:val="004D2B13"/>
    <w:rsid w:val="004D2C30"/>
    <w:rsid w:val="004D3A11"/>
    <w:rsid w:val="004D72AE"/>
    <w:rsid w:val="004D7BE1"/>
    <w:rsid w:val="004E07A7"/>
    <w:rsid w:val="004E2F01"/>
    <w:rsid w:val="004E3354"/>
    <w:rsid w:val="004E413D"/>
    <w:rsid w:val="004E42AA"/>
    <w:rsid w:val="004E4739"/>
    <w:rsid w:val="004E4955"/>
    <w:rsid w:val="004E5C83"/>
    <w:rsid w:val="004E665F"/>
    <w:rsid w:val="004E67CE"/>
    <w:rsid w:val="004F0B4C"/>
    <w:rsid w:val="004F295C"/>
    <w:rsid w:val="004F2A05"/>
    <w:rsid w:val="004F34DE"/>
    <w:rsid w:val="004F3EE9"/>
    <w:rsid w:val="004F3F20"/>
    <w:rsid w:val="004F6CF8"/>
    <w:rsid w:val="004F7248"/>
    <w:rsid w:val="00500CE2"/>
    <w:rsid w:val="00500EA8"/>
    <w:rsid w:val="00501359"/>
    <w:rsid w:val="00501C2C"/>
    <w:rsid w:val="00501D7E"/>
    <w:rsid w:val="00502382"/>
    <w:rsid w:val="005024CF"/>
    <w:rsid w:val="00503AC7"/>
    <w:rsid w:val="00503D10"/>
    <w:rsid w:val="005060A1"/>
    <w:rsid w:val="005079C0"/>
    <w:rsid w:val="00511F7D"/>
    <w:rsid w:val="00512C75"/>
    <w:rsid w:val="005133DC"/>
    <w:rsid w:val="005138FC"/>
    <w:rsid w:val="00513F0B"/>
    <w:rsid w:val="0051630C"/>
    <w:rsid w:val="00516F8F"/>
    <w:rsid w:val="00517EE6"/>
    <w:rsid w:val="00520983"/>
    <w:rsid w:val="00523B16"/>
    <w:rsid w:val="00523EE0"/>
    <w:rsid w:val="00524178"/>
    <w:rsid w:val="0052506E"/>
    <w:rsid w:val="00526750"/>
    <w:rsid w:val="00527D76"/>
    <w:rsid w:val="00527E56"/>
    <w:rsid w:val="005304F1"/>
    <w:rsid w:val="00530705"/>
    <w:rsid w:val="00530B65"/>
    <w:rsid w:val="00530BEE"/>
    <w:rsid w:val="00530F04"/>
    <w:rsid w:val="0053447E"/>
    <w:rsid w:val="00534A14"/>
    <w:rsid w:val="00536579"/>
    <w:rsid w:val="0053730C"/>
    <w:rsid w:val="005376CE"/>
    <w:rsid w:val="00540CED"/>
    <w:rsid w:val="00540FFF"/>
    <w:rsid w:val="00541458"/>
    <w:rsid w:val="00544D01"/>
    <w:rsid w:val="005468C3"/>
    <w:rsid w:val="005471D7"/>
    <w:rsid w:val="00552421"/>
    <w:rsid w:val="00553ED2"/>
    <w:rsid w:val="00555694"/>
    <w:rsid w:val="00555B47"/>
    <w:rsid w:val="00557924"/>
    <w:rsid w:val="00557F23"/>
    <w:rsid w:val="00563DE0"/>
    <w:rsid w:val="005646E2"/>
    <w:rsid w:val="0056698E"/>
    <w:rsid w:val="00567090"/>
    <w:rsid w:val="00567458"/>
    <w:rsid w:val="0057070D"/>
    <w:rsid w:val="0057365F"/>
    <w:rsid w:val="00573741"/>
    <w:rsid w:val="00575095"/>
    <w:rsid w:val="00577408"/>
    <w:rsid w:val="00581629"/>
    <w:rsid w:val="00581A84"/>
    <w:rsid w:val="00582385"/>
    <w:rsid w:val="00583230"/>
    <w:rsid w:val="00583D24"/>
    <w:rsid w:val="005846C5"/>
    <w:rsid w:val="00584EF6"/>
    <w:rsid w:val="005850CC"/>
    <w:rsid w:val="005908DF"/>
    <w:rsid w:val="00590C17"/>
    <w:rsid w:val="00591393"/>
    <w:rsid w:val="00592737"/>
    <w:rsid w:val="00592E01"/>
    <w:rsid w:val="00592F8D"/>
    <w:rsid w:val="005935E4"/>
    <w:rsid w:val="005939A5"/>
    <w:rsid w:val="00593B62"/>
    <w:rsid w:val="0059483E"/>
    <w:rsid w:val="00597194"/>
    <w:rsid w:val="005A43C3"/>
    <w:rsid w:val="005A445C"/>
    <w:rsid w:val="005A52D4"/>
    <w:rsid w:val="005A5DF7"/>
    <w:rsid w:val="005A6DDA"/>
    <w:rsid w:val="005B058F"/>
    <w:rsid w:val="005B0A74"/>
    <w:rsid w:val="005B0B65"/>
    <w:rsid w:val="005B0EDA"/>
    <w:rsid w:val="005B1DF7"/>
    <w:rsid w:val="005B311B"/>
    <w:rsid w:val="005B31D7"/>
    <w:rsid w:val="005B44C4"/>
    <w:rsid w:val="005B5738"/>
    <w:rsid w:val="005B5A79"/>
    <w:rsid w:val="005B5D2D"/>
    <w:rsid w:val="005B7214"/>
    <w:rsid w:val="005B7EFD"/>
    <w:rsid w:val="005C0030"/>
    <w:rsid w:val="005C08D9"/>
    <w:rsid w:val="005C1A29"/>
    <w:rsid w:val="005C2D06"/>
    <w:rsid w:val="005C3471"/>
    <w:rsid w:val="005C3FDC"/>
    <w:rsid w:val="005C4E74"/>
    <w:rsid w:val="005C51E2"/>
    <w:rsid w:val="005C53A8"/>
    <w:rsid w:val="005C5724"/>
    <w:rsid w:val="005C5DEB"/>
    <w:rsid w:val="005C6533"/>
    <w:rsid w:val="005C79CB"/>
    <w:rsid w:val="005C7EA6"/>
    <w:rsid w:val="005D04BC"/>
    <w:rsid w:val="005D144D"/>
    <w:rsid w:val="005D310E"/>
    <w:rsid w:val="005D623F"/>
    <w:rsid w:val="005D6A97"/>
    <w:rsid w:val="005D7192"/>
    <w:rsid w:val="005E00FD"/>
    <w:rsid w:val="005E0C64"/>
    <w:rsid w:val="005E0D1A"/>
    <w:rsid w:val="005E2359"/>
    <w:rsid w:val="005E26A4"/>
    <w:rsid w:val="005E297B"/>
    <w:rsid w:val="005E3144"/>
    <w:rsid w:val="005E422C"/>
    <w:rsid w:val="005E5931"/>
    <w:rsid w:val="005E73C3"/>
    <w:rsid w:val="005F0FBD"/>
    <w:rsid w:val="005F3282"/>
    <w:rsid w:val="005F3573"/>
    <w:rsid w:val="005F4A4F"/>
    <w:rsid w:val="005F515B"/>
    <w:rsid w:val="005F55DC"/>
    <w:rsid w:val="00600585"/>
    <w:rsid w:val="00601517"/>
    <w:rsid w:val="00602798"/>
    <w:rsid w:val="006028F4"/>
    <w:rsid w:val="00603680"/>
    <w:rsid w:val="00603B31"/>
    <w:rsid w:val="0060450A"/>
    <w:rsid w:val="00604D3F"/>
    <w:rsid w:val="00605615"/>
    <w:rsid w:val="006060CE"/>
    <w:rsid w:val="00607A5D"/>
    <w:rsid w:val="006103CD"/>
    <w:rsid w:val="00610A7D"/>
    <w:rsid w:val="00612891"/>
    <w:rsid w:val="006138B0"/>
    <w:rsid w:val="006165D5"/>
    <w:rsid w:val="006167A3"/>
    <w:rsid w:val="00617D0C"/>
    <w:rsid w:val="006201F6"/>
    <w:rsid w:val="0062079A"/>
    <w:rsid w:val="00621289"/>
    <w:rsid w:val="00622E6B"/>
    <w:rsid w:val="00625A0C"/>
    <w:rsid w:val="00626C41"/>
    <w:rsid w:val="006272F8"/>
    <w:rsid w:val="00632A3A"/>
    <w:rsid w:val="00633AC4"/>
    <w:rsid w:val="00634452"/>
    <w:rsid w:val="00636072"/>
    <w:rsid w:val="006362D5"/>
    <w:rsid w:val="0063632B"/>
    <w:rsid w:val="00637122"/>
    <w:rsid w:val="00637BC6"/>
    <w:rsid w:val="0064009D"/>
    <w:rsid w:val="00644532"/>
    <w:rsid w:val="0064545E"/>
    <w:rsid w:val="00645BD2"/>
    <w:rsid w:val="0064631F"/>
    <w:rsid w:val="00647161"/>
    <w:rsid w:val="0065006A"/>
    <w:rsid w:val="006513BA"/>
    <w:rsid w:val="006513C9"/>
    <w:rsid w:val="006514EE"/>
    <w:rsid w:val="00652CD1"/>
    <w:rsid w:val="00653B49"/>
    <w:rsid w:val="0065482C"/>
    <w:rsid w:val="006549EB"/>
    <w:rsid w:val="00655715"/>
    <w:rsid w:val="00656848"/>
    <w:rsid w:val="00656C37"/>
    <w:rsid w:val="00656E8A"/>
    <w:rsid w:val="00657883"/>
    <w:rsid w:val="00657E47"/>
    <w:rsid w:val="006604E7"/>
    <w:rsid w:val="0066202D"/>
    <w:rsid w:val="00662752"/>
    <w:rsid w:val="0066343A"/>
    <w:rsid w:val="00663E77"/>
    <w:rsid w:val="0066416A"/>
    <w:rsid w:val="00664721"/>
    <w:rsid w:val="00665473"/>
    <w:rsid w:val="00666DE6"/>
    <w:rsid w:val="00670810"/>
    <w:rsid w:val="00671FF1"/>
    <w:rsid w:val="00672085"/>
    <w:rsid w:val="0067260D"/>
    <w:rsid w:val="00673BB1"/>
    <w:rsid w:val="006745D6"/>
    <w:rsid w:val="0067648C"/>
    <w:rsid w:val="00680590"/>
    <w:rsid w:val="00681D39"/>
    <w:rsid w:val="0068247D"/>
    <w:rsid w:val="00682980"/>
    <w:rsid w:val="006830DD"/>
    <w:rsid w:val="006834E7"/>
    <w:rsid w:val="0068397B"/>
    <w:rsid w:val="00685070"/>
    <w:rsid w:val="006852D9"/>
    <w:rsid w:val="006856F1"/>
    <w:rsid w:val="00687AB1"/>
    <w:rsid w:val="00693B3C"/>
    <w:rsid w:val="00693E0D"/>
    <w:rsid w:val="006941C3"/>
    <w:rsid w:val="006948AB"/>
    <w:rsid w:val="006A0D59"/>
    <w:rsid w:val="006A1A28"/>
    <w:rsid w:val="006A1AF0"/>
    <w:rsid w:val="006A1B82"/>
    <w:rsid w:val="006A1D42"/>
    <w:rsid w:val="006A1F89"/>
    <w:rsid w:val="006A21E3"/>
    <w:rsid w:val="006A2C6C"/>
    <w:rsid w:val="006A4A5F"/>
    <w:rsid w:val="006A524E"/>
    <w:rsid w:val="006A61DE"/>
    <w:rsid w:val="006A7637"/>
    <w:rsid w:val="006B0830"/>
    <w:rsid w:val="006B18C2"/>
    <w:rsid w:val="006B20F3"/>
    <w:rsid w:val="006B2228"/>
    <w:rsid w:val="006B272A"/>
    <w:rsid w:val="006B278C"/>
    <w:rsid w:val="006B2F7C"/>
    <w:rsid w:val="006B387F"/>
    <w:rsid w:val="006B4855"/>
    <w:rsid w:val="006B611A"/>
    <w:rsid w:val="006B640A"/>
    <w:rsid w:val="006B7BA8"/>
    <w:rsid w:val="006C006D"/>
    <w:rsid w:val="006C059B"/>
    <w:rsid w:val="006C16F3"/>
    <w:rsid w:val="006C2CD1"/>
    <w:rsid w:val="006C4A72"/>
    <w:rsid w:val="006C62C7"/>
    <w:rsid w:val="006C75AC"/>
    <w:rsid w:val="006C7D9A"/>
    <w:rsid w:val="006D0246"/>
    <w:rsid w:val="006D0B3E"/>
    <w:rsid w:val="006D0CEE"/>
    <w:rsid w:val="006D1F54"/>
    <w:rsid w:val="006D2870"/>
    <w:rsid w:val="006D4FD3"/>
    <w:rsid w:val="006D5A52"/>
    <w:rsid w:val="006D5AB8"/>
    <w:rsid w:val="006D68D5"/>
    <w:rsid w:val="006D75E5"/>
    <w:rsid w:val="006D7ACD"/>
    <w:rsid w:val="006D7E47"/>
    <w:rsid w:val="006D7EA0"/>
    <w:rsid w:val="006E18E4"/>
    <w:rsid w:val="006E1BAC"/>
    <w:rsid w:val="006E24BE"/>
    <w:rsid w:val="006E499B"/>
    <w:rsid w:val="006E54F4"/>
    <w:rsid w:val="006E610E"/>
    <w:rsid w:val="006E61D3"/>
    <w:rsid w:val="006E6DAC"/>
    <w:rsid w:val="006E75F3"/>
    <w:rsid w:val="006E780B"/>
    <w:rsid w:val="006F03C5"/>
    <w:rsid w:val="006F07DC"/>
    <w:rsid w:val="006F0DBA"/>
    <w:rsid w:val="006F20E9"/>
    <w:rsid w:val="006F4C25"/>
    <w:rsid w:val="006F58BB"/>
    <w:rsid w:val="006F5ED8"/>
    <w:rsid w:val="006F70EB"/>
    <w:rsid w:val="006F72B0"/>
    <w:rsid w:val="006F7360"/>
    <w:rsid w:val="0070249F"/>
    <w:rsid w:val="00703315"/>
    <w:rsid w:val="00703578"/>
    <w:rsid w:val="007043DF"/>
    <w:rsid w:val="007057A5"/>
    <w:rsid w:val="007057FA"/>
    <w:rsid w:val="007106D6"/>
    <w:rsid w:val="00711736"/>
    <w:rsid w:val="00712BBA"/>
    <w:rsid w:val="00713DE8"/>
    <w:rsid w:val="0071554D"/>
    <w:rsid w:val="00715BA1"/>
    <w:rsid w:val="0071709C"/>
    <w:rsid w:val="00717197"/>
    <w:rsid w:val="00717B39"/>
    <w:rsid w:val="00717FCC"/>
    <w:rsid w:val="00720F62"/>
    <w:rsid w:val="0072114A"/>
    <w:rsid w:val="00722B44"/>
    <w:rsid w:val="00722B74"/>
    <w:rsid w:val="00724D45"/>
    <w:rsid w:val="00725254"/>
    <w:rsid w:val="00725CCE"/>
    <w:rsid w:val="0072643E"/>
    <w:rsid w:val="007305F4"/>
    <w:rsid w:val="00730937"/>
    <w:rsid w:val="00730CC4"/>
    <w:rsid w:val="0073125A"/>
    <w:rsid w:val="00732014"/>
    <w:rsid w:val="0073427E"/>
    <w:rsid w:val="007342D5"/>
    <w:rsid w:val="00735426"/>
    <w:rsid w:val="0073582E"/>
    <w:rsid w:val="00735A2D"/>
    <w:rsid w:val="00735BD1"/>
    <w:rsid w:val="00740192"/>
    <w:rsid w:val="007401BD"/>
    <w:rsid w:val="00741F2E"/>
    <w:rsid w:val="007420CD"/>
    <w:rsid w:val="007459C9"/>
    <w:rsid w:val="00746CE2"/>
    <w:rsid w:val="00750160"/>
    <w:rsid w:val="007515CA"/>
    <w:rsid w:val="00751A28"/>
    <w:rsid w:val="007520E8"/>
    <w:rsid w:val="00755307"/>
    <w:rsid w:val="007559AD"/>
    <w:rsid w:val="00756655"/>
    <w:rsid w:val="00756968"/>
    <w:rsid w:val="00761D9A"/>
    <w:rsid w:val="00762CC2"/>
    <w:rsid w:val="00765B4B"/>
    <w:rsid w:val="00766509"/>
    <w:rsid w:val="00770F81"/>
    <w:rsid w:val="007715A2"/>
    <w:rsid w:val="0077170B"/>
    <w:rsid w:val="00772314"/>
    <w:rsid w:val="007736C0"/>
    <w:rsid w:val="00773A58"/>
    <w:rsid w:val="00773B7B"/>
    <w:rsid w:val="007749F9"/>
    <w:rsid w:val="0077704E"/>
    <w:rsid w:val="00781648"/>
    <w:rsid w:val="0078372C"/>
    <w:rsid w:val="00785188"/>
    <w:rsid w:val="007864C4"/>
    <w:rsid w:val="00786E0C"/>
    <w:rsid w:val="00787BE4"/>
    <w:rsid w:val="00787C3D"/>
    <w:rsid w:val="00790C87"/>
    <w:rsid w:val="00791142"/>
    <w:rsid w:val="007912D1"/>
    <w:rsid w:val="00792D3E"/>
    <w:rsid w:val="0079382F"/>
    <w:rsid w:val="00793C6F"/>
    <w:rsid w:val="007943CA"/>
    <w:rsid w:val="00794BF8"/>
    <w:rsid w:val="00794D3C"/>
    <w:rsid w:val="0079694F"/>
    <w:rsid w:val="007976D5"/>
    <w:rsid w:val="007A084F"/>
    <w:rsid w:val="007A0F70"/>
    <w:rsid w:val="007A186C"/>
    <w:rsid w:val="007A20A4"/>
    <w:rsid w:val="007A240E"/>
    <w:rsid w:val="007A2697"/>
    <w:rsid w:val="007A27B3"/>
    <w:rsid w:val="007A362F"/>
    <w:rsid w:val="007A42EE"/>
    <w:rsid w:val="007A5466"/>
    <w:rsid w:val="007A6D4E"/>
    <w:rsid w:val="007A72EB"/>
    <w:rsid w:val="007A7877"/>
    <w:rsid w:val="007B37AC"/>
    <w:rsid w:val="007B7021"/>
    <w:rsid w:val="007C189F"/>
    <w:rsid w:val="007C1DD8"/>
    <w:rsid w:val="007C1EF5"/>
    <w:rsid w:val="007C38F0"/>
    <w:rsid w:val="007C4C51"/>
    <w:rsid w:val="007C5372"/>
    <w:rsid w:val="007C61A5"/>
    <w:rsid w:val="007D19EB"/>
    <w:rsid w:val="007D2A69"/>
    <w:rsid w:val="007D363F"/>
    <w:rsid w:val="007D3CFD"/>
    <w:rsid w:val="007D5C10"/>
    <w:rsid w:val="007D6166"/>
    <w:rsid w:val="007E0750"/>
    <w:rsid w:val="007E0AB4"/>
    <w:rsid w:val="007E1C60"/>
    <w:rsid w:val="007E2D21"/>
    <w:rsid w:val="007E30DD"/>
    <w:rsid w:val="007E53E8"/>
    <w:rsid w:val="007E6387"/>
    <w:rsid w:val="007E7B4A"/>
    <w:rsid w:val="007F0BF9"/>
    <w:rsid w:val="007F2AF8"/>
    <w:rsid w:val="007F56E0"/>
    <w:rsid w:val="007F6D09"/>
    <w:rsid w:val="007F6D38"/>
    <w:rsid w:val="007F7CF0"/>
    <w:rsid w:val="008000B4"/>
    <w:rsid w:val="008002E3"/>
    <w:rsid w:val="00805860"/>
    <w:rsid w:val="00807382"/>
    <w:rsid w:val="00810A00"/>
    <w:rsid w:val="00811CEC"/>
    <w:rsid w:val="00811F04"/>
    <w:rsid w:val="00812363"/>
    <w:rsid w:val="008130A2"/>
    <w:rsid w:val="0081375C"/>
    <w:rsid w:val="008141DD"/>
    <w:rsid w:val="0081453B"/>
    <w:rsid w:val="00814C28"/>
    <w:rsid w:val="00815653"/>
    <w:rsid w:val="00816C7E"/>
    <w:rsid w:val="008208AD"/>
    <w:rsid w:val="008212ED"/>
    <w:rsid w:val="00821C37"/>
    <w:rsid w:val="00823360"/>
    <w:rsid w:val="00824E47"/>
    <w:rsid w:val="00825445"/>
    <w:rsid w:val="0083030B"/>
    <w:rsid w:val="00834F73"/>
    <w:rsid w:val="00835219"/>
    <w:rsid w:val="00836E4B"/>
    <w:rsid w:val="0084331D"/>
    <w:rsid w:val="00843FA4"/>
    <w:rsid w:val="008470BD"/>
    <w:rsid w:val="008503CA"/>
    <w:rsid w:val="0085366F"/>
    <w:rsid w:val="00855C70"/>
    <w:rsid w:val="00855D10"/>
    <w:rsid w:val="00856208"/>
    <w:rsid w:val="0085769B"/>
    <w:rsid w:val="00861A2F"/>
    <w:rsid w:val="0086723D"/>
    <w:rsid w:val="008679C4"/>
    <w:rsid w:val="00867F87"/>
    <w:rsid w:val="008704D3"/>
    <w:rsid w:val="00871493"/>
    <w:rsid w:val="00872C41"/>
    <w:rsid w:val="00873EDB"/>
    <w:rsid w:val="0087430F"/>
    <w:rsid w:val="00874431"/>
    <w:rsid w:val="008746F9"/>
    <w:rsid w:val="00874DBE"/>
    <w:rsid w:val="008774E0"/>
    <w:rsid w:val="00880377"/>
    <w:rsid w:val="00883A3F"/>
    <w:rsid w:val="00884D5B"/>
    <w:rsid w:val="00884DEC"/>
    <w:rsid w:val="00884FAB"/>
    <w:rsid w:val="00885CA3"/>
    <w:rsid w:val="008860CB"/>
    <w:rsid w:val="008875F1"/>
    <w:rsid w:val="00887A67"/>
    <w:rsid w:val="00892368"/>
    <w:rsid w:val="008925B9"/>
    <w:rsid w:val="00894E63"/>
    <w:rsid w:val="008968F5"/>
    <w:rsid w:val="00897269"/>
    <w:rsid w:val="008978D0"/>
    <w:rsid w:val="00897AD1"/>
    <w:rsid w:val="00897AD8"/>
    <w:rsid w:val="008A12D8"/>
    <w:rsid w:val="008A28C0"/>
    <w:rsid w:val="008A2C75"/>
    <w:rsid w:val="008A3B17"/>
    <w:rsid w:val="008A4287"/>
    <w:rsid w:val="008A6AD5"/>
    <w:rsid w:val="008B2FD5"/>
    <w:rsid w:val="008B4D55"/>
    <w:rsid w:val="008B5200"/>
    <w:rsid w:val="008B69AF"/>
    <w:rsid w:val="008B770F"/>
    <w:rsid w:val="008B7D21"/>
    <w:rsid w:val="008C259D"/>
    <w:rsid w:val="008C2AF2"/>
    <w:rsid w:val="008C38AF"/>
    <w:rsid w:val="008C4175"/>
    <w:rsid w:val="008C634A"/>
    <w:rsid w:val="008C6F32"/>
    <w:rsid w:val="008D3E5B"/>
    <w:rsid w:val="008D499E"/>
    <w:rsid w:val="008D49AD"/>
    <w:rsid w:val="008D4D43"/>
    <w:rsid w:val="008E0191"/>
    <w:rsid w:val="008E2FE4"/>
    <w:rsid w:val="008E4355"/>
    <w:rsid w:val="008E4663"/>
    <w:rsid w:val="008E4D3F"/>
    <w:rsid w:val="008E5FD3"/>
    <w:rsid w:val="008E726D"/>
    <w:rsid w:val="008F0FDB"/>
    <w:rsid w:val="008F11F2"/>
    <w:rsid w:val="008F2E5F"/>
    <w:rsid w:val="008F3AAA"/>
    <w:rsid w:val="008F4321"/>
    <w:rsid w:val="008F50FB"/>
    <w:rsid w:val="008F6005"/>
    <w:rsid w:val="008F6026"/>
    <w:rsid w:val="008F6CFA"/>
    <w:rsid w:val="008F7EBA"/>
    <w:rsid w:val="009002E6"/>
    <w:rsid w:val="009028AF"/>
    <w:rsid w:val="0090334B"/>
    <w:rsid w:val="0090345A"/>
    <w:rsid w:val="00904BC8"/>
    <w:rsid w:val="00905A80"/>
    <w:rsid w:val="009067C4"/>
    <w:rsid w:val="00911591"/>
    <w:rsid w:val="0091211B"/>
    <w:rsid w:val="00912E97"/>
    <w:rsid w:val="00912EB5"/>
    <w:rsid w:val="00913159"/>
    <w:rsid w:val="00913A67"/>
    <w:rsid w:val="00913C8E"/>
    <w:rsid w:val="00914B89"/>
    <w:rsid w:val="0091593B"/>
    <w:rsid w:val="00915E3F"/>
    <w:rsid w:val="009166A1"/>
    <w:rsid w:val="0091693E"/>
    <w:rsid w:val="00916C3C"/>
    <w:rsid w:val="0092089E"/>
    <w:rsid w:val="00920AAB"/>
    <w:rsid w:val="00920F25"/>
    <w:rsid w:val="00921FA6"/>
    <w:rsid w:val="00923F12"/>
    <w:rsid w:val="009240B8"/>
    <w:rsid w:val="00925212"/>
    <w:rsid w:val="009270CE"/>
    <w:rsid w:val="00931599"/>
    <w:rsid w:val="009315BE"/>
    <w:rsid w:val="00931A60"/>
    <w:rsid w:val="00932017"/>
    <w:rsid w:val="009324B1"/>
    <w:rsid w:val="009328F1"/>
    <w:rsid w:val="0093367F"/>
    <w:rsid w:val="00933AC8"/>
    <w:rsid w:val="00934466"/>
    <w:rsid w:val="009344C5"/>
    <w:rsid w:val="00934D40"/>
    <w:rsid w:val="0093558D"/>
    <w:rsid w:val="00935B5E"/>
    <w:rsid w:val="00935EAC"/>
    <w:rsid w:val="00936B78"/>
    <w:rsid w:val="00936F3E"/>
    <w:rsid w:val="00940D16"/>
    <w:rsid w:val="00941ECE"/>
    <w:rsid w:val="009440AD"/>
    <w:rsid w:val="00944A00"/>
    <w:rsid w:val="009456AE"/>
    <w:rsid w:val="009458B0"/>
    <w:rsid w:val="00945E0E"/>
    <w:rsid w:val="00950429"/>
    <w:rsid w:val="00950C35"/>
    <w:rsid w:val="0095231A"/>
    <w:rsid w:val="00952D5A"/>
    <w:rsid w:val="00952F09"/>
    <w:rsid w:val="00953017"/>
    <w:rsid w:val="00953C97"/>
    <w:rsid w:val="009548C4"/>
    <w:rsid w:val="009619EB"/>
    <w:rsid w:val="00964C54"/>
    <w:rsid w:val="0096557F"/>
    <w:rsid w:val="00967592"/>
    <w:rsid w:val="009679D6"/>
    <w:rsid w:val="00971BDA"/>
    <w:rsid w:val="00971E9C"/>
    <w:rsid w:val="009723EA"/>
    <w:rsid w:val="009745F5"/>
    <w:rsid w:val="00975A76"/>
    <w:rsid w:val="00975A96"/>
    <w:rsid w:val="0097682B"/>
    <w:rsid w:val="00976A73"/>
    <w:rsid w:val="00977DCE"/>
    <w:rsid w:val="0098232A"/>
    <w:rsid w:val="00983876"/>
    <w:rsid w:val="00985237"/>
    <w:rsid w:val="00986063"/>
    <w:rsid w:val="00987258"/>
    <w:rsid w:val="00991652"/>
    <w:rsid w:val="00991CE6"/>
    <w:rsid w:val="00992330"/>
    <w:rsid w:val="00994BDB"/>
    <w:rsid w:val="00995679"/>
    <w:rsid w:val="00996AED"/>
    <w:rsid w:val="009A0097"/>
    <w:rsid w:val="009A01D2"/>
    <w:rsid w:val="009A031B"/>
    <w:rsid w:val="009A032B"/>
    <w:rsid w:val="009A0BB9"/>
    <w:rsid w:val="009A2BF9"/>
    <w:rsid w:val="009A31DA"/>
    <w:rsid w:val="009A3E3B"/>
    <w:rsid w:val="009A46D1"/>
    <w:rsid w:val="009A4EF5"/>
    <w:rsid w:val="009A53B1"/>
    <w:rsid w:val="009A61BC"/>
    <w:rsid w:val="009A6F3C"/>
    <w:rsid w:val="009B2D77"/>
    <w:rsid w:val="009B71B6"/>
    <w:rsid w:val="009B7E7D"/>
    <w:rsid w:val="009C01E7"/>
    <w:rsid w:val="009C19C8"/>
    <w:rsid w:val="009C3CC8"/>
    <w:rsid w:val="009C5716"/>
    <w:rsid w:val="009C5775"/>
    <w:rsid w:val="009C592D"/>
    <w:rsid w:val="009C6683"/>
    <w:rsid w:val="009C7C46"/>
    <w:rsid w:val="009D02FF"/>
    <w:rsid w:val="009D1229"/>
    <w:rsid w:val="009D1B94"/>
    <w:rsid w:val="009D329E"/>
    <w:rsid w:val="009D35D9"/>
    <w:rsid w:val="009D40B3"/>
    <w:rsid w:val="009D4A0E"/>
    <w:rsid w:val="009D662B"/>
    <w:rsid w:val="009D6722"/>
    <w:rsid w:val="009D74EA"/>
    <w:rsid w:val="009E0D16"/>
    <w:rsid w:val="009E1338"/>
    <w:rsid w:val="009E3DFE"/>
    <w:rsid w:val="009E3E52"/>
    <w:rsid w:val="009E50A7"/>
    <w:rsid w:val="009E57B1"/>
    <w:rsid w:val="009E6297"/>
    <w:rsid w:val="009F065C"/>
    <w:rsid w:val="009F1536"/>
    <w:rsid w:val="009F1C77"/>
    <w:rsid w:val="009F251D"/>
    <w:rsid w:val="009F29B6"/>
    <w:rsid w:val="009F4D0C"/>
    <w:rsid w:val="009F4EAF"/>
    <w:rsid w:val="009F7A36"/>
    <w:rsid w:val="009F7B20"/>
    <w:rsid w:val="00A0075B"/>
    <w:rsid w:val="00A00789"/>
    <w:rsid w:val="00A00AAC"/>
    <w:rsid w:val="00A062E7"/>
    <w:rsid w:val="00A0730F"/>
    <w:rsid w:val="00A07775"/>
    <w:rsid w:val="00A1008B"/>
    <w:rsid w:val="00A11345"/>
    <w:rsid w:val="00A12279"/>
    <w:rsid w:val="00A13344"/>
    <w:rsid w:val="00A13E59"/>
    <w:rsid w:val="00A13EAE"/>
    <w:rsid w:val="00A143DE"/>
    <w:rsid w:val="00A14962"/>
    <w:rsid w:val="00A14BD7"/>
    <w:rsid w:val="00A168B2"/>
    <w:rsid w:val="00A1785B"/>
    <w:rsid w:val="00A17B3A"/>
    <w:rsid w:val="00A20A7C"/>
    <w:rsid w:val="00A219F7"/>
    <w:rsid w:val="00A23642"/>
    <w:rsid w:val="00A25CD9"/>
    <w:rsid w:val="00A26428"/>
    <w:rsid w:val="00A27881"/>
    <w:rsid w:val="00A3032F"/>
    <w:rsid w:val="00A30B41"/>
    <w:rsid w:val="00A31523"/>
    <w:rsid w:val="00A31752"/>
    <w:rsid w:val="00A329EC"/>
    <w:rsid w:val="00A34422"/>
    <w:rsid w:val="00A35079"/>
    <w:rsid w:val="00A3787E"/>
    <w:rsid w:val="00A41B3C"/>
    <w:rsid w:val="00A41C32"/>
    <w:rsid w:val="00A421B1"/>
    <w:rsid w:val="00A426E0"/>
    <w:rsid w:val="00A42C7F"/>
    <w:rsid w:val="00A42CBD"/>
    <w:rsid w:val="00A46DE4"/>
    <w:rsid w:val="00A471B7"/>
    <w:rsid w:val="00A4762D"/>
    <w:rsid w:val="00A510C2"/>
    <w:rsid w:val="00A51226"/>
    <w:rsid w:val="00A532BE"/>
    <w:rsid w:val="00A5359B"/>
    <w:rsid w:val="00A541BB"/>
    <w:rsid w:val="00A54EDD"/>
    <w:rsid w:val="00A55859"/>
    <w:rsid w:val="00A55E2D"/>
    <w:rsid w:val="00A57C29"/>
    <w:rsid w:val="00A612EE"/>
    <w:rsid w:val="00A61A92"/>
    <w:rsid w:val="00A621E5"/>
    <w:rsid w:val="00A658C5"/>
    <w:rsid w:val="00A667A9"/>
    <w:rsid w:val="00A66AC0"/>
    <w:rsid w:val="00A66C71"/>
    <w:rsid w:val="00A66F64"/>
    <w:rsid w:val="00A66FEF"/>
    <w:rsid w:val="00A71443"/>
    <w:rsid w:val="00A71583"/>
    <w:rsid w:val="00A73B1A"/>
    <w:rsid w:val="00A73C4A"/>
    <w:rsid w:val="00A74AF4"/>
    <w:rsid w:val="00A74D5C"/>
    <w:rsid w:val="00A76DD6"/>
    <w:rsid w:val="00A807A7"/>
    <w:rsid w:val="00A80B3E"/>
    <w:rsid w:val="00A8395D"/>
    <w:rsid w:val="00A83C5B"/>
    <w:rsid w:val="00A85013"/>
    <w:rsid w:val="00A86B8D"/>
    <w:rsid w:val="00A9088A"/>
    <w:rsid w:val="00A9188F"/>
    <w:rsid w:val="00A91FA3"/>
    <w:rsid w:val="00A93882"/>
    <w:rsid w:val="00A96BE4"/>
    <w:rsid w:val="00AA0329"/>
    <w:rsid w:val="00AA0CF0"/>
    <w:rsid w:val="00AA32CD"/>
    <w:rsid w:val="00AA4853"/>
    <w:rsid w:val="00AA4B51"/>
    <w:rsid w:val="00AA4E23"/>
    <w:rsid w:val="00AA66E2"/>
    <w:rsid w:val="00AA7324"/>
    <w:rsid w:val="00AB0F0C"/>
    <w:rsid w:val="00AB3225"/>
    <w:rsid w:val="00AB34ED"/>
    <w:rsid w:val="00AB7794"/>
    <w:rsid w:val="00AC0033"/>
    <w:rsid w:val="00AC1300"/>
    <w:rsid w:val="00AC30CF"/>
    <w:rsid w:val="00AC3EFB"/>
    <w:rsid w:val="00AC4056"/>
    <w:rsid w:val="00AC7B35"/>
    <w:rsid w:val="00AC7E41"/>
    <w:rsid w:val="00AD1431"/>
    <w:rsid w:val="00AD2334"/>
    <w:rsid w:val="00AD4F0E"/>
    <w:rsid w:val="00AD600C"/>
    <w:rsid w:val="00AD7600"/>
    <w:rsid w:val="00AD76BC"/>
    <w:rsid w:val="00AE06A8"/>
    <w:rsid w:val="00AE0E64"/>
    <w:rsid w:val="00AE1B21"/>
    <w:rsid w:val="00AE214C"/>
    <w:rsid w:val="00AE2CAF"/>
    <w:rsid w:val="00AE412F"/>
    <w:rsid w:val="00AE4300"/>
    <w:rsid w:val="00AE47ED"/>
    <w:rsid w:val="00AE545E"/>
    <w:rsid w:val="00AE68CB"/>
    <w:rsid w:val="00AE6904"/>
    <w:rsid w:val="00AF0D7C"/>
    <w:rsid w:val="00AF422A"/>
    <w:rsid w:val="00AF6B0D"/>
    <w:rsid w:val="00B0048D"/>
    <w:rsid w:val="00B01257"/>
    <w:rsid w:val="00B02555"/>
    <w:rsid w:val="00B0400F"/>
    <w:rsid w:val="00B04A14"/>
    <w:rsid w:val="00B06A86"/>
    <w:rsid w:val="00B06DAC"/>
    <w:rsid w:val="00B0780A"/>
    <w:rsid w:val="00B1035F"/>
    <w:rsid w:val="00B10528"/>
    <w:rsid w:val="00B12AEF"/>
    <w:rsid w:val="00B12C96"/>
    <w:rsid w:val="00B1403E"/>
    <w:rsid w:val="00B15B8D"/>
    <w:rsid w:val="00B16254"/>
    <w:rsid w:val="00B1684D"/>
    <w:rsid w:val="00B21672"/>
    <w:rsid w:val="00B23CBB"/>
    <w:rsid w:val="00B249A4"/>
    <w:rsid w:val="00B2679D"/>
    <w:rsid w:val="00B2736E"/>
    <w:rsid w:val="00B273BB"/>
    <w:rsid w:val="00B27677"/>
    <w:rsid w:val="00B30957"/>
    <w:rsid w:val="00B3299F"/>
    <w:rsid w:val="00B34473"/>
    <w:rsid w:val="00B34494"/>
    <w:rsid w:val="00B35250"/>
    <w:rsid w:val="00B36B89"/>
    <w:rsid w:val="00B370C0"/>
    <w:rsid w:val="00B37437"/>
    <w:rsid w:val="00B379B6"/>
    <w:rsid w:val="00B40F92"/>
    <w:rsid w:val="00B40F9F"/>
    <w:rsid w:val="00B417CB"/>
    <w:rsid w:val="00B42E5E"/>
    <w:rsid w:val="00B43C33"/>
    <w:rsid w:val="00B43E74"/>
    <w:rsid w:val="00B446AE"/>
    <w:rsid w:val="00B447B5"/>
    <w:rsid w:val="00B46C71"/>
    <w:rsid w:val="00B46E5B"/>
    <w:rsid w:val="00B470D6"/>
    <w:rsid w:val="00B513D4"/>
    <w:rsid w:val="00B515CB"/>
    <w:rsid w:val="00B5247C"/>
    <w:rsid w:val="00B52782"/>
    <w:rsid w:val="00B53034"/>
    <w:rsid w:val="00B53452"/>
    <w:rsid w:val="00B53DB1"/>
    <w:rsid w:val="00B54AB3"/>
    <w:rsid w:val="00B54B91"/>
    <w:rsid w:val="00B55591"/>
    <w:rsid w:val="00B55AF6"/>
    <w:rsid w:val="00B562BA"/>
    <w:rsid w:val="00B56DBC"/>
    <w:rsid w:val="00B57E96"/>
    <w:rsid w:val="00B57FB6"/>
    <w:rsid w:val="00B6013F"/>
    <w:rsid w:val="00B605C0"/>
    <w:rsid w:val="00B60FC2"/>
    <w:rsid w:val="00B612B3"/>
    <w:rsid w:val="00B62C9A"/>
    <w:rsid w:val="00B62F01"/>
    <w:rsid w:val="00B631D5"/>
    <w:rsid w:val="00B6410E"/>
    <w:rsid w:val="00B643BE"/>
    <w:rsid w:val="00B6596B"/>
    <w:rsid w:val="00B66234"/>
    <w:rsid w:val="00B66581"/>
    <w:rsid w:val="00B71FAC"/>
    <w:rsid w:val="00B72C7D"/>
    <w:rsid w:val="00B72F73"/>
    <w:rsid w:val="00B741A2"/>
    <w:rsid w:val="00B75655"/>
    <w:rsid w:val="00B76800"/>
    <w:rsid w:val="00B77259"/>
    <w:rsid w:val="00B777FC"/>
    <w:rsid w:val="00B779B1"/>
    <w:rsid w:val="00B805AC"/>
    <w:rsid w:val="00B80BEA"/>
    <w:rsid w:val="00B80F5D"/>
    <w:rsid w:val="00B8137C"/>
    <w:rsid w:val="00B8364C"/>
    <w:rsid w:val="00B83E39"/>
    <w:rsid w:val="00B86650"/>
    <w:rsid w:val="00B870E9"/>
    <w:rsid w:val="00B90E8A"/>
    <w:rsid w:val="00B91203"/>
    <w:rsid w:val="00B923D8"/>
    <w:rsid w:val="00B9366F"/>
    <w:rsid w:val="00B95C02"/>
    <w:rsid w:val="00B96CE6"/>
    <w:rsid w:val="00BA0C09"/>
    <w:rsid w:val="00BA13A6"/>
    <w:rsid w:val="00BA184C"/>
    <w:rsid w:val="00BA20D3"/>
    <w:rsid w:val="00BA2576"/>
    <w:rsid w:val="00BA2700"/>
    <w:rsid w:val="00BA4676"/>
    <w:rsid w:val="00BA68F1"/>
    <w:rsid w:val="00BA6DFA"/>
    <w:rsid w:val="00BA6E57"/>
    <w:rsid w:val="00BA6F3F"/>
    <w:rsid w:val="00BB04C7"/>
    <w:rsid w:val="00BB09A0"/>
    <w:rsid w:val="00BB0D58"/>
    <w:rsid w:val="00BB21A7"/>
    <w:rsid w:val="00BB21EA"/>
    <w:rsid w:val="00BB510C"/>
    <w:rsid w:val="00BB6136"/>
    <w:rsid w:val="00BB64A7"/>
    <w:rsid w:val="00BB67F3"/>
    <w:rsid w:val="00BB6F5D"/>
    <w:rsid w:val="00BC0A7F"/>
    <w:rsid w:val="00BC28C8"/>
    <w:rsid w:val="00BC303A"/>
    <w:rsid w:val="00BC3079"/>
    <w:rsid w:val="00BC5DE5"/>
    <w:rsid w:val="00BD083B"/>
    <w:rsid w:val="00BD3CB7"/>
    <w:rsid w:val="00BD449A"/>
    <w:rsid w:val="00BD52F9"/>
    <w:rsid w:val="00BD54A6"/>
    <w:rsid w:val="00BD5B04"/>
    <w:rsid w:val="00BD79DE"/>
    <w:rsid w:val="00BE2C63"/>
    <w:rsid w:val="00BE348A"/>
    <w:rsid w:val="00BE40A4"/>
    <w:rsid w:val="00BE4C35"/>
    <w:rsid w:val="00BE54E7"/>
    <w:rsid w:val="00BE594C"/>
    <w:rsid w:val="00BE5CE6"/>
    <w:rsid w:val="00BE5D6D"/>
    <w:rsid w:val="00BE72C5"/>
    <w:rsid w:val="00BE733A"/>
    <w:rsid w:val="00BF1138"/>
    <w:rsid w:val="00BF2A61"/>
    <w:rsid w:val="00BF3361"/>
    <w:rsid w:val="00BF3B3B"/>
    <w:rsid w:val="00BF42D3"/>
    <w:rsid w:val="00BF57E8"/>
    <w:rsid w:val="00BF5BE3"/>
    <w:rsid w:val="00BF645C"/>
    <w:rsid w:val="00BF7CF7"/>
    <w:rsid w:val="00C00333"/>
    <w:rsid w:val="00C00789"/>
    <w:rsid w:val="00C00AFC"/>
    <w:rsid w:val="00C0244B"/>
    <w:rsid w:val="00C02A99"/>
    <w:rsid w:val="00C030B8"/>
    <w:rsid w:val="00C03B01"/>
    <w:rsid w:val="00C0402D"/>
    <w:rsid w:val="00C04F5D"/>
    <w:rsid w:val="00C056B3"/>
    <w:rsid w:val="00C063AB"/>
    <w:rsid w:val="00C07206"/>
    <w:rsid w:val="00C0752C"/>
    <w:rsid w:val="00C077B1"/>
    <w:rsid w:val="00C10615"/>
    <w:rsid w:val="00C1254B"/>
    <w:rsid w:val="00C12CC9"/>
    <w:rsid w:val="00C12DF0"/>
    <w:rsid w:val="00C131AD"/>
    <w:rsid w:val="00C1550E"/>
    <w:rsid w:val="00C16553"/>
    <w:rsid w:val="00C17198"/>
    <w:rsid w:val="00C17E82"/>
    <w:rsid w:val="00C2008A"/>
    <w:rsid w:val="00C20817"/>
    <w:rsid w:val="00C2093E"/>
    <w:rsid w:val="00C20CC5"/>
    <w:rsid w:val="00C20D11"/>
    <w:rsid w:val="00C2441B"/>
    <w:rsid w:val="00C27EF4"/>
    <w:rsid w:val="00C30622"/>
    <w:rsid w:val="00C332DA"/>
    <w:rsid w:val="00C3421A"/>
    <w:rsid w:val="00C34E52"/>
    <w:rsid w:val="00C35D37"/>
    <w:rsid w:val="00C369E9"/>
    <w:rsid w:val="00C37971"/>
    <w:rsid w:val="00C40611"/>
    <w:rsid w:val="00C412C3"/>
    <w:rsid w:val="00C41BF3"/>
    <w:rsid w:val="00C428DF"/>
    <w:rsid w:val="00C43A43"/>
    <w:rsid w:val="00C45EEC"/>
    <w:rsid w:val="00C46046"/>
    <w:rsid w:val="00C46B56"/>
    <w:rsid w:val="00C5018F"/>
    <w:rsid w:val="00C50447"/>
    <w:rsid w:val="00C5053C"/>
    <w:rsid w:val="00C50931"/>
    <w:rsid w:val="00C520B9"/>
    <w:rsid w:val="00C523A9"/>
    <w:rsid w:val="00C5500F"/>
    <w:rsid w:val="00C5667F"/>
    <w:rsid w:val="00C612AD"/>
    <w:rsid w:val="00C61A24"/>
    <w:rsid w:val="00C64921"/>
    <w:rsid w:val="00C65B8B"/>
    <w:rsid w:val="00C66EC2"/>
    <w:rsid w:val="00C7072A"/>
    <w:rsid w:val="00C723EB"/>
    <w:rsid w:val="00C72AE0"/>
    <w:rsid w:val="00C72DEB"/>
    <w:rsid w:val="00C73260"/>
    <w:rsid w:val="00C7354B"/>
    <w:rsid w:val="00C73EDF"/>
    <w:rsid w:val="00C75BCA"/>
    <w:rsid w:val="00C760D4"/>
    <w:rsid w:val="00C76B0E"/>
    <w:rsid w:val="00C8226E"/>
    <w:rsid w:val="00C84583"/>
    <w:rsid w:val="00C84968"/>
    <w:rsid w:val="00C86A8C"/>
    <w:rsid w:val="00C86FCA"/>
    <w:rsid w:val="00C87BBD"/>
    <w:rsid w:val="00C87EE1"/>
    <w:rsid w:val="00C911CD"/>
    <w:rsid w:val="00C91F64"/>
    <w:rsid w:val="00C92154"/>
    <w:rsid w:val="00C92C2A"/>
    <w:rsid w:val="00C92F6F"/>
    <w:rsid w:val="00C92F82"/>
    <w:rsid w:val="00C93C45"/>
    <w:rsid w:val="00C946E9"/>
    <w:rsid w:val="00C952E8"/>
    <w:rsid w:val="00C97F02"/>
    <w:rsid w:val="00CA09A8"/>
    <w:rsid w:val="00CA53F1"/>
    <w:rsid w:val="00CA651D"/>
    <w:rsid w:val="00CA7015"/>
    <w:rsid w:val="00CB0064"/>
    <w:rsid w:val="00CB01C8"/>
    <w:rsid w:val="00CB1230"/>
    <w:rsid w:val="00CB1BE7"/>
    <w:rsid w:val="00CB4387"/>
    <w:rsid w:val="00CB4647"/>
    <w:rsid w:val="00CB4704"/>
    <w:rsid w:val="00CB6484"/>
    <w:rsid w:val="00CB7573"/>
    <w:rsid w:val="00CB7724"/>
    <w:rsid w:val="00CC0079"/>
    <w:rsid w:val="00CC72AE"/>
    <w:rsid w:val="00CC7DED"/>
    <w:rsid w:val="00CD1229"/>
    <w:rsid w:val="00CD4679"/>
    <w:rsid w:val="00CD7244"/>
    <w:rsid w:val="00CE1D13"/>
    <w:rsid w:val="00CE216A"/>
    <w:rsid w:val="00CE2B2D"/>
    <w:rsid w:val="00CE48C4"/>
    <w:rsid w:val="00CE61C5"/>
    <w:rsid w:val="00CE651F"/>
    <w:rsid w:val="00CE6F75"/>
    <w:rsid w:val="00CE7839"/>
    <w:rsid w:val="00CE7BB4"/>
    <w:rsid w:val="00CE7D43"/>
    <w:rsid w:val="00CF05AE"/>
    <w:rsid w:val="00CF069A"/>
    <w:rsid w:val="00CF5DFE"/>
    <w:rsid w:val="00CF63B3"/>
    <w:rsid w:val="00CF70D7"/>
    <w:rsid w:val="00CF7409"/>
    <w:rsid w:val="00CF759A"/>
    <w:rsid w:val="00D014C5"/>
    <w:rsid w:val="00D02F7D"/>
    <w:rsid w:val="00D03F48"/>
    <w:rsid w:val="00D047AF"/>
    <w:rsid w:val="00D06654"/>
    <w:rsid w:val="00D06FC3"/>
    <w:rsid w:val="00D12B25"/>
    <w:rsid w:val="00D13F60"/>
    <w:rsid w:val="00D15D7C"/>
    <w:rsid w:val="00D162D1"/>
    <w:rsid w:val="00D16BF9"/>
    <w:rsid w:val="00D16EA8"/>
    <w:rsid w:val="00D17773"/>
    <w:rsid w:val="00D178ED"/>
    <w:rsid w:val="00D21ACD"/>
    <w:rsid w:val="00D23B0F"/>
    <w:rsid w:val="00D23DDD"/>
    <w:rsid w:val="00D26412"/>
    <w:rsid w:val="00D27C16"/>
    <w:rsid w:val="00D3078E"/>
    <w:rsid w:val="00D31073"/>
    <w:rsid w:val="00D33D16"/>
    <w:rsid w:val="00D34E28"/>
    <w:rsid w:val="00D35852"/>
    <w:rsid w:val="00D35B85"/>
    <w:rsid w:val="00D36AEB"/>
    <w:rsid w:val="00D36B67"/>
    <w:rsid w:val="00D370E0"/>
    <w:rsid w:val="00D41209"/>
    <w:rsid w:val="00D43EB8"/>
    <w:rsid w:val="00D4627A"/>
    <w:rsid w:val="00D464D3"/>
    <w:rsid w:val="00D4661B"/>
    <w:rsid w:val="00D468A4"/>
    <w:rsid w:val="00D50169"/>
    <w:rsid w:val="00D5110E"/>
    <w:rsid w:val="00D51F4E"/>
    <w:rsid w:val="00D52A03"/>
    <w:rsid w:val="00D52E29"/>
    <w:rsid w:val="00D5443C"/>
    <w:rsid w:val="00D55B06"/>
    <w:rsid w:val="00D560EB"/>
    <w:rsid w:val="00D56595"/>
    <w:rsid w:val="00D5672C"/>
    <w:rsid w:val="00D6135B"/>
    <w:rsid w:val="00D63AD8"/>
    <w:rsid w:val="00D644E5"/>
    <w:rsid w:val="00D646F4"/>
    <w:rsid w:val="00D64FBA"/>
    <w:rsid w:val="00D6554E"/>
    <w:rsid w:val="00D66795"/>
    <w:rsid w:val="00D67CC2"/>
    <w:rsid w:val="00D70C4F"/>
    <w:rsid w:val="00D74E81"/>
    <w:rsid w:val="00D75DC1"/>
    <w:rsid w:val="00D8039D"/>
    <w:rsid w:val="00D82BE3"/>
    <w:rsid w:val="00D840B4"/>
    <w:rsid w:val="00D841C2"/>
    <w:rsid w:val="00D84CAE"/>
    <w:rsid w:val="00D8528A"/>
    <w:rsid w:val="00D87BC0"/>
    <w:rsid w:val="00D91774"/>
    <w:rsid w:val="00D9248D"/>
    <w:rsid w:val="00D9318B"/>
    <w:rsid w:val="00D94EB3"/>
    <w:rsid w:val="00D95D77"/>
    <w:rsid w:val="00D965AD"/>
    <w:rsid w:val="00D96F84"/>
    <w:rsid w:val="00DA0F56"/>
    <w:rsid w:val="00DA131F"/>
    <w:rsid w:val="00DA2D6B"/>
    <w:rsid w:val="00DA37F4"/>
    <w:rsid w:val="00DA4363"/>
    <w:rsid w:val="00DB0FE2"/>
    <w:rsid w:val="00DB1775"/>
    <w:rsid w:val="00DB337D"/>
    <w:rsid w:val="00DB3E14"/>
    <w:rsid w:val="00DB42C1"/>
    <w:rsid w:val="00DB434B"/>
    <w:rsid w:val="00DB4A7A"/>
    <w:rsid w:val="00DB6C41"/>
    <w:rsid w:val="00DB6D1E"/>
    <w:rsid w:val="00DB7E04"/>
    <w:rsid w:val="00DC1545"/>
    <w:rsid w:val="00DC359B"/>
    <w:rsid w:val="00DC4B50"/>
    <w:rsid w:val="00DC579D"/>
    <w:rsid w:val="00DC649F"/>
    <w:rsid w:val="00DC6A53"/>
    <w:rsid w:val="00DC7584"/>
    <w:rsid w:val="00DC7A13"/>
    <w:rsid w:val="00DD07B7"/>
    <w:rsid w:val="00DD1F97"/>
    <w:rsid w:val="00DD21EE"/>
    <w:rsid w:val="00DD25D9"/>
    <w:rsid w:val="00DD266A"/>
    <w:rsid w:val="00DD2B41"/>
    <w:rsid w:val="00DD5378"/>
    <w:rsid w:val="00DD666A"/>
    <w:rsid w:val="00DD7BEB"/>
    <w:rsid w:val="00DD7FA4"/>
    <w:rsid w:val="00DE059E"/>
    <w:rsid w:val="00DE0613"/>
    <w:rsid w:val="00DE0CC5"/>
    <w:rsid w:val="00DE1929"/>
    <w:rsid w:val="00DE26E3"/>
    <w:rsid w:val="00DE40D9"/>
    <w:rsid w:val="00DE4AE6"/>
    <w:rsid w:val="00DE5F81"/>
    <w:rsid w:val="00DE6049"/>
    <w:rsid w:val="00DE60C6"/>
    <w:rsid w:val="00DE699F"/>
    <w:rsid w:val="00DF0AA5"/>
    <w:rsid w:val="00DF0C72"/>
    <w:rsid w:val="00DF1A76"/>
    <w:rsid w:val="00DF1B9B"/>
    <w:rsid w:val="00DF2F27"/>
    <w:rsid w:val="00DF4BEA"/>
    <w:rsid w:val="00DF6628"/>
    <w:rsid w:val="00DF7899"/>
    <w:rsid w:val="00E0027D"/>
    <w:rsid w:val="00E00A9B"/>
    <w:rsid w:val="00E03612"/>
    <w:rsid w:val="00E04B06"/>
    <w:rsid w:val="00E05586"/>
    <w:rsid w:val="00E10097"/>
    <w:rsid w:val="00E124C2"/>
    <w:rsid w:val="00E1254C"/>
    <w:rsid w:val="00E13AAC"/>
    <w:rsid w:val="00E14BFD"/>
    <w:rsid w:val="00E14E32"/>
    <w:rsid w:val="00E1523B"/>
    <w:rsid w:val="00E1528A"/>
    <w:rsid w:val="00E2100E"/>
    <w:rsid w:val="00E215B2"/>
    <w:rsid w:val="00E23D21"/>
    <w:rsid w:val="00E245E1"/>
    <w:rsid w:val="00E256FE"/>
    <w:rsid w:val="00E261A9"/>
    <w:rsid w:val="00E26878"/>
    <w:rsid w:val="00E2700A"/>
    <w:rsid w:val="00E271A1"/>
    <w:rsid w:val="00E314FA"/>
    <w:rsid w:val="00E3249C"/>
    <w:rsid w:val="00E3265A"/>
    <w:rsid w:val="00E336C1"/>
    <w:rsid w:val="00E3386F"/>
    <w:rsid w:val="00E33906"/>
    <w:rsid w:val="00E33A86"/>
    <w:rsid w:val="00E3551A"/>
    <w:rsid w:val="00E37901"/>
    <w:rsid w:val="00E4130A"/>
    <w:rsid w:val="00E4187B"/>
    <w:rsid w:val="00E41B10"/>
    <w:rsid w:val="00E4340B"/>
    <w:rsid w:val="00E45568"/>
    <w:rsid w:val="00E45BD6"/>
    <w:rsid w:val="00E45D4E"/>
    <w:rsid w:val="00E506AF"/>
    <w:rsid w:val="00E51CF1"/>
    <w:rsid w:val="00E52776"/>
    <w:rsid w:val="00E531E7"/>
    <w:rsid w:val="00E546D9"/>
    <w:rsid w:val="00E566A8"/>
    <w:rsid w:val="00E56985"/>
    <w:rsid w:val="00E573E3"/>
    <w:rsid w:val="00E57E33"/>
    <w:rsid w:val="00E60458"/>
    <w:rsid w:val="00E60556"/>
    <w:rsid w:val="00E613E0"/>
    <w:rsid w:val="00E62BFE"/>
    <w:rsid w:val="00E62D84"/>
    <w:rsid w:val="00E64647"/>
    <w:rsid w:val="00E649B6"/>
    <w:rsid w:val="00E65218"/>
    <w:rsid w:val="00E65FE5"/>
    <w:rsid w:val="00E665C6"/>
    <w:rsid w:val="00E668B4"/>
    <w:rsid w:val="00E67D84"/>
    <w:rsid w:val="00E700C9"/>
    <w:rsid w:val="00E70500"/>
    <w:rsid w:val="00E71060"/>
    <w:rsid w:val="00E722BB"/>
    <w:rsid w:val="00E743CA"/>
    <w:rsid w:val="00E745BF"/>
    <w:rsid w:val="00E74CD8"/>
    <w:rsid w:val="00E83D5E"/>
    <w:rsid w:val="00E85075"/>
    <w:rsid w:val="00E85774"/>
    <w:rsid w:val="00E85FF0"/>
    <w:rsid w:val="00E879DD"/>
    <w:rsid w:val="00E90781"/>
    <w:rsid w:val="00E90F1E"/>
    <w:rsid w:val="00E97561"/>
    <w:rsid w:val="00E97FBC"/>
    <w:rsid w:val="00EA2017"/>
    <w:rsid w:val="00EA255E"/>
    <w:rsid w:val="00EA37AA"/>
    <w:rsid w:val="00EA415C"/>
    <w:rsid w:val="00EA4A38"/>
    <w:rsid w:val="00EA5242"/>
    <w:rsid w:val="00EA5D21"/>
    <w:rsid w:val="00EA70B5"/>
    <w:rsid w:val="00EA7B4D"/>
    <w:rsid w:val="00EB236C"/>
    <w:rsid w:val="00EB2A96"/>
    <w:rsid w:val="00EB2DAD"/>
    <w:rsid w:val="00EB31C6"/>
    <w:rsid w:val="00EB584C"/>
    <w:rsid w:val="00EB614F"/>
    <w:rsid w:val="00EB7F7E"/>
    <w:rsid w:val="00EC0456"/>
    <w:rsid w:val="00EC056B"/>
    <w:rsid w:val="00EC0D45"/>
    <w:rsid w:val="00EC1170"/>
    <w:rsid w:val="00EC27B5"/>
    <w:rsid w:val="00EC3700"/>
    <w:rsid w:val="00EC46B6"/>
    <w:rsid w:val="00EC6126"/>
    <w:rsid w:val="00EC65FD"/>
    <w:rsid w:val="00EC7107"/>
    <w:rsid w:val="00ED10F2"/>
    <w:rsid w:val="00ED1711"/>
    <w:rsid w:val="00ED2200"/>
    <w:rsid w:val="00ED581B"/>
    <w:rsid w:val="00ED5A28"/>
    <w:rsid w:val="00EE1EA4"/>
    <w:rsid w:val="00EE23ED"/>
    <w:rsid w:val="00EE26F1"/>
    <w:rsid w:val="00EE29E7"/>
    <w:rsid w:val="00EE4451"/>
    <w:rsid w:val="00EE465D"/>
    <w:rsid w:val="00EE52F2"/>
    <w:rsid w:val="00EE6B1C"/>
    <w:rsid w:val="00EE7F3B"/>
    <w:rsid w:val="00EF073A"/>
    <w:rsid w:val="00EF1A21"/>
    <w:rsid w:val="00EF23D6"/>
    <w:rsid w:val="00EF45BC"/>
    <w:rsid w:val="00EF4EF1"/>
    <w:rsid w:val="00EF5E60"/>
    <w:rsid w:val="00EF66C2"/>
    <w:rsid w:val="00EF72C8"/>
    <w:rsid w:val="00EF7A83"/>
    <w:rsid w:val="00F002BB"/>
    <w:rsid w:val="00F01350"/>
    <w:rsid w:val="00F017D3"/>
    <w:rsid w:val="00F03032"/>
    <w:rsid w:val="00F03C0B"/>
    <w:rsid w:val="00F03E79"/>
    <w:rsid w:val="00F04336"/>
    <w:rsid w:val="00F0433D"/>
    <w:rsid w:val="00F04687"/>
    <w:rsid w:val="00F06DA4"/>
    <w:rsid w:val="00F107D7"/>
    <w:rsid w:val="00F10F63"/>
    <w:rsid w:val="00F13908"/>
    <w:rsid w:val="00F13B24"/>
    <w:rsid w:val="00F14410"/>
    <w:rsid w:val="00F14433"/>
    <w:rsid w:val="00F15D18"/>
    <w:rsid w:val="00F166DB"/>
    <w:rsid w:val="00F20052"/>
    <w:rsid w:val="00F20461"/>
    <w:rsid w:val="00F20BC9"/>
    <w:rsid w:val="00F213D0"/>
    <w:rsid w:val="00F245C1"/>
    <w:rsid w:val="00F24F0C"/>
    <w:rsid w:val="00F256AC"/>
    <w:rsid w:val="00F3157A"/>
    <w:rsid w:val="00F405AF"/>
    <w:rsid w:val="00F41FBD"/>
    <w:rsid w:val="00F4215B"/>
    <w:rsid w:val="00F462ED"/>
    <w:rsid w:val="00F46371"/>
    <w:rsid w:val="00F46678"/>
    <w:rsid w:val="00F46F57"/>
    <w:rsid w:val="00F4720D"/>
    <w:rsid w:val="00F47270"/>
    <w:rsid w:val="00F47669"/>
    <w:rsid w:val="00F47846"/>
    <w:rsid w:val="00F510C0"/>
    <w:rsid w:val="00F5123E"/>
    <w:rsid w:val="00F521DA"/>
    <w:rsid w:val="00F534F9"/>
    <w:rsid w:val="00F5385F"/>
    <w:rsid w:val="00F55014"/>
    <w:rsid w:val="00F57363"/>
    <w:rsid w:val="00F60C9D"/>
    <w:rsid w:val="00F615F5"/>
    <w:rsid w:val="00F61DDE"/>
    <w:rsid w:val="00F61FC5"/>
    <w:rsid w:val="00F63E42"/>
    <w:rsid w:val="00F6480F"/>
    <w:rsid w:val="00F64F6B"/>
    <w:rsid w:val="00F65805"/>
    <w:rsid w:val="00F65A9D"/>
    <w:rsid w:val="00F65AA7"/>
    <w:rsid w:val="00F65C13"/>
    <w:rsid w:val="00F6625F"/>
    <w:rsid w:val="00F66740"/>
    <w:rsid w:val="00F67772"/>
    <w:rsid w:val="00F7069E"/>
    <w:rsid w:val="00F7303C"/>
    <w:rsid w:val="00F7349A"/>
    <w:rsid w:val="00F7415B"/>
    <w:rsid w:val="00F74C2C"/>
    <w:rsid w:val="00F7670A"/>
    <w:rsid w:val="00F775A5"/>
    <w:rsid w:val="00F82F3C"/>
    <w:rsid w:val="00F8300B"/>
    <w:rsid w:val="00F85080"/>
    <w:rsid w:val="00F854EF"/>
    <w:rsid w:val="00F86ABD"/>
    <w:rsid w:val="00F86FC0"/>
    <w:rsid w:val="00F87B63"/>
    <w:rsid w:val="00F90CD1"/>
    <w:rsid w:val="00F917B2"/>
    <w:rsid w:val="00F92206"/>
    <w:rsid w:val="00F9326D"/>
    <w:rsid w:val="00F964C4"/>
    <w:rsid w:val="00F96F7E"/>
    <w:rsid w:val="00F97B04"/>
    <w:rsid w:val="00FA0ABE"/>
    <w:rsid w:val="00FA1DE3"/>
    <w:rsid w:val="00FA2CCF"/>
    <w:rsid w:val="00FA3512"/>
    <w:rsid w:val="00FA36EE"/>
    <w:rsid w:val="00FA3E9E"/>
    <w:rsid w:val="00FA3F7F"/>
    <w:rsid w:val="00FA5C02"/>
    <w:rsid w:val="00FA678D"/>
    <w:rsid w:val="00FB002D"/>
    <w:rsid w:val="00FB14BF"/>
    <w:rsid w:val="00FB1E7A"/>
    <w:rsid w:val="00FB22C3"/>
    <w:rsid w:val="00FB395D"/>
    <w:rsid w:val="00FB3C89"/>
    <w:rsid w:val="00FB3CCD"/>
    <w:rsid w:val="00FB40DF"/>
    <w:rsid w:val="00FB472D"/>
    <w:rsid w:val="00FB5195"/>
    <w:rsid w:val="00FB603A"/>
    <w:rsid w:val="00FB6FA8"/>
    <w:rsid w:val="00FC0B86"/>
    <w:rsid w:val="00FC0F3C"/>
    <w:rsid w:val="00FC18B8"/>
    <w:rsid w:val="00FC1B06"/>
    <w:rsid w:val="00FC36B3"/>
    <w:rsid w:val="00FC4082"/>
    <w:rsid w:val="00FC53F1"/>
    <w:rsid w:val="00FC7A5D"/>
    <w:rsid w:val="00FD1124"/>
    <w:rsid w:val="00FD152F"/>
    <w:rsid w:val="00FD1FAC"/>
    <w:rsid w:val="00FD2DD9"/>
    <w:rsid w:val="00FD36BB"/>
    <w:rsid w:val="00FD6ACB"/>
    <w:rsid w:val="00FD7192"/>
    <w:rsid w:val="00FD7A3F"/>
    <w:rsid w:val="00FE00E2"/>
    <w:rsid w:val="00FE01C9"/>
    <w:rsid w:val="00FE1AD7"/>
    <w:rsid w:val="00FE3934"/>
    <w:rsid w:val="00FE49CC"/>
    <w:rsid w:val="00FE5A8F"/>
    <w:rsid w:val="00FE68EE"/>
    <w:rsid w:val="00FE6A57"/>
    <w:rsid w:val="00FE744A"/>
    <w:rsid w:val="00FF09ED"/>
    <w:rsid w:val="00FF18AA"/>
    <w:rsid w:val="00FF20E9"/>
    <w:rsid w:val="00FF26C6"/>
    <w:rsid w:val="00FF2C58"/>
    <w:rsid w:val="00FF2DF8"/>
    <w:rsid w:val="00FF30BF"/>
    <w:rsid w:val="00FF4AA0"/>
    <w:rsid w:val="00FF5F6B"/>
    <w:rsid w:val="00FF6D68"/>
    <w:rsid w:val="00FF6DFC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4AD760A"/>
  <w15:docId w15:val="{4DEF2E78-F223-4A0D-9460-E89A12F1E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480"/>
  </w:style>
  <w:style w:type="paragraph" w:styleId="Heading1">
    <w:name w:val="heading 1"/>
    <w:basedOn w:val="Normal"/>
    <w:next w:val="Normal"/>
    <w:link w:val="Heading1Char"/>
    <w:autoRedefine/>
    <w:qFormat/>
    <w:rsid w:val="006E1BAC"/>
    <w:pPr>
      <w:keepNext/>
      <w:tabs>
        <w:tab w:val="left" w:pos="-180"/>
      </w:tabs>
      <w:jc w:val="center"/>
      <w:outlineLvl w:val="0"/>
    </w:pPr>
    <w:rPr>
      <w:b/>
      <w:caps/>
      <w:noProof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qFormat/>
    <w:rsid w:val="00AE412F"/>
    <w:pPr>
      <w:keepNext/>
      <w:widowControl w:val="0"/>
      <w:ind w:right="-4322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F47669"/>
    <w:pPr>
      <w:keepNext/>
      <w:pBdr>
        <w:bottom w:val="single" w:sz="4" w:space="0" w:color="auto"/>
      </w:pBdr>
      <w:tabs>
        <w:tab w:val="left" w:pos="2618"/>
        <w:tab w:val="center" w:pos="5130"/>
      </w:tabs>
      <w:spacing w:before="240" w:after="60"/>
      <w:outlineLvl w:val="2"/>
    </w:pPr>
    <w:rPr>
      <w:rFonts w:ascii="Arial" w:hAnsi="Arial" w:cs="Arial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AE412F"/>
    <w:pPr>
      <w:keepNext/>
      <w:widowControl w:val="0"/>
      <w:ind w:left="-18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AE412F"/>
    <w:pPr>
      <w:keepNext/>
      <w:ind w:left="-18"/>
      <w:jc w:val="right"/>
      <w:outlineLvl w:val="4"/>
    </w:pPr>
    <w:rPr>
      <w:b/>
      <w:sz w:val="18"/>
    </w:rPr>
  </w:style>
  <w:style w:type="paragraph" w:styleId="Heading6">
    <w:name w:val="heading 6"/>
    <w:basedOn w:val="Normal"/>
    <w:next w:val="Normal"/>
    <w:link w:val="Heading6Char"/>
    <w:qFormat/>
    <w:rsid w:val="00AE412F"/>
    <w:pPr>
      <w:keepNext/>
      <w:jc w:val="right"/>
      <w:outlineLvl w:val="5"/>
    </w:pPr>
    <w:rPr>
      <w:b/>
      <w:sz w:val="24"/>
    </w:rPr>
  </w:style>
  <w:style w:type="paragraph" w:styleId="Heading7">
    <w:name w:val="heading 7"/>
    <w:basedOn w:val="Normal"/>
    <w:next w:val="Normal"/>
    <w:link w:val="Heading7Char"/>
    <w:qFormat/>
    <w:rsid w:val="00AE412F"/>
    <w:pPr>
      <w:keepNext/>
      <w:widowControl w:val="0"/>
      <w:outlineLvl w:val="6"/>
    </w:pPr>
    <w:rPr>
      <w:b/>
      <w:sz w:val="22"/>
    </w:rPr>
  </w:style>
  <w:style w:type="paragraph" w:styleId="Heading8">
    <w:name w:val="heading 8"/>
    <w:basedOn w:val="Normal"/>
    <w:next w:val="Normal"/>
    <w:link w:val="Heading8Char"/>
    <w:qFormat/>
    <w:rsid w:val="00AE412F"/>
    <w:pPr>
      <w:keepNext/>
      <w:tabs>
        <w:tab w:val="right" w:pos="9360"/>
      </w:tabs>
      <w:jc w:val="center"/>
      <w:outlineLvl w:val="7"/>
    </w:pPr>
    <w:rPr>
      <w:b/>
      <w:sz w:val="32"/>
    </w:rPr>
  </w:style>
  <w:style w:type="paragraph" w:styleId="Heading9">
    <w:name w:val="heading 9"/>
    <w:basedOn w:val="Normal"/>
    <w:next w:val="Normal"/>
    <w:link w:val="Heading9Char"/>
    <w:qFormat/>
    <w:rsid w:val="00AE412F"/>
    <w:pPr>
      <w:keepNext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basedOn w:val="Normal"/>
    <w:rsid w:val="00AE412F"/>
    <w:pPr>
      <w:widowControl w:val="0"/>
    </w:pPr>
    <w:rPr>
      <w:sz w:val="24"/>
    </w:rPr>
  </w:style>
  <w:style w:type="paragraph" w:styleId="BodyTextIndent">
    <w:name w:val="Body Text Indent"/>
    <w:basedOn w:val="Normal"/>
    <w:link w:val="BodyTextIndentChar"/>
    <w:rsid w:val="00AE412F"/>
    <w:pPr>
      <w:ind w:left="288"/>
    </w:pPr>
    <w:rPr>
      <w:sz w:val="22"/>
    </w:rPr>
  </w:style>
  <w:style w:type="paragraph" w:styleId="BodyTextIndent2">
    <w:name w:val="Body Text Indent 2"/>
    <w:basedOn w:val="Normal"/>
    <w:link w:val="BodyTextIndent2Char"/>
    <w:rsid w:val="00AE412F"/>
    <w:pPr>
      <w:ind w:left="270"/>
    </w:pPr>
    <w:rPr>
      <w:sz w:val="22"/>
    </w:rPr>
  </w:style>
  <w:style w:type="paragraph" w:styleId="BodyTextIndent3">
    <w:name w:val="Body Text Indent 3"/>
    <w:basedOn w:val="Normal"/>
    <w:link w:val="BodyTextIndent3Char"/>
    <w:rsid w:val="00AE412F"/>
    <w:pPr>
      <w:ind w:left="270"/>
    </w:pPr>
    <w:rPr>
      <w:b/>
      <w:sz w:val="22"/>
    </w:rPr>
  </w:style>
  <w:style w:type="paragraph" w:styleId="Header">
    <w:name w:val="header"/>
    <w:basedOn w:val="Normal"/>
    <w:link w:val="HeaderChar"/>
    <w:rsid w:val="00AE41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7069E"/>
  </w:style>
  <w:style w:type="paragraph" w:styleId="Footer">
    <w:name w:val="footer"/>
    <w:basedOn w:val="Normal"/>
    <w:link w:val="FooterChar"/>
    <w:uiPriority w:val="99"/>
    <w:rsid w:val="00AE41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3A"/>
  </w:style>
  <w:style w:type="character" w:styleId="PageNumber">
    <w:name w:val="page number"/>
    <w:basedOn w:val="DefaultParagraphFont"/>
    <w:rsid w:val="00AE412F"/>
  </w:style>
  <w:style w:type="paragraph" w:styleId="BodyText2">
    <w:name w:val="Body Text 2"/>
    <w:basedOn w:val="Normal"/>
    <w:link w:val="BodyText2Char"/>
    <w:rsid w:val="00AE412F"/>
    <w:rPr>
      <w:b/>
      <w:sz w:val="24"/>
    </w:rPr>
  </w:style>
  <w:style w:type="paragraph" w:styleId="BodyText">
    <w:name w:val="Body Text"/>
    <w:basedOn w:val="Normal"/>
    <w:link w:val="BodyTextChar"/>
    <w:rsid w:val="00AE412F"/>
    <w:pPr>
      <w:spacing w:after="120"/>
    </w:pPr>
  </w:style>
  <w:style w:type="paragraph" w:styleId="Title">
    <w:name w:val="Title"/>
    <w:basedOn w:val="Normal"/>
    <w:link w:val="TitleChar"/>
    <w:uiPriority w:val="10"/>
    <w:qFormat/>
    <w:rsid w:val="00AE412F"/>
    <w:pPr>
      <w:jc w:val="center"/>
    </w:pPr>
    <w:rPr>
      <w:b/>
      <w:sz w:val="32"/>
    </w:rPr>
  </w:style>
  <w:style w:type="paragraph" w:styleId="List">
    <w:name w:val="List"/>
    <w:basedOn w:val="Normal"/>
    <w:rsid w:val="00AE412F"/>
    <w:pPr>
      <w:ind w:left="360" w:hanging="360"/>
    </w:pPr>
    <w:rPr>
      <w:sz w:val="24"/>
    </w:rPr>
  </w:style>
  <w:style w:type="paragraph" w:styleId="BlockText">
    <w:name w:val="Block Text"/>
    <w:basedOn w:val="Normal"/>
    <w:rsid w:val="00AE412F"/>
    <w:pPr>
      <w:ind w:left="-360" w:right="-360"/>
    </w:pPr>
    <w:rPr>
      <w:i/>
      <w:iCs/>
      <w:sz w:val="22"/>
      <w:szCs w:val="22"/>
    </w:rPr>
  </w:style>
  <w:style w:type="paragraph" w:customStyle="1" w:styleId="Body">
    <w:name w:val="Body"/>
    <w:basedOn w:val="Normal"/>
    <w:rsid w:val="00AE412F"/>
    <w:rPr>
      <w:color w:val="000000"/>
      <w:sz w:val="24"/>
    </w:rPr>
  </w:style>
  <w:style w:type="character" w:styleId="Hyperlink">
    <w:name w:val="Hyperlink"/>
    <w:uiPriority w:val="99"/>
    <w:rsid w:val="00AE412F"/>
    <w:rPr>
      <w:color w:val="0000FF"/>
      <w:u w:val="single"/>
    </w:rPr>
  </w:style>
  <w:style w:type="paragraph" w:styleId="NormalWeb">
    <w:name w:val="Normal (Web)"/>
    <w:basedOn w:val="Normal"/>
    <w:uiPriority w:val="99"/>
    <w:rsid w:val="00AE412F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39"/>
    <w:rsid w:val="00885CA3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3341EA"/>
    <w:rPr>
      <w:b/>
      <w:bCs/>
    </w:rPr>
  </w:style>
  <w:style w:type="character" w:styleId="Emphasis">
    <w:name w:val="Emphasis"/>
    <w:uiPriority w:val="20"/>
    <w:qFormat/>
    <w:rsid w:val="003341EA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BE733A"/>
    <w:pPr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rsid w:val="00BE733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E733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82980"/>
    <w:rPr>
      <w:color w:val="800080"/>
      <w:u w:val="single"/>
    </w:rPr>
  </w:style>
  <w:style w:type="paragraph" w:styleId="TOCHeading">
    <w:name w:val="TOC Heading"/>
    <w:basedOn w:val="Heading1"/>
    <w:next w:val="Normal"/>
    <w:uiPriority w:val="39"/>
    <w:qFormat/>
    <w:rsid w:val="00671FF1"/>
    <w:pPr>
      <w:keepLines/>
      <w:spacing w:before="480" w:line="276" w:lineRule="auto"/>
      <w:outlineLvl w:val="9"/>
    </w:pPr>
    <w:rPr>
      <w:rFonts w:ascii="Cambria" w:hAnsi="Cambria"/>
      <w:bCs/>
      <w:color w:val="365F91"/>
    </w:rPr>
  </w:style>
  <w:style w:type="paragraph" w:styleId="TOC1">
    <w:name w:val="toc 1"/>
    <w:basedOn w:val="Normal"/>
    <w:next w:val="Normal"/>
    <w:autoRedefine/>
    <w:uiPriority w:val="39"/>
    <w:qFormat/>
    <w:rsid w:val="001A0347"/>
    <w:pPr>
      <w:tabs>
        <w:tab w:val="right" w:leader="dot" w:pos="9350"/>
      </w:tabs>
    </w:pPr>
    <w:rPr>
      <w:b/>
      <w:caps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517EE6"/>
    <w:pPr>
      <w:tabs>
        <w:tab w:val="right" w:leader="dot" w:pos="9000"/>
      </w:tabs>
      <w:ind w:left="200"/>
    </w:pPr>
  </w:style>
  <w:style w:type="paragraph" w:styleId="TOC3">
    <w:name w:val="toc 3"/>
    <w:basedOn w:val="Normal"/>
    <w:next w:val="Normal"/>
    <w:autoRedefine/>
    <w:uiPriority w:val="39"/>
    <w:qFormat/>
    <w:rsid w:val="00671FF1"/>
    <w:pPr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E531E7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E531E7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E531E7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E531E7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E531E7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E531E7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CM1">
    <w:name w:val="CM1"/>
    <w:basedOn w:val="Normal"/>
    <w:next w:val="Normal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sz w:val="24"/>
      <w:szCs w:val="24"/>
    </w:rPr>
  </w:style>
  <w:style w:type="paragraph" w:customStyle="1" w:styleId="CM4">
    <w:name w:val="CM4"/>
    <w:basedOn w:val="Normal"/>
    <w:next w:val="Normal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sz w:val="24"/>
      <w:szCs w:val="24"/>
    </w:rPr>
  </w:style>
  <w:style w:type="paragraph" w:customStyle="1" w:styleId="Default">
    <w:name w:val="Default"/>
    <w:uiPriority w:val="99"/>
    <w:rsid w:val="00FF6D68"/>
    <w:pPr>
      <w:widowControl w:val="0"/>
      <w:autoSpaceDE w:val="0"/>
      <w:autoSpaceDN w:val="0"/>
      <w:adjustRightInd w:val="0"/>
    </w:pPr>
    <w:rPr>
      <w:rFonts w:ascii="Helvetica" w:hAnsi="Helvetica" w:cs="Helvetica"/>
      <w:color w:val="000000"/>
      <w:sz w:val="24"/>
      <w:szCs w:val="24"/>
    </w:rPr>
  </w:style>
  <w:style w:type="paragraph" w:customStyle="1" w:styleId="CM3">
    <w:name w:val="CM3"/>
    <w:basedOn w:val="Default"/>
    <w:next w:val="Default"/>
    <w:uiPriority w:val="99"/>
    <w:rsid w:val="00AF422A"/>
    <w:rPr>
      <w:rFonts w:ascii="Symbol" w:hAnsi="Symbol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AF422A"/>
    <w:pPr>
      <w:spacing w:line="253" w:lineRule="atLeast"/>
    </w:pPr>
    <w:rPr>
      <w:rFonts w:ascii="Symbol" w:hAnsi="Symbol" w:cs="Times New Roman"/>
      <w:color w:val="auto"/>
    </w:rPr>
  </w:style>
  <w:style w:type="character" w:styleId="CommentReference">
    <w:name w:val="annotation reference"/>
    <w:uiPriority w:val="99"/>
    <w:rsid w:val="009D4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D4A0E"/>
  </w:style>
  <w:style w:type="character" w:customStyle="1" w:styleId="CommentTextChar">
    <w:name w:val="Comment Text Char"/>
    <w:basedOn w:val="DefaultParagraphFont"/>
    <w:link w:val="CommentText"/>
    <w:uiPriority w:val="99"/>
    <w:rsid w:val="009D4A0E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9D4A0E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9D4A0E"/>
    <w:rPr>
      <w:b/>
      <w:bCs/>
    </w:rPr>
  </w:style>
  <w:style w:type="paragraph" w:customStyle="1" w:styleId="bullet1">
    <w:name w:val="bullet1"/>
    <w:basedOn w:val="Normal"/>
    <w:link w:val="bullet1Char"/>
    <w:qFormat/>
    <w:rsid w:val="008470BD"/>
    <w:pPr>
      <w:numPr>
        <w:numId w:val="16"/>
      </w:numPr>
      <w:tabs>
        <w:tab w:val="left" w:pos="4788"/>
        <w:tab w:val="left" w:pos="9576"/>
      </w:tabs>
    </w:pPr>
    <w:rPr>
      <w:rFonts w:ascii="Arial Narrow" w:hAnsi="Arial Narrow"/>
      <w:sz w:val="22"/>
      <w:szCs w:val="22"/>
    </w:rPr>
  </w:style>
  <w:style w:type="paragraph" w:customStyle="1" w:styleId="bullet2">
    <w:name w:val="bullet2"/>
    <w:basedOn w:val="Normal"/>
    <w:link w:val="bullet2Char"/>
    <w:qFormat/>
    <w:rsid w:val="008470BD"/>
    <w:pPr>
      <w:numPr>
        <w:numId w:val="10"/>
      </w:numPr>
      <w:tabs>
        <w:tab w:val="left" w:pos="4788"/>
        <w:tab w:val="left" w:pos="9576"/>
      </w:tabs>
      <w:autoSpaceDE w:val="0"/>
      <w:autoSpaceDN w:val="0"/>
    </w:pPr>
    <w:rPr>
      <w:rFonts w:ascii="Arial Narrow" w:hAnsi="Arial Narrow"/>
      <w:sz w:val="22"/>
      <w:szCs w:val="22"/>
    </w:rPr>
  </w:style>
  <w:style w:type="character" w:customStyle="1" w:styleId="bullet1Char">
    <w:name w:val="bullet1 Char"/>
    <w:link w:val="bullet1"/>
    <w:rsid w:val="008470BD"/>
    <w:rPr>
      <w:rFonts w:ascii="Arial Narrow" w:hAnsi="Arial Narrow"/>
      <w:sz w:val="22"/>
      <w:szCs w:val="22"/>
    </w:rPr>
  </w:style>
  <w:style w:type="paragraph" w:customStyle="1" w:styleId="boldnorm1">
    <w:name w:val="bold norm 1"/>
    <w:basedOn w:val="Heading2"/>
    <w:link w:val="boldnorm1Char"/>
    <w:qFormat/>
    <w:rsid w:val="004B179E"/>
    <w:rPr>
      <w:rFonts w:ascii="Arial Narrow" w:hAnsi="Arial Narrow"/>
      <w:u w:val="single"/>
    </w:rPr>
  </w:style>
  <w:style w:type="character" w:customStyle="1" w:styleId="bullet2Char">
    <w:name w:val="bullet2 Char"/>
    <w:link w:val="bullet2"/>
    <w:rsid w:val="008470BD"/>
    <w:rPr>
      <w:rFonts w:ascii="Arial Narrow" w:hAnsi="Arial Narrow"/>
      <w:sz w:val="22"/>
      <w:szCs w:val="22"/>
    </w:rPr>
  </w:style>
  <w:style w:type="character" w:customStyle="1" w:styleId="PlainTextChar">
    <w:name w:val="Plain Text Char"/>
    <w:link w:val="PlainText"/>
    <w:uiPriority w:val="99"/>
    <w:locked/>
    <w:rsid w:val="00AC3EFB"/>
    <w:rPr>
      <w:rFonts w:ascii="Courier New" w:eastAsia="Calibri" w:hAnsi="Courier New" w:cs="Courier New"/>
      <w:lang w:val="en-US" w:eastAsia="en-US" w:bidi="ar-SA"/>
    </w:rPr>
  </w:style>
  <w:style w:type="character" w:customStyle="1" w:styleId="Heading2Char">
    <w:name w:val="Heading 2 Char"/>
    <w:link w:val="Heading2"/>
    <w:rsid w:val="004B179E"/>
    <w:rPr>
      <w:b/>
      <w:sz w:val="24"/>
    </w:rPr>
  </w:style>
  <w:style w:type="character" w:customStyle="1" w:styleId="boldnorm1Char">
    <w:name w:val="bold norm 1 Char"/>
    <w:link w:val="boldnorm1"/>
    <w:rsid w:val="004B179E"/>
    <w:rPr>
      <w:rFonts w:ascii="Arial Narrow" w:hAnsi="Arial Narrow"/>
      <w:b/>
      <w:sz w:val="24"/>
      <w:u w:val="single"/>
    </w:rPr>
  </w:style>
  <w:style w:type="paragraph" w:styleId="PlainText">
    <w:name w:val="Plain Text"/>
    <w:basedOn w:val="Normal"/>
    <w:link w:val="PlainTextChar"/>
    <w:uiPriority w:val="99"/>
    <w:rsid w:val="00AC3EFB"/>
    <w:pPr>
      <w:autoSpaceDE w:val="0"/>
      <w:autoSpaceDN w:val="0"/>
    </w:pPr>
    <w:rPr>
      <w:rFonts w:ascii="Courier New" w:eastAsia="Calibri" w:hAnsi="Courier New" w:cs="Courier New"/>
    </w:rPr>
  </w:style>
  <w:style w:type="paragraph" w:customStyle="1" w:styleId="Subhead1">
    <w:name w:val="Subhead 1"/>
    <w:basedOn w:val="Normal"/>
    <w:rsid w:val="00E60556"/>
    <w:pPr>
      <w:tabs>
        <w:tab w:val="left" w:pos="720"/>
      </w:tabs>
    </w:pPr>
    <w:rPr>
      <w:b/>
      <w:color w:val="000000"/>
      <w:sz w:val="24"/>
    </w:rPr>
  </w:style>
  <w:style w:type="paragraph" w:styleId="BodyText3">
    <w:name w:val="Body Text 3"/>
    <w:basedOn w:val="Normal"/>
    <w:link w:val="BodyText3Char"/>
    <w:rsid w:val="00E60556"/>
    <w:pPr>
      <w:autoSpaceDE w:val="0"/>
      <w:autoSpaceDN w:val="0"/>
      <w:jc w:val="right"/>
    </w:pPr>
    <w:rPr>
      <w:b/>
      <w:bCs/>
      <w:sz w:val="24"/>
      <w:szCs w:val="24"/>
    </w:rPr>
  </w:style>
  <w:style w:type="character" w:customStyle="1" w:styleId="BodyText3Char">
    <w:name w:val="Body Text 3 Char"/>
    <w:link w:val="BodyText3"/>
    <w:rsid w:val="00E60556"/>
    <w:rPr>
      <w:b/>
      <w:bCs/>
      <w:sz w:val="24"/>
      <w:szCs w:val="24"/>
    </w:rPr>
  </w:style>
  <w:style w:type="character" w:customStyle="1" w:styleId="BodyText2Char">
    <w:name w:val="Body Text 2 Char"/>
    <w:link w:val="BodyText2"/>
    <w:rsid w:val="00E60556"/>
    <w:rPr>
      <w:b/>
      <w:sz w:val="24"/>
    </w:rPr>
  </w:style>
  <w:style w:type="numbering" w:customStyle="1" w:styleId="PBA">
    <w:name w:val="PBA"/>
    <w:rsid w:val="00E60556"/>
    <w:pPr>
      <w:numPr>
        <w:numId w:val="30"/>
      </w:numPr>
    </w:pPr>
  </w:style>
  <w:style w:type="character" w:customStyle="1" w:styleId="Heading7Char">
    <w:name w:val="Heading 7 Char"/>
    <w:link w:val="Heading7"/>
    <w:rsid w:val="00E60556"/>
    <w:rPr>
      <w:b/>
      <w:sz w:val="22"/>
    </w:rPr>
  </w:style>
  <w:style w:type="character" w:customStyle="1" w:styleId="ListParagraphChar">
    <w:name w:val="List Paragraph Char"/>
    <w:link w:val="ListParagraph"/>
    <w:uiPriority w:val="34"/>
    <w:locked/>
    <w:rsid w:val="0018557D"/>
    <w:rPr>
      <w:sz w:val="24"/>
      <w:szCs w:val="24"/>
    </w:rPr>
  </w:style>
  <w:style w:type="character" w:customStyle="1" w:styleId="Heading4Char">
    <w:name w:val="Heading 4 Char"/>
    <w:link w:val="Heading4"/>
    <w:rsid w:val="009028AF"/>
    <w:rPr>
      <w:b/>
      <w:sz w:val="24"/>
    </w:rPr>
  </w:style>
  <w:style w:type="paragraph" w:customStyle="1" w:styleId="normal1">
    <w:name w:val="normal1"/>
    <w:basedOn w:val="Normal"/>
    <w:link w:val="normal1Char"/>
    <w:qFormat/>
    <w:rsid w:val="005C2D06"/>
    <w:pPr>
      <w:autoSpaceDE w:val="0"/>
      <w:autoSpaceDN w:val="0"/>
    </w:pPr>
    <w:rPr>
      <w:rFonts w:ascii="Arial Narrow" w:hAnsi="Arial Narrow" w:cs="Arial"/>
      <w:sz w:val="24"/>
      <w:szCs w:val="24"/>
    </w:rPr>
  </w:style>
  <w:style w:type="character" w:customStyle="1" w:styleId="normal1Char">
    <w:name w:val="normal1 Char"/>
    <w:link w:val="normal1"/>
    <w:rsid w:val="005C2D06"/>
    <w:rPr>
      <w:rFonts w:ascii="Arial Narrow" w:hAnsi="Arial Narrow" w:cs="Arial"/>
      <w:sz w:val="24"/>
      <w:szCs w:val="24"/>
    </w:rPr>
  </w:style>
  <w:style w:type="paragraph" w:customStyle="1" w:styleId="bullet11">
    <w:name w:val="bullet11"/>
    <w:basedOn w:val="Normal"/>
    <w:link w:val="bullet11Char"/>
    <w:rsid w:val="005C2D06"/>
    <w:pPr>
      <w:numPr>
        <w:numId w:val="34"/>
      </w:numPr>
    </w:pPr>
    <w:rPr>
      <w:rFonts w:ascii="Arial Narrow" w:hAnsi="Arial Narrow" w:cs="Arial"/>
    </w:rPr>
  </w:style>
  <w:style w:type="character" w:customStyle="1" w:styleId="Heading1Char">
    <w:name w:val="Heading 1 Char"/>
    <w:link w:val="Heading1"/>
    <w:rsid w:val="006E1BAC"/>
    <w:rPr>
      <w:b/>
      <w:caps/>
      <w:noProof/>
      <w:sz w:val="28"/>
      <w:szCs w:val="28"/>
      <w:u w:val="single"/>
    </w:rPr>
  </w:style>
  <w:style w:type="character" w:customStyle="1" w:styleId="Heading3Char">
    <w:name w:val="Heading 3 Char"/>
    <w:link w:val="Heading3"/>
    <w:rsid w:val="00177A3D"/>
    <w:rPr>
      <w:rFonts w:ascii="Arial" w:hAnsi="Arial" w:cs="Arial"/>
      <w:b/>
      <w:sz w:val="36"/>
    </w:rPr>
  </w:style>
  <w:style w:type="character" w:customStyle="1" w:styleId="Heading5Char">
    <w:name w:val="Heading 5 Char"/>
    <w:link w:val="Heading5"/>
    <w:rsid w:val="00177A3D"/>
    <w:rPr>
      <w:b/>
      <w:sz w:val="18"/>
    </w:rPr>
  </w:style>
  <w:style w:type="character" w:customStyle="1" w:styleId="Heading6Char">
    <w:name w:val="Heading 6 Char"/>
    <w:link w:val="Heading6"/>
    <w:rsid w:val="00177A3D"/>
    <w:rPr>
      <w:b/>
      <w:sz w:val="24"/>
    </w:rPr>
  </w:style>
  <w:style w:type="character" w:customStyle="1" w:styleId="Heading8Char">
    <w:name w:val="Heading 8 Char"/>
    <w:link w:val="Heading8"/>
    <w:rsid w:val="00177A3D"/>
    <w:rPr>
      <w:b/>
      <w:sz w:val="32"/>
    </w:rPr>
  </w:style>
  <w:style w:type="character" w:customStyle="1" w:styleId="Heading9Char">
    <w:name w:val="Heading 9 Char"/>
    <w:link w:val="Heading9"/>
    <w:rsid w:val="00177A3D"/>
    <w:rPr>
      <w:b/>
      <w:bCs/>
    </w:rPr>
  </w:style>
  <w:style w:type="character" w:customStyle="1" w:styleId="TitleChar">
    <w:name w:val="Title Char"/>
    <w:link w:val="Title"/>
    <w:uiPriority w:val="10"/>
    <w:rsid w:val="00177A3D"/>
    <w:rPr>
      <w:b/>
      <w:sz w:val="32"/>
    </w:rPr>
  </w:style>
  <w:style w:type="character" w:customStyle="1" w:styleId="BodyTextIndentChar">
    <w:name w:val="Body Text Indent Char"/>
    <w:link w:val="BodyTextIndent"/>
    <w:rsid w:val="00177A3D"/>
    <w:rPr>
      <w:sz w:val="22"/>
    </w:rPr>
  </w:style>
  <w:style w:type="character" w:customStyle="1" w:styleId="BodyTextChar">
    <w:name w:val="Body Text Char"/>
    <w:link w:val="BodyText"/>
    <w:rsid w:val="00177A3D"/>
  </w:style>
  <w:style w:type="character" w:customStyle="1" w:styleId="BodyTextIndent3Char">
    <w:name w:val="Body Text Indent 3 Char"/>
    <w:link w:val="BodyTextIndent3"/>
    <w:rsid w:val="00177A3D"/>
    <w:rPr>
      <w:b/>
      <w:sz w:val="22"/>
    </w:rPr>
  </w:style>
  <w:style w:type="paragraph" w:styleId="Caption">
    <w:name w:val="caption"/>
    <w:basedOn w:val="Normal"/>
    <w:next w:val="Normal"/>
    <w:uiPriority w:val="99"/>
    <w:qFormat/>
    <w:rsid w:val="00177A3D"/>
    <w:pPr>
      <w:spacing w:before="120"/>
    </w:pPr>
    <w:rPr>
      <w:b/>
      <w:bCs/>
      <w:sz w:val="22"/>
      <w:szCs w:val="22"/>
    </w:rPr>
  </w:style>
  <w:style w:type="character" w:customStyle="1" w:styleId="BodyTextIndent2Char">
    <w:name w:val="Body Text Indent 2 Char"/>
    <w:link w:val="BodyTextIndent2"/>
    <w:rsid w:val="00177A3D"/>
    <w:rPr>
      <w:sz w:val="22"/>
    </w:rPr>
  </w:style>
  <w:style w:type="paragraph" w:customStyle="1" w:styleId="main">
    <w:name w:val="main"/>
    <w:basedOn w:val="Normal"/>
    <w:rsid w:val="00177A3D"/>
    <w:pPr>
      <w:spacing w:before="150" w:after="150" w:line="220" w:lineRule="atLeast"/>
      <w:ind w:left="150" w:right="300"/>
    </w:pPr>
    <w:rPr>
      <w:rFonts w:ascii="Verdana" w:hAnsi="Verdana"/>
      <w:color w:val="000000"/>
    </w:rPr>
  </w:style>
  <w:style w:type="paragraph" w:styleId="DocumentMap">
    <w:name w:val="Document Map"/>
    <w:basedOn w:val="Normal"/>
    <w:link w:val="DocumentMapChar"/>
    <w:rsid w:val="00177A3D"/>
    <w:pPr>
      <w:shd w:val="clear" w:color="auto" w:fill="000080"/>
      <w:autoSpaceDE w:val="0"/>
      <w:autoSpaceDN w:val="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177A3D"/>
    <w:rPr>
      <w:rFonts w:ascii="Tahoma" w:hAnsi="Tahoma" w:cs="Tahoma"/>
      <w:shd w:val="clear" w:color="auto" w:fill="000080"/>
    </w:rPr>
  </w:style>
  <w:style w:type="character" w:styleId="LineNumber">
    <w:name w:val="line number"/>
    <w:uiPriority w:val="99"/>
    <w:unhideWhenUsed/>
    <w:rsid w:val="00177A3D"/>
  </w:style>
  <w:style w:type="paragraph" w:styleId="NoSpacing">
    <w:name w:val="No Spacing"/>
    <w:link w:val="NoSpacingChar"/>
    <w:uiPriority w:val="1"/>
    <w:qFormat/>
    <w:rsid w:val="00177A3D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177A3D"/>
    <w:rPr>
      <w:rFonts w:ascii="Calibri" w:hAnsi="Calibri"/>
      <w:sz w:val="22"/>
      <w:szCs w:val="22"/>
    </w:rPr>
  </w:style>
  <w:style w:type="paragraph" w:customStyle="1" w:styleId="Heading1A">
    <w:name w:val="Heading 1 A"/>
    <w:next w:val="Normal"/>
    <w:rsid w:val="00177A3D"/>
    <w:pPr>
      <w:keepNext/>
      <w:spacing w:before="240" w:after="60"/>
      <w:outlineLvl w:val="0"/>
    </w:pPr>
    <w:rPr>
      <w:rFonts w:ascii="Lucida Grande" w:eastAsia="ヒラギノ角ゴ Pro W3" w:hAnsi="Lucida Grande"/>
      <w:b/>
      <w:color w:val="000000"/>
      <w:kern w:val="32"/>
      <w:sz w:val="32"/>
    </w:rPr>
  </w:style>
  <w:style w:type="paragraph" w:styleId="Revision">
    <w:name w:val="Revision"/>
    <w:hidden/>
    <w:uiPriority w:val="99"/>
    <w:semiHidden/>
    <w:rsid w:val="00177A3D"/>
    <w:rPr>
      <w:sz w:val="24"/>
      <w:szCs w:val="24"/>
    </w:rPr>
  </w:style>
  <w:style w:type="paragraph" w:customStyle="1" w:styleId="ColorfulList-Accent11">
    <w:name w:val="Colorful List - Accent 11"/>
    <w:autoRedefine/>
    <w:qFormat/>
    <w:rsid w:val="00177A3D"/>
    <w:pPr>
      <w:ind w:left="720"/>
    </w:pPr>
    <w:rPr>
      <w:rFonts w:eastAsia="ヒラギノ角ゴ Pro W3"/>
      <w:color w:val="000000"/>
      <w:sz w:val="24"/>
    </w:rPr>
  </w:style>
  <w:style w:type="paragraph" w:customStyle="1" w:styleId="bullet111">
    <w:name w:val="bullet111"/>
    <w:basedOn w:val="bullet11"/>
    <w:link w:val="bullet111Char"/>
    <w:qFormat/>
    <w:rsid w:val="00177A3D"/>
    <w:pPr>
      <w:numPr>
        <w:numId w:val="0"/>
      </w:numPr>
      <w:ind w:left="720" w:hanging="360"/>
    </w:pPr>
    <w:rPr>
      <w:sz w:val="22"/>
      <w:szCs w:val="22"/>
    </w:rPr>
  </w:style>
  <w:style w:type="character" w:customStyle="1" w:styleId="bullet11Char">
    <w:name w:val="bullet11 Char"/>
    <w:link w:val="bullet11"/>
    <w:rsid w:val="00177A3D"/>
    <w:rPr>
      <w:rFonts w:ascii="Arial Narrow" w:hAnsi="Arial Narrow" w:cs="Arial"/>
    </w:rPr>
  </w:style>
  <w:style w:type="paragraph" w:customStyle="1" w:styleId="headingl">
    <w:name w:val="headingl"/>
    <w:basedOn w:val="Normal"/>
    <w:link w:val="headinglChar"/>
    <w:qFormat/>
    <w:rsid w:val="00177A3D"/>
    <w:rPr>
      <w:rFonts w:ascii="Arial Narrow" w:hAnsi="Arial Narrow" w:cs="Arial"/>
      <w:b/>
      <w:sz w:val="22"/>
      <w:szCs w:val="22"/>
    </w:rPr>
  </w:style>
  <w:style w:type="character" w:customStyle="1" w:styleId="bullet111Char">
    <w:name w:val="bullet111 Char"/>
    <w:link w:val="bullet111"/>
    <w:rsid w:val="00177A3D"/>
    <w:rPr>
      <w:rFonts w:ascii="Arial Narrow" w:hAnsi="Arial Narrow" w:cs="Arial"/>
      <w:sz w:val="22"/>
      <w:szCs w:val="22"/>
    </w:rPr>
  </w:style>
  <w:style w:type="paragraph" w:customStyle="1" w:styleId="bullet1111">
    <w:name w:val="bullet1111"/>
    <w:basedOn w:val="ListParagraph"/>
    <w:link w:val="bullet1111Char"/>
    <w:qFormat/>
    <w:rsid w:val="00177A3D"/>
    <w:pPr>
      <w:numPr>
        <w:numId w:val="35"/>
      </w:numPr>
      <w:ind w:left="360"/>
    </w:pPr>
    <w:rPr>
      <w:rFonts w:ascii="Arial Narrow" w:hAnsi="Arial Narrow" w:cs="Arial"/>
      <w:sz w:val="22"/>
      <w:szCs w:val="22"/>
    </w:rPr>
  </w:style>
  <w:style w:type="character" w:customStyle="1" w:styleId="headinglChar">
    <w:name w:val="headingl Char"/>
    <w:link w:val="headingl"/>
    <w:rsid w:val="00177A3D"/>
    <w:rPr>
      <w:rFonts w:ascii="Arial Narrow" w:hAnsi="Arial Narrow" w:cs="Arial"/>
      <w:b/>
      <w:sz w:val="22"/>
      <w:szCs w:val="22"/>
    </w:rPr>
  </w:style>
  <w:style w:type="character" w:customStyle="1" w:styleId="bullet1111Char">
    <w:name w:val="bullet1111 Char"/>
    <w:link w:val="bullet1111"/>
    <w:rsid w:val="00177A3D"/>
    <w:rPr>
      <w:rFonts w:ascii="Arial Narrow" w:hAnsi="Arial Narrow" w:cs="Arial"/>
      <w:sz w:val="22"/>
      <w:szCs w:val="22"/>
    </w:rPr>
  </w:style>
  <w:style w:type="paragraph" w:customStyle="1" w:styleId="BoxHead">
    <w:name w:val="Box Head"/>
    <w:basedOn w:val="Normal"/>
    <w:next w:val="Normal"/>
    <w:rsid w:val="00177A3D"/>
    <w:pPr>
      <w:tabs>
        <w:tab w:val="left" w:pos="360"/>
      </w:tabs>
    </w:pPr>
    <w:rPr>
      <w:b/>
      <w:color w:val="000000"/>
      <w:sz w:val="28"/>
    </w:rPr>
  </w:style>
  <w:style w:type="paragraph" w:customStyle="1" w:styleId="IntermediateHead">
    <w:name w:val="Intermediate Head"/>
    <w:basedOn w:val="Normal"/>
    <w:next w:val="BoxHead"/>
    <w:rsid w:val="00177A3D"/>
    <w:pPr>
      <w:jc w:val="center"/>
    </w:pPr>
    <w:rPr>
      <w:b/>
      <w:color w:val="000000"/>
      <w:sz w:val="36"/>
    </w:rPr>
  </w:style>
  <w:style w:type="paragraph" w:customStyle="1" w:styleId="Notes">
    <w:name w:val="Notes"/>
    <w:basedOn w:val="Normal"/>
    <w:next w:val="Normal"/>
    <w:rsid w:val="00177A3D"/>
    <w:rPr>
      <w:color w:val="000000"/>
    </w:rPr>
  </w:style>
  <w:style w:type="paragraph" w:customStyle="1" w:styleId="Comments">
    <w:name w:val="Comments"/>
    <w:basedOn w:val="Normal"/>
    <w:rsid w:val="00177A3D"/>
    <w:pPr>
      <w:ind w:left="360" w:hanging="360"/>
    </w:pPr>
    <w:rPr>
      <w:rFonts w:ascii="Arial" w:hAnsi="Arial"/>
      <w:color w:val="0000FF"/>
    </w:rPr>
  </w:style>
  <w:style w:type="paragraph" w:customStyle="1" w:styleId="Subhead2">
    <w:name w:val="Subhead 2"/>
    <w:basedOn w:val="Subhead1"/>
    <w:rsid w:val="00177A3D"/>
    <w:rPr>
      <w:b w:val="0"/>
      <w:i/>
    </w:rPr>
  </w:style>
  <w:style w:type="paragraph" w:customStyle="1" w:styleId="Headline">
    <w:name w:val="Headline"/>
    <w:basedOn w:val="Body"/>
    <w:next w:val="IntermediateHead"/>
    <w:rsid w:val="00177A3D"/>
    <w:pPr>
      <w:jc w:val="center"/>
    </w:pPr>
    <w:rPr>
      <w:b/>
      <w:sz w:val="48"/>
    </w:rPr>
  </w:style>
  <w:style w:type="paragraph" w:customStyle="1" w:styleId="Indents">
    <w:name w:val="Indents"/>
    <w:basedOn w:val="Body"/>
    <w:rsid w:val="00177A3D"/>
    <w:pPr>
      <w:ind w:left="360" w:hanging="360"/>
    </w:pPr>
  </w:style>
  <w:style w:type="paragraph" w:customStyle="1" w:styleId="Z-TOC">
    <w:name w:val="Z-TOC"/>
    <w:basedOn w:val="Body"/>
    <w:next w:val="Headline"/>
    <w:rsid w:val="00177A3D"/>
    <w:pPr>
      <w:tabs>
        <w:tab w:val="right" w:leader="dot" w:pos="9058"/>
      </w:tabs>
    </w:pPr>
    <w:rPr>
      <w:b/>
      <w:sz w:val="28"/>
    </w:rPr>
  </w:style>
  <w:style w:type="paragraph" w:customStyle="1" w:styleId="Z-TOC2">
    <w:name w:val="Z-TOC.2"/>
    <w:basedOn w:val="Z-TOC"/>
    <w:rsid w:val="00177A3D"/>
    <w:rPr>
      <w:b w:val="0"/>
      <w:sz w:val="26"/>
    </w:rPr>
  </w:style>
  <w:style w:type="paragraph" w:customStyle="1" w:styleId="Z-TOC3">
    <w:name w:val="Z-TOC.3"/>
    <w:basedOn w:val="Z-TOC2"/>
    <w:rsid w:val="00177A3D"/>
    <w:pPr>
      <w:ind w:left="360"/>
    </w:pPr>
    <w:rPr>
      <w:sz w:val="24"/>
    </w:rPr>
  </w:style>
  <w:style w:type="paragraph" w:styleId="Subtitle">
    <w:name w:val="Subtitle"/>
    <w:basedOn w:val="BoxHead"/>
    <w:next w:val="Normal"/>
    <w:link w:val="SubtitleChar"/>
    <w:qFormat/>
    <w:rsid w:val="00177A3D"/>
  </w:style>
  <w:style w:type="character" w:customStyle="1" w:styleId="SubtitleChar">
    <w:name w:val="Subtitle Char"/>
    <w:link w:val="Subtitle"/>
    <w:rsid w:val="00177A3D"/>
    <w:rPr>
      <w:b/>
      <w:color w:val="000000"/>
      <w:sz w:val="28"/>
    </w:rPr>
  </w:style>
  <w:style w:type="paragraph" w:customStyle="1" w:styleId="Heading21">
    <w:name w:val="Heading 21"/>
    <w:next w:val="Normal"/>
    <w:rsid w:val="00177A3D"/>
    <w:pPr>
      <w:keepNext/>
      <w:ind w:left="720"/>
      <w:outlineLvl w:val="1"/>
    </w:pPr>
    <w:rPr>
      <w:rFonts w:ascii="Arial Italic" w:eastAsia="ヒラギノ角ゴ Pro W3" w:hAnsi="Arial Italic"/>
      <w:color w:val="000000"/>
      <w:sz w:val="24"/>
    </w:rPr>
  </w:style>
  <w:style w:type="numbering" w:customStyle="1" w:styleId="NoList1">
    <w:name w:val="No List1"/>
    <w:next w:val="NoList"/>
    <w:uiPriority w:val="99"/>
    <w:semiHidden/>
    <w:unhideWhenUsed/>
    <w:rsid w:val="00F87B63"/>
  </w:style>
  <w:style w:type="table" w:customStyle="1" w:styleId="TableGrid1">
    <w:name w:val="Table Grid1"/>
    <w:basedOn w:val="TableNormal"/>
    <w:next w:val="TableGrid"/>
    <w:uiPriority w:val="59"/>
    <w:rsid w:val="00F87B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PBA1">
    <w:name w:val="PBA1"/>
    <w:rsid w:val="00F87B63"/>
    <w:pPr>
      <w:numPr>
        <w:numId w:val="36"/>
      </w:numPr>
    </w:pPr>
  </w:style>
  <w:style w:type="paragraph" w:customStyle="1" w:styleId="FreeForm">
    <w:name w:val="Free Form"/>
    <w:rsid w:val="000350DA"/>
    <w:rPr>
      <w:rFonts w:eastAsia="ヒラギノ角ゴ Pro W3"/>
      <w:color w:val="000000"/>
    </w:rPr>
  </w:style>
  <w:style w:type="paragraph" w:customStyle="1" w:styleId="Heading1AA">
    <w:name w:val="Heading 1 A A"/>
    <w:next w:val="Normal"/>
    <w:rsid w:val="000350DA"/>
    <w:pPr>
      <w:keepNext/>
      <w:spacing w:before="240" w:after="60"/>
      <w:outlineLvl w:val="0"/>
    </w:pPr>
    <w:rPr>
      <w:rFonts w:ascii="Lucida Grande" w:eastAsia="ヒラギノ角ゴ Pro W3" w:hAnsi="Lucida Grande"/>
      <w:b/>
      <w:color w:val="000000"/>
      <w:kern w:val="32"/>
      <w:sz w:val="32"/>
    </w:rPr>
  </w:style>
  <w:style w:type="paragraph" w:customStyle="1" w:styleId="LightGrid-Accent31">
    <w:name w:val="Light Grid - Accent 31"/>
    <w:rsid w:val="000350DA"/>
    <w:pPr>
      <w:ind w:left="720"/>
    </w:pPr>
    <w:rPr>
      <w:rFonts w:eastAsia="ヒラギノ角ゴ Pro W3"/>
      <w:color w:val="000000"/>
      <w:sz w:val="24"/>
    </w:rPr>
  </w:style>
  <w:style w:type="paragraph" w:customStyle="1" w:styleId="BodyTextIndent1">
    <w:name w:val="Body Text Indent1"/>
    <w:rsid w:val="000350DA"/>
    <w:pPr>
      <w:spacing w:before="60"/>
    </w:pPr>
    <w:rPr>
      <w:rFonts w:eastAsia="ヒラギノ角ゴ Pro W3"/>
      <w:color w:val="000000"/>
      <w:sz w:val="22"/>
    </w:rPr>
  </w:style>
  <w:style w:type="paragraph" w:customStyle="1" w:styleId="FreeFormA">
    <w:name w:val="Free Form A"/>
    <w:rsid w:val="000350DA"/>
    <w:rPr>
      <w:rFonts w:ascii="Lucida Grande" w:eastAsia="ヒラギノ角ゴ Pro W3" w:hAnsi="Lucida Grande"/>
      <w:color w:val="000000"/>
    </w:rPr>
  </w:style>
  <w:style w:type="paragraph" w:customStyle="1" w:styleId="Footer1">
    <w:name w:val="Footer1"/>
    <w:rsid w:val="000350DA"/>
    <w:pPr>
      <w:tabs>
        <w:tab w:val="center" w:pos="4680"/>
        <w:tab w:val="right" w:pos="9360"/>
      </w:tabs>
    </w:pPr>
    <w:rPr>
      <w:rFonts w:eastAsia="ヒラギノ角ゴ Pro W3"/>
      <w:color w:val="000000"/>
      <w:sz w:val="24"/>
    </w:rPr>
  </w:style>
  <w:style w:type="paragraph" w:customStyle="1" w:styleId="Header1">
    <w:name w:val="Header1"/>
    <w:autoRedefine/>
    <w:rsid w:val="000350DA"/>
    <w:pPr>
      <w:tabs>
        <w:tab w:val="center" w:pos="4680"/>
        <w:tab w:val="right" w:pos="9360"/>
      </w:tabs>
    </w:pPr>
    <w:rPr>
      <w:rFonts w:eastAsia="ヒラギノ角ゴ Pro W3"/>
      <w:color w:val="000000"/>
      <w:sz w:val="24"/>
    </w:rPr>
  </w:style>
  <w:style w:type="character" w:customStyle="1" w:styleId="currenthithighlight1">
    <w:name w:val="currenthithighlight1"/>
    <w:basedOn w:val="DefaultParagraphFont"/>
    <w:rsid w:val="000350DA"/>
    <w:rPr>
      <w:color w:val="FFFFFF"/>
      <w:shd w:val="clear" w:color="auto" w:fill="ED8043"/>
    </w:rPr>
  </w:style>
  <w:style w:type="character" w:customStyle="1" w:styleId="highlight1">
    <w:name w:val="highlight1"/>
    <w:basedOn w:val="DefaultParagraphFont"/>
    <w:rsid w:val="000350DA"/>
    <w:rPr>
      <w:shd w:val="clear" w:color="auto" w:fill="FFEE94"/>
    </w:rPr>
  </w:style>
  <w:style w:type="paragraph" w:customStyle="1" w:styleId="BodyA">
    <w:name w:val="Body A"/>
    <w:rsid w:val="000350DA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ListParagraph1">
    <w:name w:val="List Paragraph1"/>
    <w:basedOn w:val="Normal"/>
    <w:uiPriority w:val="34"/>
    <w:qFormat/>
    <w:rsid w:val="00041FE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393FE9"/>
    <w:pPr>
      <w:widowControl w:val="0"/>
      <w:jc w:val="center"/>
    </w:pPr>
    <w:rPr>
      <w:sz w:val="22"/>
      <w:szCs w:val="22"/>
    </w:rPr>
  </w:style>
  <w:style w:type="paragraph" w:customStyle="1" w:styleId="ContestTitle">
    <w:name w:val="Contest Title"/>
    <w:basedOn w:val="Heading2"/>
    <w:qFormat/>
    <w:rsid w:val="00243480"/>
    <w:rPr>
      <w:noProof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4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075EC-91EA-4C34-BA13-F39550049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er Simulation Individual (Manual or Display)</vt:lpstr>
    </vt:vector>
  </TitlesOfParts>
  <Company>SSD</Company>
  <LinksUpToDate>false</LinksUpToDate>
  <CharactersWithSpaces>1436</CharactersWithSpaces>
  <SharedDoc>false</SharedDoc>
  <HLinks>
    <vt:vector size="432" baseType="variant">
      <vt:variant>
        <vt:i4>2293868</vt:i4>
      </vt:variant>
      <vt:variant>
        <vt:i4>228</vt:i4>
      </vt:variant>
      <vt:variant>
        <vt:i4>0</vt:i4>
      </vt:variant>
      <vt:variant>
        <vt:i4>5</vt:i4>
      </vt:variant>
      <vt:variant>
        <vt:lpwstr>http://www.corestandards.org/the-standards</vt:lpwstr>
      </vt:variant>
      <vt:variant>
        <vt:lpwstr/>
      </vt:variant>
      <vt:variant>
        <vt:i4>5439579</vt:i4>
      </vt:variant>
      <vt:variant>
        <vt:i4>225</vt:i4>
      </vt:variant>
      <vt:variant>
        <vt:i4>0</vt:i4>
      </vt:variant>
      <vt:variant>
        <vt:i4>5</vt:i4>
      </vt:variant>
      <vt:variant>
        <vt:lpwstr>http://www.nbea.org/</vt:lpwstr>
      </vt:variant>
      <vt:variant>
        <vt:lpwstr/>
      </vt:variant>
      <vt:variant>
        <vt:i4>3932199</vt:i4>
      </vt:variant>
      <vt:variant>
        <vt:i4>222</vt:i4>
      </vt:variant>
      <vt:variant>
        <vt:i4>0</vt:i4>
      </vt:variant>
      <vt:variant>
        <vt:i4>5</vt:i4>
      </vt:variant>
      <vt:variant>
        <vt:lpwstr>http://www.careerclusters.org/</vt:lpwstr>
      </vt:variant>
      <vt:variant>
        <vt:lpwstr/>
      </vt:variant>
      <vt:variant>
        <vt:i4>6094916</vt:i4>
      </vt:variant>
      <vt:variant>
        <vt:i4>219</vt:i4>
      </vt:variant>
      <vt:variant>
        <vt:i4>0</vt:i4>
      </vt:variant>
      <vt:variant>
        <vt:i4>5</vt:i4>
      </vt:variant>
      <vt:variant>
        <vt:lpwstr>http://www.registermychpapter.com/bpamem</vt:lpwstr>
      </vt:variant>
      <vt:variant>
        <vt:lpwstr/>
      </vt:variant>
      <vt:variant>
        <vt:i4>4587619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7733280</vt:i4>
      </vt:variant>
      <vt:variant>
        <vt:i4>209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7864442</vt:i4>
      </vt:variant>
      <vt:variant>
        <vt:i4>206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1966160</vt:i4>
      </vt:variant>
      <vt:variant>
        <vt:i4>203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8323120</vt:i4>
      </vt:variant>
      <vt:variant>
        <vt:i4>200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1966160</vt:i4>
      </vt:variant>
      <vt:variant>
        <vt:i4>197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733280</vt:i4>
      </vt:variant>
      <vt:variant>
        <vt:i4>194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1966160</vt:i4>
      </vt:variant>
      <vt:variant>
        <vt:i4>191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88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8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78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524308</vt:i4>
      </vt:variant>
      <vt:variant>
        <vt:i4>175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72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69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1966160</vt:i4>
      </vt:variant>
      <vt:variant>
        <vt:i4>166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405625</vt:i4>
      </vt:variant>
      <vt:variant>
        <vt:i4>163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AppData/Local/Microsoft/Windows/Temporary Internet Files/Content.IE5/AppData/Local/Microsoft/Windows/Temporary Internet Files/Content.Outlook/AppData/Local/Microsoft/Windows/Temporary Internet Files/Content.IE5/AppData/Local/Microsoft/Windows/Temporary Internet Files/Content.Outlook/AppData/Local/Microsoft/Windows/Temporary Internet Files/hewesa/Desktop/Final 2013 Finance/Team Entry Form</vt:lpwstr>
      </vt:variant>
      <vt:variant>
        <vt:lpwstr/>
      </vt:variant>
      <vt:variant>
        <vt:i4>524308</vt:i4>
      </vt:variant>
      <vt:variant>
        <vt:i4>16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57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54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3211329</vt:i4>
      </vt:variant>
      <vt:variant>
        <vt:i4>151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48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3211329</vt:i4>
      </vt:variant>
      <vt:variant>
        <vt:i4>145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42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7733280</vt:i4>
      </vt:variant>
      <vt:variant>
        <vt:i4>139</vt:i4>
      </vt:variant>
      <vt:variant>
        <vt:i4>0</vt:i4>
      </vt:variant>
      <vt:variant>
        <vt:i4>5</vt:i4>
      </vt:variant>
      <vt:variant>
        <vt:lpwstr>http://www.bpa.org/members/1/docs/stylemenu2011.doc</vt:lpwstr>
      </vt:variant>
      <vt:variant>
        <vt:lpwstr/>
      </vt:variant>
      <vt:variant>
        <vt:i4>7864442</vt:i4>
      </vt:variant>
      <vt:variant>
        <vt:i4>136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524308</vt:i4>
      </vt:variant>
      <vt:variant>
        <vt:i4>133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13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1966160</vt:i4>
      </vt:variant>
      <vt:variant>
        <vt:i4>127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24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7864442</vt:i4>
      </vt:variant>
      <vt:variant>
        <vt:i4>121</vt:i4>
      </vt:variant>
      <vt:variant>
        <vt:i4>0</vt:i4>
      </vt:variant>
      <vt:variant>
        <vt:i4>5</vt:i4>
      </vt:variant>
      <vt:variant>
        <vt:lpwstr>http://www.copyright.gov/title17/circ92.pdf</vt:lpwstr>
      </vt:variant>
      <vt:variant>
        <vt:lpwstr/>
      </vt:variant>
      <vt:variant>
        <vt:i4>3211329</vt:i4>
      </vt:variant>
      <vt:variant>
        <vt:i4>118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524308</vt:i4>
      </vt:variant>
      <vt:variant>
        <vt:i4>115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3211329</vt:i4>
      </vt:variant>
      <vt:variant>
        <vt:i4>112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966160</vt:i4>
      </vt:variant>
      <vt:variant>
        <vt:i4>109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1966160</vt:i4>
      </vt:variant>
      <vt:variant>
        <vt:i4>106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524308</vt:i4>
      </vt:variant>
      <vt:variant>
        <vt:i4>10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4587619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4587619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NLC_Calculator_Guidelines</vt:lpwstr>
      </vt:variant>
      <vt:variant>
        <vt:i4>524308</vt:i4>
      </vt:variant>
      <vt:variant>
        <vt:i4>90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8323120</vt:i4>
      </vt:variant>
      <vt:variant>
        <vt:i4>87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7340070</vt:i4>
      </vt:variant>
      <vt:variant>
        <vt:i4>84</vt:i4>
      </vt:variant>
      <vt:variant>
        <vt:i4>0</vt:i4>
      </vt:variant>
      <vt:variant>
        <vt:i4>5</vt:i4>
      </vt:variant>
      <vt:variant>
        <vt:lpwstr>http://www.bpa.org/membership/regsystem</vt:lpwstr>
      </vt:variant>
      <vt:variant>
        <vt:lpwstr/>
      </vt:variant>
      <vt:variant>
        <vt:i4>524308</vt:i4>
      </vt:variant>
      <vt:variant>
        <vt:i4>81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8323120</vt:i4>
      </vt:variant>
      <vt:variant>
        <vt:i4>78</vt:i4>
      </vt:variant>
      <vt:variant>
        <vt:i4>0</vt:i4>
      </vt:variant>
      <vt:variant>
        <vt:i4>5</vt:i4>
      </vt:variant>
      <vt:variant>
        <vt:lpwstr>http://www.bpa.org/contests/submit</vt:lpwstr>
      </vt:variant>
      <vt:variant>
        <vt:lpwstr/>
      </vt:variant>
      <vt:variant>
        <vt:i4>7340070</vt:i4>
      </vt:variant>
      <vt:variant>
        <vt:i4>75</vt:i4>
      </vt:variant>
      <vt:variant>
        <vt:i4>0</vt:i4>
      </vt:variant>
      <vt:variant>
        <vt:i4>5</vt:i4>
      </vt:variant>
      <vt:variant>
        <vt:lpwstr>http://www.bpa.org/membership/regsystem</vt:lpwstr>
      </vt:variant>
      <vt:variant>
        <vt:lpwstr/>
      </vt:variant>
      <vt:variant>
        <vt:i4>1507344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Virtual_Multimedia_and_2</vt:lpwstr>
      </vt:variant>
      <vt:variant>
        <vt:i4>1507344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Virtual_Multimedia_and_1</vt:lpwstr>
      </vt:variant>
      <vt:variant>
        <vt:i4>688136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National_BPA_Deadlines</vt:lpwstr>
      </vt:variant>
      <vt:variant>
        <vt:i4>3211329</vt:i4>
      </vt:variant>
      <vt:variant>
        <vt:i4>57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7602236</vt:i4>
      </vt:variant>
      <vt:variant>
        <vt:i4>54</vt:i4>
      </vt:variant>
      <vt:variant>
        <vt:i4>0</vt:i4>
      </vt:variant>
      <vt:variant>
        <vt:i4>5</vt:i4>
      </vt:variant>
      <vt:variant>
        <vt:lpwstr>http://www.bpa.org/members/1/docs/wsap_team_orig.docx</vt:lpwstr>
      </vt:variant>
      <vt:variant>
        <vt:lpwstr/>
      </vt:variant>
      <vt:variant>
        <vt:i4>1966160</vt:i4>
      </vt:variant>
      <vt:variant>
        <vt:i4>51</vt:i4>
      </vt:variant>
      <vt:variant>
        <vt:i4>0</vt:i4>
      </vt:variant>
      <vt:variant>
        <vt:i4>5</vt:i4>
      </vt:variant>
      <vt:variant>
        <vt:lpwstr>http://www.bpa.org/members/1/docs/wsap_ind_orig.docx</vt:lpwstr>
      </vt:variant>
      <vt:variant>
        <vt:lpwstr/>
      </vt:variant>
      <vt:variant>
        <vt:i4>3211329</vt:i4>
      </vt:variant>
      <vt:variant>
        <vt:i4>48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3211329</vt:i4>
      </vt:variant>
      <vt:variant>
        <vt:i4>45</vt:i4>
      </vt:variant>
      <vt:variant>
        <vt:i4>0</vt:i4>
      </vt:variant>
      <vt:variant>
        <vt:i4>5</vt:i4>
      </vt:variant>
      <vt:variant>
        <vt:lpwstr>http://www.bpa.org/members/1/docs/wsap_release.docx</vt:lpwstr>
      </vt:variant>
      <vt:variant>
        <vt:lpwstr/>
      </vt:variant>
      <vt:variant>
        <vt:i4>131142</vt:i4>
      </vt:variant>
      <vt:variant>
        <vt:i4>42</vt:i4>
      </vt:variant>
      <vt:variant>
        <vt:i4>0</vt:i4>
      </vt:variant>
      <vt:variant>
        <vt:i4>5</vt:i4>
      </vt:variant>
      <vt:variant>
        <vt:lpwstr>http://www.bpa.org/awards/torchsystem</vt:lpwstr>
      </vt:variant>
      <vt:variant>
        <vt:lpwstr/>
      </vt:variant>
      <vt:variant>
        <vt:i4>2097276</vt:i4>
      </vt:variant>
      <vt:variant>
        <vt:i4>39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2097276</vt:i4>
      </vt:variant>
      <vt:variant>
        <vt:i4>36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2097276</vt:i4>
      </vt:variant>
      <vt:variant>
        <vt:i4>33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  <vt:variant>
        <vt:i4>393309</vt:i4>
      </vt:variant>
      <vt:variant>
        <vt:i4>30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7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4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21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18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393309</vt:i4>
      </vt:variant>
      <vt:variant>
        <vt:i4>15</vt:i4>
      </vt:variant>
      <vt:variant>
        <vt:i4>0</vt:i4>
      </vt:variant>
      <vt:variant>
        <vt:i4>5</vt:i4>
      </vt:variant>
      <vt:variant>
        <vt:lpwstr>http://www.bpa.org/contests/adminsupport</vt:lpwstr>
      </vt:variant>
      <vt:variant>
        <vt:lpwstr/>
      </vt:variant>
      <vt:variant>
        <vt:i4>524308</vt:i4>
      </vt:variant>
      <vt:variant>
        <vt:i4>12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9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524308</vt:i4>
      </vt:variant>
      <vt:variant>
        <vt:i4>6</vt:i4>
      </vt:variant>
      <vt:variant>
        <vt:i4>0</vt:i4>
      </vt:variant>
      <vt:variant>
        <vt:i4>5</vt:i4>
      </vt:variant>
      <vt:variant>
        <vt:lpwstr>../../Angie.Hewes/AppData/Local/Microsoft/Windows/Temporary Internet Files/AppData/Local/Microsoft/Windows/Temporary Internet Files/Content.IE5/WSMJ9KHG/2013-14 ML-Style &amp; Reference Manual-revised.doc</vt:lpwstr>
      </vt:variant>
      <vt:variant>
        <vt:lpwstr/>
      </vt:variant>
      <vt:variant>
        <vt:i4>91755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Middle_Level_Events</vt:lpwstr>
      </vt:variant>
      <vt:variant>
        <vt:i4>917557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Middle_Level_Events</vt:lpwstr>
      </vt:variant>
      <vt:variant>
        <vt:i4>2097276</vt:i4>
      </vt:variant>
      <vt:variant>
        <vt:i4>0</vt:i4>
      </vt:variant>
      <vt:variant>
        <vt:i4>0</vt:i4>
      </vt:variant>
      <vt:variant>
        <vt:i4>5</vt:i4>
      </vt:variant>
      <vt:variant>
        <vt:lpwstr>http://www.bpa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er Simulation Individual (Manual or Display)</dc:title>
  <dc:creator>Dustin Devers</dc:creator>
  <cp:lastModifiedBy>Wilson Lisa</cp:lastModifiedBy>
  <cp:revision>2</cp:revision>
  <cp:lastPrinted>2016-11-15T19:05:00Z</cp:lastPrinted>
  <dcterms:created xsi:type="dcterms:W3CDTF">2017-10-13T16:57:00Z</dcterms:created>
  <dcterms:modified xsi:type="dcterms:W3CDTF">2017-10-13T16:57:00Z</dcterms:modified>
</cp:coreProperties>
</file>